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F8138DC" w:rsidR="002718C5" w:rsidRPr="005B77AE" w:rsidRDefault="00B32DEB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محمد پویا افشاری </w:t>
            </w:r>
            <w:r>
              <w:rPr>
                <w:rFonts w:ascii="Arial" w:hAnsi="Arial" w:cs="Arial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علیرضا اسمعیل زاده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2A3A0109" w:rsidR="002718C5" w:rsidRPr="005B77AE" w:rsidRDefault="00A97BC5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</w:t>
            </w:r>
            <w:r w:rsidR="00B32DEB">
              <w:rPr>
                <w:rFonts w:hint="cs"/>
                <w:b/>
                <w:bCs/>
                <w:sz w:val="32"/>
                <w:szCs w:val="36"/>
                <w:rtl/>
              </w:rPr>
              <w:t>198577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- 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810000000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1158FB67" w:rsidR="002718C5" w:rsidRPr="005B77AE" w:rsidRDefault="00A97BC5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۱.۰۷.۰۱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86E307A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تمرین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07B471F2" w14:textId="36FE7B29" w:rsidR="0038754A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0013725" w:history="1">
            <w:r w:rsidR="0038754A" w:rsidRPr="00C66B74">
              <w:rPr>
                <w:rStyle w:val="Hyperlink"/>
                <w:b/>
                <w:bCs/>
                <w:noProof/>
                <w:rtl/>
              </w:rPr>
              <w:t>پاسخ 1</w:t>
            </w:r>
            <w:r w:rsidR="0038754A" w:rsidRPr="00C66B74">
              <w:rPr>
                <w:rStyle w:val="Hyperlink"/>
                <w:noProof/>
                <w:rtl/>
              </w:rPr>
              <w:t>.</w:t>
            </w:r>
            <w:r w:rsidR="0038754A" w:rsidRPr="00C66B74">
              <w:rPr>
                <w:rStyle w:val="Hyperlink"/>
                <w:b/>
                <w:bCs/>
                <w:noProof/>
                <w:rtl/>
              </w:rPr>
              <w:t xml:space="preserve"> شبکه عصب</w:t>
            </w:r>
            <w:r w:rsidR="0038754A" w:rsidRPr="00C66B74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38754A" w:rsidRPr="00C66B74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38754A" w:rsidRPr="00C66B74">
              <w:rPr>
                <w:rStyle w:val="Hyperlink"/>
                <w:b/>
                <w:bCs/>
                <w:noProof/>
              </w:rPr>
              <w:t>Mcculloch-Pitts</w:t>
            </w:r>
            <w:r w:rsidR="0038754A">
              <w:rPr>
                <w:noProof/>
                <w:webHidden/>
                <w:rtl/>
              </w:rPr>
              <w:tab/>
            </w:r>
            <w:r w:rsidR="0038754A">
              <w:rPr>
                <w:noProof/>
                <w:webHidden/>
                <w:rtl/>
              </w:rPr>
              <w:fldChar w:fldCharType="begin"/>
            </w:r>
            <w:r w:rsidR="0038754A">
              <w:rPr>
                <w:noProof/>
                <w:webHidden/>
                <w:rtl/>
              </w:rPr>
              <w:instrText xml:space="preserve"> </w:instrText>
            </w:r>
            <w:r w:rsidR="0038754A">
              <w:rPr>
                <w:noProof/>
                <w:webHidden/>
              </w:rPr>
              <w:instrText>PAGEREF</w:instrText>
            </w:r>
            <w:r w:rsidR="0038754A">
              <w:rPr>
                <w:noProof/>
                <w:webHidden/>
                <w:rtl/>
              </w:rPr>
              <w:instrText xml:space="preserve"> _</w:instrText>
            </w:r>
            <w:r w:rsidR="0038754A">
              <w:rPr>
                <w:noProof/>
                <w:webHidden/>
              </w:rPr>
              <w:instrText>Toc150013725 \h</w:instrText>
            </w:r>
            <w:r w:rsidR="0038754A">
              <w:rPr>
                <w:noProof/>
                <w:webHidden/>
                <w:rtl/>
              </w:rPr>
              <w:instrText xml:space="preserve"> </w:instrText>
            </w:r>
            <w:r w:rsidR="0038754A">
              <w:rPr>
                <w:noProof/>
                <w:webHidden/>
                <w:rtl/>
              </w:rPr>
            </w:r>
            <w:r w:rsidR="0038754A">
              <w:rPr>
                <w:noProof/>
                <w:webHidden/>
                <w:rtl/>
              </w:rPr>
              <w:fldChar w:fldCharType="separate"/>
            </w:r>
            <w:r w:rsidR="0038754A">
              <w:rPr>
                <w:noProof/>
                <w:webHidden/>
                <w:rtl/>
                <w:lang w:bidi="ar-SA"/>
              </w:rPr>
              <w:t>6</w:t>
            </w:r>
            <w:r w:rsidR="0038754A">
              <w:rPr>
                <w:noProof/>
                <w:webHidden/>
                <w:rtl/>
              </w:rPr>
              <w:fldChar w:fldCharType="end"/>
            </w:r>
          </w:hyperlink>
        </w:p>
        <w:p w14:paraId="30840CC8" w14:textId="127FB93B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26" w:history="1">
            <w:r w:rsidRPr="00C66B74">
              <w:rPr>
                <w:rStyle w:val="Hyperlink"/>
                <w:noProof/>
                <w:rtl/>
              </w:rPr>
              <w:t>۱-۱. نم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ش</w:t>
            </w:r>
            <w:r w:rsidRPr="00C66B74">
              <w:rPr>
                <w:rStyle w:val="Hyperlink"/>
                <w:noProof/>
                <w:rtl/>
              </w:rPr>
              <w:t xml:space="preserve">گر </w:t>
            </w:r>
            <w:r w:rsidRPr="00C66B74">
              <w:rPr>
                <w:rStyle w:val="Hyperlink"/>
                <w:noProof/>
              </w:rPr>
              <w:t>7-segmen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EB3384" w14:textId="531A7D9A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27" w:history="1">
            <w:r w:rsidRPr="00C66B74">
              <w:rPr>
                <w:rStyle w:val="Hyperlink"/>
                <w:noProof/>
                <w:rtl/>
              </w:rPr>
              <w:t>۱-۱-۱. وظ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ف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242724" w14:textId="5E051961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28" w:history="1">
            <w:r w:rsidRPr="00C66B74">
              <w:rPr>
                <w:rStyle w:val="Hyperlink"/>
                <w:noProof/>
                <w:rtl/>
              </w:rPr>
              <w:t>۱-۱-۲. معمار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BFE8844" w14:textId="63D7CA3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29" w:history="1">
            <w:r w:rsidRPr="00C66B74">
              <w:rPr>
                <w:rStyle w:val="Hyperlink"/>
                <w:b/>
                <w:noProof/>
                <w:rtl/>
              </w:rPr>
              <w:t>درصورت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که در 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حالت </w:t>
            </w:r>
            <w:r w:rsidRPr="00C66B74">
              <w:rPr>
                <w:rStyle w:val="Hyperlink"/>
                <w:b/>
                <w:noProof/>
              </w:rPr>
              <w:t xml:space="preserve">Theta = 0 </w:t>
            </w:r>
            <w:r w:rsidRPr="00C66B74">
              <w:rPr>
                <w:rStyle w:val="Hyperlink"/>
                <w:b/>
                <w:noProof/>
                <w:rtl/>
              </w:rPr>
              <w:t xml:space="preserve"> برابر </w:t>
            </w:r>
            <w:r w:rsidRPr="00C66B74">
              <w:rPr>
                <w:rStyle w:val="Hyperlink"/>
                <w:b/>
                <w:noProof/>
              </w:rPr>
              <w:t>threshold</w:t>
            </w:r>
            <w:r w:rsidRPr="00C66B74">
              <w:rPr>
                <w:rStyle w:val="Hyperlink"/>
                <w:b/>
                <w:noProof/>
                <w:rtl/>
              </w:rPr>
              <w:t xml:space="preserve"> در نظر گرفته بشود به از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BE59AA" w14:textId="7374CBCD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0" w:history="1">
            <w:r w:rsidRPr="00C66B74">
              <w:rPr>
                <w:rStyle w:val="Hyperlink"/>
                <w:b/>
                <w:noProof/>
                <w:rtl/>
              </w:rPr>
              <w:t>خروج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هر نرون خواه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م</w:t>
            </w:r>
            <w:r w:rsidRPr="00C66B74">
              <w:rPr>
                <w:rStyle w:val="Hyperlink"/>
                <w:b/>
                <w:noProof/>
                <w:rtl/>
              </w:rPr>
              <w:t xml:space="preserve"> داشت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82BB1B" w14:textId="6D3AB90B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1" w:history="1">
            <w:r w:rsidRPr="00C66B74">
              <w:rPr>
                <w:rStyle w:val="Hyperlink"/>
                <w:b/>
                <w:noProof/>
                <w:rtl/>
              </w:rPr>
              <w:t>وزن و ب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>اس هر نورون خروج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با توجه به ضر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>ب آنها در معادله خط تنظ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>م م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شود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D50C74F" w14:textId="34E42E09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2" w:history="1">
            <w:r w:rsidRPr="00C66B74">
              <w:rPr>
                <w:rStyle w:val="Hyperlink"/>
                <w:noProof/>
                <w:rtl/>
              </w:rPr>
              <w:t>۱-۱-۳. اضافه کردن کتابخانه ه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مورد ن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EFB0D00" w14:textId="4646515F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3" w:history="1">
            <w:r w:rsidRPr="00C66B74">
              <w:rPr>
                <w:rStyle w:val="Hyperlink"/>
                <w:noProof/>
                <w:rtl/>
              </w:rPr>
              <w:t>۱-۲. شبکه عصب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ک</w:t>
            </w:r>
            <w:r w:rsidRPr="00C66B74">
              <w:rPr>
                <w:rStyle w:val="Hyperlink"/>
                <w:noProof/>
                <w:rtl/>
              </w:rPr>
              <w:t xml:space="preserve"> ل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2E70AD" w14:textId="4A858C1C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4" w:history="1">
            <w:r w:rsidRPr="00C66B74">
              <w:rPr>
                <w:rStyle w:val="Hyperlink"/>
                <w:noProof/>
                <w:rtl/>
              </w:rPr>
              <w:t>۱-۲-۱. معمار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A54EC0" w14:textId="773BD74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5" w:history="1">
            <w:r w:rsidRPr="00C66B74">
              <w:rPr>
                <w:rStyle w:val="Hyperlink"/>
                <w:noProof/>
                <w:rtl/>
              </w:rPr>
              <w:t xml:space="preserve">۱-۲-۲. </w:t>
            </w:r>
            <w:r w:rsidRPr="00C66B74">
              <w:rPr>
                <w:rStyle w:val="Hyperlink"/>
                <w:noProof/>
              </w:rPr>
              <w:t>Forward Propag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0CAF48A" w14:textId="6F30900F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6" w:history="1">
            <w:r w:rsidRPr="00C66B74">
              <w:rPr>
                <w:rStyle w:val="Hyperlink"/>
                <w:noProof/>
                <w:rtl/>
              </w:rPr>
              <w:t>۱-۲-۳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143557" w14:textId="1B6F37A6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7" w:history="1">
            <w:r w:rsidRPr="00C66B74">
              <w:rPr>
                <w:rStyle w:val="Hyperlink"/>
                <w:b/>
                <w:noProof/>
                <w:rtl/>
              </w:rPr>
              <w:t>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جاد</w:t>
            </w:r>
            <w:r w:rsidRPr="00C66B74">
              <w:rPr>
                <w:rStyle w:val="Hyperlink"/>
                <w:b/>
                <w:noProof/>
                <w:rtl/>
              </w:rPr>
              <w:t xml:space="preserve"> شبکه عصب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34F10F7" w14:textId="4FAF716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8" w:history="1">
            <w:r w:rsidRPr="00C66B74">
              <w:rPr>
                <w:rStyle w:val="Hyperlink"/>
                <w:b/>
                <w:noProof/>
                <w:rtl/>
              </w:rPr>
              <w:t>تع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وزن و ب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اس</w:t>
            </w:r>
            <w:r w:rsidRPr="00C66B74">
              <w:rPr>
                <w:rStyle w:val="Hyperlink"/>
                <w:b/>
                <w:noProof/>
                <w:rtl/>
              </w:rPr>
              <w:t xml:space="preserve"> و </w:t>
            </w:r>
            <w:r w:rsidRPr="00C66B74">
              <w:rPr>
                <w:rStyle w:val="Hyperlink"/>
                <w:b/>
                <w:noProof/>
              </w:rPr>
              <w:t>threshold</w:t>
            </w:r>
            <w:r w:rsidRPr="00C66B74">
              <w:rPr>
                <w:rStyle w:val="Hyperlink"/>
                <w:rFonts w:cs="Calibri"/>
                <w:b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4A9CB6" w14:textId="6B4BB54D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39" w:history="1">
            <w:r w:rsidRPr="00C66B74">
              <w:rPr>
                <w:rStyle w:val="Hyperlink"/>
                <w:b/>
                <w:noProof/>
                <w:rtl/>
              </w:rPr>
              <w:t>ورود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86AC8D0" w14:textId="56492DD4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0" w:history="1">
            <w:r w:rsidRPr="00C66B74">
              <w:rPr>
                <w:rStyle w:val="Hyperlink"/>
                <w:b/>
                <w:noProof/>
                <w:rtl/>
              </w:rPr>
              <w:t>تست خروج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3A68D1D" w14:textId="0595F81C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1" w:history="1">
            <w:r w:rsidRPr="00C66B74">
              <w:rPr>
                <w:rStyle w:val="Hyperlink"/>
                <w:noProof/>
                <w:rtl/>
              </w:rPr>
              <w:t>۱-۳. شبکه عصب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دو ل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78031D5" w14:textId="63867584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2" w:history="1">
            <w:r w:rsidRPr="00C66B74">
              <w:rPr>
                <w:rStyle w:val="Hyperlink"/>
                <w:noProof/>
                <w:rtl/>
              </w:rPr>
              <w:t>۱-۳-۱</w:t>
            </w:r>
            <w:r w:rsidRPr="00C66B74">
              <w:rPr>
                <w:rStyle w:val="Hyperlink"/>
                <w:noProof/>
              </w:rPr>
              <w:t>.</w:t>
            </w:r>
            <w:r w:rsidRPr="00C66B74">
              <w:rPr>
                <w:rStyle w:val="Hyperlink"/>
                <w:noProof/>
                <w:rtl/>
              </w:rPr>
              <w:t xml:space="preserve"> معمار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C0476DE" w14:textId="21D1380B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3" w:history="1">
            <w:r w:rsidRPr="00C66B74">
              <w:rPr>
                <w:rStyle w:val="Hyperlink"/>
                <w:b/>
                <w:noProof/>
                <w:rtl/>
              </w:rPr>
              <w:t>با در نظر گرفتن دو نرون بر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ل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ه</w:t>
            </w:r>
            <w:r w:rsidRPr="00C66B74">
              <w:rPr>
                <w:rStyle w:val="Hyperlink"/>
                <w:b/>
                <w:noProof/>
                <w:rtl/>
              </w:rPr>
              <w:t xml:space="preserve"> مخف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مطابق شکل ز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ر</w:t>
            </w:r>
            <w:r w:rsidRPr="00C66B74">
              <w:rPr>
                <w:rStyle w:val="Hyperlink"/>
                <w:b/>
                <w:noProof/>
                <w:rtl/>
              </w:rPr>
              <w:t xml:space="preserve"> دار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م</w:t>
            </w:r>
            <w:r w:rsidRPr="00C66B74">
              <w:rPr>
                <w:rStyle w:val="Hyperlink"/>
                <w:b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510F38" w14:textId="23EC6D36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4" w:history="1">
            <w:r w:rsidRPr="00C66B74">
              <w:rPr>
                <w:rStyle w:val="Hyperlink"/>
                <w:noProof/>
                <w:rtl/>
              </w:rPr>
              <w:t>۱-۳-۲. کد ه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ن</w:t>
            </w:r>
            <w:r w:rsidRPr="00C66B74">
              <w:rPr>
                <w:rStyle w:val="Hyperlink"/>
                <w:noProof/>
                <w:rtl/>
              </w:rPr>
              <w:t xml:space="preserve"> بخ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C1B8D4" w14:textId="5067560A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5" w:history="1">
            <w:r w:rsidRPr="00C66B74">
              <w:rPr>
                <w:rStyle w:val="Hyperlink"/>
                <w:b/>
                <w:noProof/>
                <w:rtl/>
              </w:rPr>
              <w:t>استفاده از شبکه قبل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با اضافه کردن نود ه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ل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ه</w:t>
            </w:r>
            <w:r w:rsidRPr="00C66B74">
              <w:rPr>
                <w:rStyle w:val="Hyperlink"/>
                <w:b/>
                <w:noProof/>
                <w:rtl/>
              </w:rPr>
              <w:t xml:space="preserve"> مخف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و تغ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ر</w:t>
            </w:r>
            <w:r w:rsidRPr="00C66B74">
              <w:rPr>
                <w:rStyle w:val="Hyperlink"/>
                <w:b/>
                <w:noProof/>
                <w:rtl/>
              </w:rPr>
              <w:t xml:space="preserve"> مقاد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ر</w:t>
            </w:r>
            <w:r w:rsidRPr="00C66B74">
              <w:rPr>
                <w:rStyle w:val="Hyperlink"/>
                <w:b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DC5C8E" w14:textId="70A9869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6" w:history="1">
            <w:r w:rsidRPr="00C66B74">
              <w:rPr>
                <w:rStyle w:val="Hyperlink"/>
                <w:b/>
                <w:noProof/>
                <w:rtl/>
              </w:rPr>
              <w:t>بررس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و تست خروج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D78E9F" w14:textId="72F3E3B2" w:rsidR="0038754A" w:rsidRDefault="0038754A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7" w:history="1">
            <w:r w:rsidRPr="00C66B74">
              <w:rPr>
                <w:rStyle w:val="Hyperlink"/>
                <w:b/>
                <w:bCs/>
                <w:noProof/>
                <w:rtl/>
              </w:rPr>
              <w:t>پاسخ ۲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Pr="00C66B74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C875E33" w14:textId="42B62BF2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8" w:history="1">
            <w:r w:rsidRPr="00C66B74">
              <w:rPr>
                <w:rStyle w:val="Hyperlink"/>
                <w:noProof/>
                <w:rtl/>
              </w:rPr>
              <w:t xml:space="preserve">۱-۲. </w:t>
            </w:r>
            <w:r w:rsidRPr="00C66B74">
              <w:rPr>
                <w:rStyle w:val="Hyperlink"/>
                <w:b/>
                <w:noProof/>
                <w:rtl/>
              </w:rPr>
              <w:t>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35AEB5" w14:textId="5D270210" w:rsidR="0038754A" w:rsidRDefault="0038754A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49" w:history="1">
            <w:r w:rsidRPr="00C66B74">
              <w:rPr>
                <w:rStyle w:val="Hyperlink"/>
                <w:b/>
                <w:bCs/>
                <w:noProof/>
                <w:rtl/>
              </w:rPr>
              <w:t>پاسخ ۳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C66B74">
              <w:rPr>
                <w:rStyle w:val="Hyperlink"/>
                <w:b/>
                <w:bCs/>
                <w:noProof/>
                <w:rtl/>
              </w:rPr>
              <w:t xml:space="preserve"> عنوان پرسش سوم به فارس</w:t>
            </w:r>
            <w:r w:rsidRPr="00C66B74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67C2A0C" w14:textId="5BD4045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0" w:history="1">
            <w:r w:rsidRPr="00C66B74">
              <w:rPr>
                <w:rStyle w:val="Hyperlink"/>
                <w:noProof/>
                <w:rtl/>
              </w:rPr>
              <w:t xml:space="preserve">۱-۳. </w:t>
            </w:r>
            <w:r w:rsidRPr="00C66B74">
              <w:rPr>
                <w:rStyle w:val="Hyperlink"/>
                <w:b/>
                <w:noProof/>
                <w:rtl/>
              </w:rPr>
              <w:t>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465F576" w14:textId="1A4B8D77" w:rsidR="0038754A" w:rsidRDefault="0038754A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1" w:history="1">
            <w:r w:rsidRPr="00C66B74">
              <w:rPr>
                <w:rStyle w:val="Hyperlink"/>
                <w:b/>
                <w:bCs/>
                <w:noProof/>
                <w:rtl/>
              </w:rPr>
              <w:t>پاسخ ۴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شبکه‌</w:t>
            </w:r>
            <w:r w:rsidRPr="00C66B74">
              <w:rPr>
                <w:rStyle w:val="Hyperlink"/>
                <w:rFonts w:ascii="Times New Roman" w:hAnsi="Times New Roman" w:cs="Times New Roman" w:hint="cs"/>
                <w:b/>
                <w:bCs/>
                <w:noProof/>
                <w:rtl/>
              </w:rPr>
              <w:t>ی</w:t>
            </w:r>
            <w:r w:rsidRPr="00C66B74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66B74">
              <w:rPr>
                <w:rStyle w:val="Hyperlink"/>
                <w:b/>
                <w:bCs/>
                <w:noProof/>
              </w:rPr>
              <w:t>Multi-Layer Perceptr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86874E" w14:textId="557BC1EA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2" w:history="1">
            <w:r w:rsidRPr="00C66B74">
              <w:rPr>
                <w:rStyle w:val="Hyperlink"/>
                <w:noProof/>
                <w:rtl/>
              </w:rPr>
              <w:t>۱-۴</w:t>
            </w:r>
            <w:r w:rsidRPr="00C66B74">
              <w:rPr>
                <w:rStyle w:val="Hyperlink"/>
                <w:b/>
                <w:noProof/>
                <w:rtl/>
              </w:rPr>
              <w:t>-۱</w:t>
            </w:r>
            <w:r w:rsidRPr="00C66B74">
              <w:rPr>
                <w:rStyle w:val="Hyperlink"/>
                <w:noProof/>
                <w:rtl/>
              </w:rPr>
              <w:t xml:space="preserve">. </w:t>
            </w:r>
            <w:r w:rsidRPr="00C66B74">
              <w:rPr>
                <w:rStyle w:val="Hyperlink"/>
                <w:b/>
                <w:noProof/>
                <w:rtl/>
              </w:rPr>
              <w:t>وظ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ف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01BA91" w14:textId="48EC2B3D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3" w:history="1">
            <w:r w:rsidRPr="00C66B74">
              <w:rPr>
                <w:rStyle w:val="Hyperlink"/>
                <w:noProof/>
                <w:rtl/>
              </w:rPr>
              <w:t>۱-۴</w:t>
            </w:r>
            <w:r w:rsidRPr="00C66B74">
              <w:rPr>
                <w:rStyle w:val="Hyperlink"/>
                <w:b/>
                <w:noProof/>
                <w:rtl/>
              </w:rPr>
              <w:t>-۲</w:t>
            </w:r>
            <w:r w:rsidRPr="00C66B74">
              <w:rPr>
                <w:rStyle w:val="Hyperlink"/>
                <w:noProof/>
                <w:rtl/>
              </w:rPr>
              <w:t xml:space="preserve">. </w:t>
            </w:r>
            <w:r w:rsidRPr="00C66B74">
              <w:rPr>
                <w:rStyle w:val="Hyperlink"/>
                <w:b/>
                <w:noProof/>
                <w:rtl/>
              </w:rPr>
              <w:t>پ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ش</w:t>
            </w:r>
            <w:r w:rsidRPr="00C66B74">
              <w:rPr>
                <w:rStyle w:val="Hyperlink"/>
                <w:b/>
                <w:noProof/>
                <w:rtl/>
              </w:rPr>
              <w:t xml:space="preserve"> پرداز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5F10A3" w14:textId="31907F12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4" w:history="1"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0E0D63" w14:textId="4542FBEA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5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۲</w:t>
            </w:r>
            <w:r w:rsidRPr="00C66B74">
              <w:rPr>
                <w:rStyle w:val="Hyperlink"/>
                <w:noProof/>
                <w:rtl/>
              </w:rPr>
              <w:t xml:space="preserve">-۱. </w:t>
            </w:r>
            <w:r w:rsidRPr="00C66B74">
              <w:rPr>
                <w:rStyle w:val="Hyperlink"/>
                <w:b/>
                <w:noProof/>
                <w:rtl/>
              </w:rPr>
              <w:t>کد ه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مربوط به 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بخ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247672" w14:textId="52C6872C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6" w:history="1">
            <w:r w:rsidRPr="00C66B74">
              <w:rPr>
                <w:rStyle w:val="Hyperlink"/>
                <w:noProof/>
                <w:rtl/>
              </w:rPr>
              <w:t>۱-۴</w:t>
            </w:r>
            <w:r w:rsidRPr="00C66B74">
              <w:rPr>
                <w:rStyle w:val="Hyperlink"/>
                <w:b/>
                <w:noProof/>
                <w:rtl/>
              </w:rPr>
              <w:t>-۳</w:t>
            </w:r>
            <w:r w:rsidRPr="00C66B74">
              <w:rPr>
                <w:rStyle w:val="Hyperlink"/>
                <w:noProof/>
                <w:rtl/>
              </w:rPr>
              <w:t xml:space="preserve">. </w:t>
            </w:r>
            <w:r w:rsidRPr="00C66B74">
              <w:rPr>
                <w:rStyle w:val="Hyperlink"/>
                <w:b/>
                <w:noProof/>
                <w:rtl/>
              </w:rPr>
              <w:t xml:space="preserve">شبکه </w:t>
            </w:r>
            <w:r w:rsidRPr="00C66B74">
              <w:rPr>
                <w:rStyle w:val="Hyperlink"/>
                <w:b/>
                <w:noProof/>
              </w:rPr>
              <w:t>Teach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CE0A0F8" w14:textId="1A5F000A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7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۳</w:t>
            </w:r>
            <w:r w:rsidRPr="00C66B74">
              <w:rPr>
                <w:rStyle w:val="Hyperlink"/>
                <w:noProof/>
                <w:rtl/>
              </w:rPr>
              <w:t xml:space="preserve">-۱. </w:t>
            </w:r>
            <w:r w:rsidRPr="00C66B74">
              <w:rPr>
                <w:rStyle w:val="Hyperlink"/>
                <w:b/>
                <w:noProof/>
                <w:rtl/>
              </w:rPr>
              <w:t>کد ه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مربوط به 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بخ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8C34B9" w14:textId="5E46CAEE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8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۳</w:t>
            </w:r>
            <w:r w:rsidRPr="00C66B74">
              <w:rPr>
                <w:rStyle w:val="Hyperlink"/>
                <w:noProof/>
                <w:rtl/>
              </w:rPr>
              <w:t>-</w:t>
            </w:r>
            <w:r w:rsidRPr="00C66B74">
              <w:rPr>
                <w:rStyle w:val="Hyperlink"/>
                <w:b/>
                <w:noProof/>
                <w:rtl/>
              </w:rPr>
              <w:t>۲</w:t>
            </w:r>
            <w:r w:rsidRPr="00C66B74">
              <w:rPr>
                <w:rStyle w:val="Hyperlink"/>
                <w:noProof/>
                <w:rtl/>
              </w:rPr>
              <w:t xml:space="preserve">. </w:t>
            </w:r>
            <w:r w:rsidRPr="00C66B74">
              <w:rPr>
                <w:rStyle w:val="Hyperlink"/>
                <w:b/>
                <w:noProof/>
              </w:rPr>
              <w:t>Logi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DCF3C9B" w14:textId="2B7CD229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59" w:history="1">
            <w:r w:rsidRPr="00C66B74">
              <w:rPr>
                <w:rStyle w:val="Hyperlink"/>
                <w:noProof/>
                <w:rtl/>
              </w:rPr>
              <w:t>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 xml:space="preserve">۴. </w:t>
            </w:r>
            <w:r w:rsidRPr="00C66B74">
              <w:rPr>
                <w:rStyle w:val="Hyperlink"/>
                <w:b/>
                <w:noProof/>
                <w:rtl/>
              </w:rPr>
              <w:t xml:space="preserve">شبکه </w:t>
            </w:r>
            <w:r w:rsidRPr="00C66B74">
              <w:rPr>
                <w:rStyle w:val="Hyperlink"/>
                <w:b/>
                <w:noProof/>
              </w:rPr>
              <w:t>Studen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54BDE8" w14:textId="13E8685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60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 xml:space="preserve">۴-۱. </w:t>
            </w:r>
            <w:r w:rsidRPr="00C66B74">
              <w:rPr>
                <w:rStyle w:val="Hyperlink"/>
                <w:b/>
                <w:noProof/>
                <w:rtl/>
              </w:rPr>
              <w:t>کد ه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مربوط به 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بخ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8064A14" w14:textId="2029477B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61" w:history="1">
            <w:r w:rsidRPr="00C66B74">
              <w:rPr>
                <w:rStyle w:val="Hyperlink"/>
                <w:noProof/>
                <w:rtl/>
              </w:rPr>
              <w:t>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 xml:space="preserve">۵. </w:t>
            </w:r>
            <w:r w:rsidRPr="00C66B74">
              <w:rPr>
                <w:rStyle w:val="Hyperlink"/>
                <w:noProof/>
              </w:rPr>
              <w:t>Knowledge Distill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454CCD4" w14:textId="1D33400C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62" w:history="1">
            <w:r w:rsidRPr="00C66B74">
              <w:rPr>
                <w:rStyle w:val="Hyperlink"/>
                <w:noProof/>
                <w:rtl/>
              </w:rPr>
              <w:t>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 xml:space="preserve">۵-۱. </w:t>
            </w:r>
            <w:r w:rsidRPr="00C66B74">
              <w:rPr>
                <w:rStyle w:val="Hyperlink"/>
                <w:b/>
                <w:noProof/>
                <w:rtl/>
              </w:rPr>
              <w:t>کد ه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مربوط به 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بخ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429DEE" w14:textId="1ACB171C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63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 xml:space="preserve">۵-۱. </w:t>
            </w:r>
            <w:r w:rsidRPr="00C66B74">
              <w:rPr>
                <w:rStyle w:val="Hyperlink"/>
                <w:b/>
                <w:noProof/>
                <w:rtl/>
              </w:rPr>
              <w:t>کد ه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b/>
                <w:noProof/>
                <w:rtl/>
              </w:rPr>
              <w:t xml:space="preserve"> مربوط به ا</w:t>
            </w:r>
            <w:r w:rsidRPr="00C66B74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b/>
                <w:noProof/>
                <w:rtl/>
              </w:rPr>
              <w:t>ن</w:t>
            </w:r>
            <w:r w:rsidRPr="00C66B74">
              <w:rPr>
                <w:rStyle w:val="Hyperlink"/>
                <w:b/>
                <w:noProof/>
                <w:rtl/>
              </w:rPr>
              <w:t xml:space="preserve"> بخ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B1A726" w14:textId="69FB9DF5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64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>۵-</w:t>
            </w:r>
            <w:r w:rsidRPr="00C66B74">
              <w:rPr>
                <w:rStyle w:val="Hyperlink"/>
                <w:b/>
                <w:noProof/>
                <w:rtl/>
              </w:rPr>
              <w:t>۲</w:t>
            </w:r>
            <w:r w:rsidRPr="00C66B74">
              <w:rPr>
                <w:rStyle w:val="Hyperlink"/>
                <w:noProof/>
                <w:rtl/>
              </w:rPr>
              <w:t>. تعداد پ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شب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ن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ه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غلط</w:t>
            </w:r>
            <w:r w:rsidRPr="00C66B74">
              <w:rPr>
                <w:rStyle w:val="Hyperlink"/>
                <w:noProof/>
              </w:rPr>
              <w:t xml:space="preserve"> misclassifications </w:t>
            </w:r>
            <w:r w:rsidRPr="00C66B74">
              <w:rPr>
                <w:rStyle w:val="Hyperlink"/>
                <w:noProof/>
                <w:rtl/>
              </w:rPr>
              <w:t>مدل</w:t>
            </w:r>
            <w:r w:rsidRPr="00C66B74">
              <w:rPr>
                <w:rStyle w:val="Hyperlink"/>
                <w:noProof/>
              </w:rPr>
              <w:t xml:space="preserve"> Student </w:t>
            </w:r>
            <w:r w:rsidRPr="00C66B74">
              <w:rPr>
                <w:rStyle w:val="Hyperlink"/>
                <w:noProof/>
                <w:rtl/>
              </w:rPr>
              <w:t>بخش قبل رو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داده ه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آزمون را با مدل</w:t>
            </w:r>
            <w:r w:rsidRPr="00C66B74">
              <w:rPr>
                <w:rStyle w:val="Hyperlink"/>
                <w:noProof/>
              </w:rPr>
              <w:t xml:space="preserve"> Student </w:t>
            </w:r>
            <w:r w:rsidRPr="00C66B74">
              <w:rPr>
                <w:rStyle w:val="Hyperlink"/>
                <w:noProof/>
                <w:rtl/>
              </w:rPr>
              <w:t>فعل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مق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سه</w:t>
            </w:r>
            <w:r w:rsidRPr="00C66B74">
              <w:rPr>
                <w:rStyle w:val="Hyperlink"/>
                <w:noProof/>
                <w:rtl/>
              </w:rPr>
              <w:t xml:space="preserve"> کرده و نت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جه</w:t>
            </w:r>
            <w:r w:rsidRPr="00C66B74">
              <w:rPr>
                <w:rStyle w:val="Hyperlink"/>
                <w:noProof/>
                <w:rtl/>
              </w:rPr>
              <w:t xml:space="preserve"> را گزارش کن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C664807" w14:textId="6DF7029B" w:rsidR="0038754A" w:rsidRDefault="0038754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13765" w:history="1">
            <w:r w:rsidRPr="00C66B74">
              <w:rPr>
                <w:rStyle w:val="Hyperlink"/>
                <w:noProof/>
                <w:rtl/>
              </w:rPr>
              <w:t>. ۱-۴</w:t>
            </w:r>
            <w:r w:rsidRPr="00C66B74">
              <w:rPr>
                <w:rStyle w:val="Hyperlink"/>
                <w:b/>
                <w:noProof/>
                <w:rtl/>
              </w:rPr>
              <w:t>-</w:t>
            </w:r>
            <w:r w:rsidRPr="00C66B74">
              <w:rPr>
                <w:rStyle w:val="Hyperlink"/>
                <w:noProof/>
                <w:rtl/>
              </w:rPr>
              <w:t>۵-</w:t>
            </w:r>
            <w:r w:rsidRPr="00C66B74">
              <w:rPr>
                <w:rStyle w:val="Hyperlink"/>
                <w:b/>
                <w:noProof/>
                <w:rtl/>
              </w:rPr>
              <w:t>۳</w:t>
            </w:r>
            <w:r w:rsidRPr="00C66B74">
              <w:rPr>
                <w:rStyle w:val="Hyperlink"/>
                <w:noProof/>
              </w:rPr>
              <w:t>.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noProof/>
              </w:rPr>
              <w:t>Accuracy</w:t>
            </w:r>
            <w:r w:rsidRPr="00C66B74">
              <w:rPr>
                <w:rStyle w:val="Hyperlink"/>
                <w:noProof/>
                <w:rtl/>
              </w:rPr>
              <w:t xml:space="preserve"> هر دو مدل </w:t>
            </w:r>
            <w:r w:rsidRPr="00C66B74">
              <w:rPr>
                <w:rStyle w:val="Hyperlink"/>
                <w:noProof/>
              </w:rPr>
              <w:t xml:space="preserve">Student </w:t>
            </w:r>
            <w:r w:rsidRPr="00C66B74">
              <w:rPr>
                <w:rStyle w:val="Hyperlink"/>
                <w:noProof/>
                <w:rtl/>
              </w:rPr>
              <w:t xml:space="preserve"> رو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داده ها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noProof/>
              </w:rPr>
              <w:t xml:space="preserve">train </w:t>
            </w:r>
            <w:r w:rsidRPr="00C66B74">
              <w:rPr>
                <w:rStyle w:val="Hyperlink"/>
                <w:noProof/>
                <w:rtl/>
              </w:rPr>
              <w:t xml:space="preserve"> در طول اموزش را رو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>ک نمودار و در کنار هم رسم کرده و توز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ح</w:t>
            </w:r>
            <w:r w:rsidRPr="00C66B74">
              <w:rPr>
                <w:rStyle w:val="Hyperlink"/>
                <w:noProof/>
                <w:rtl/>
              </w:rPr>
              <w:t xml:space="preserve"> بده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د</w:t>
            </w:r>
            <w:r w:rsidRPr="00C66B74">
              <w:rPr>
                <w:rStyle w:val="Hyperlink"/>
                <w:noProof/>
                <w:rtl/>
              </w:rPr>
              <w:t xml:space="preserve"> </w:t>
            </w:r>
            <w:r w:rsidRPr="00C66B74">
              <w:rPr>
                <w:rStyle w:val="Hyperlink"/>
                <w:noProof/>
              </w:rPr>
              <w:t>knowledge distillation</w:t>
            </w:r>
            <w:r w:rsidRPr="00C66B74">
              <w:rPr>
                <w:rStyle w:val="Hyperlink"/>
                <w:noProof/>
                <w:rtl/>
              </w:rPr>
              <w:t xml:space="preserve"> چه تاث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rFonts w:hint="eastAsia"/>
                <w:noProof/>
                <w:rtl/>
              </w:rPr>
              <w:t>را</w:t>
            </w:r>
            <w:r w:rsidRPr="00C66B74">
              <w:rPr>
                <w:rStyle w:val="Hyperlink"/>
                <w:noProof/>
                <w:rtl/>
              </w:rPr>
              <w:t>ت</w:t>
            </w:r>
            <w:r w:rsidRPr="00C66B74">
              <w:rPr>
                <w:rStyle w:val="Hyperlink"/>
                <w:rFonts w:hint="cs"/>
                <w:noProof/>
                <w:rtl/>
              </w:rPr>
              <w:t>ی</w:t>
            </w:r>
            <w:r w:rsidRPr="00C66B74">
              <w:rPr>
                <w:rStyle w:val="Hyperlink"/>
                <w:noProof/>
                <w:rtl/>
              </w:rPr>
              <w:t xml:space="preserve"> داشته اس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0137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AE60B9C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14C0AC24" w14:textId="4AAA85E0" w:rsidR="0097178A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97178A" w:rsidRPr="00F052CF">
        <w:rPr>
          <w:bCs/>
          <w:noProof/>
          <w:rtl/>
        </w:rPr>
        <w:t>شکل 1.</w:t>
      </w:r>
      <w:r w:rsidR="0097178A">
        <w:rPr>
          <w:noProof/>
          <w:rtl/>
        </w:rPr>
        <w:t xml:space="preserve"> عنوان تصو</w:t>
      </w:r>
      <w:r w:rsidR="0097178A">
        <w:rPr>
          <w:rFonts w:hint="cs"/>
          <w:noProof/>
          <w:rtl/>
        </w:rPr>
        <w:t>ی</w:t>
      </w:r>
      <w:r w:rsidR="0097178A">
        <w:rPr>
          <w:rFonts w:hint="eastAsia"/>
          <w:noProof/>
          <w:rtl/>
        </w:rPr>
        <w:t>ر</w:t>
      </w:r>
      <w:r w:rsidR="0097178A">
        <w:rPr>
          <w:noProof/>
          <w:rtl/>
        </w:rPr>
        <w:t xml:space="preserve"> نمونه</w:t>
      </w:r>
      <w:r w:rsidR="0097178A">
        <w:rPr>
          <w:noProof/>
          <w:rtl/>
        </w:rPr>
        <w:tab/>
      </w:r>
      <w:r w:rsidR="0097178A">
        <w:rPr>
          <w:noProof/>
          <w:rtl/>
        </w:rPr>
        <w:fldChar w:fldCharType="begin"/>
      </w:r>
      <w:r w:rsidR="0097178A">
        <w:rPr>
          <w:noProof/>
          <w:rtl/>
        </w:rPr>
        <w:instrText xml:space="preserve"> </w:instrText>
      </w:r>
      <w:r w:rsidR="0097178A">
        <w:rPr>
          <w:noProof/>
        </w:rPr>
        <w:instrText>PAGEREF</w:instrText>
      </w:r>
      <w:r w:rsidR="0097178A">
        <w:rPr>
          <w:noProof/>
          <w:rtl/>
        </w:rPr>
        <w:instrText xml:space="preserve"> _</w:instrText>
      </w:r>
      <w:r w:rsidR="0097178A">
        <w:rPr>
          <w:noProof/>
        </w:rPr>
        <w:instrText>Toc115453329 \h</w:instrText>
      </w:r>
      <w:r w:rsidR="0097178A">
        <w:rPr>
          <w:noProof/>
          <w:rtl/>
        </w:rPr>
        <w:instrText xml:space="preserve"> </w:instrText>
      </w:r>
      <w:r w:rsidR="0097178A">
        <w:rPr>
          <w:noProof/>
          <w:rtl/>
        </w:rPr>
      </w:r>
      <w:r w:rsidR="0097178A">
        <w:rPr>
          <w:noProof/>
          <w:rtl/>
        </w:rPr>
        <w:fldChar w:fldCharType="separate"/>
      </w:r>
      <w:r w:rsidR="0097178A">
        <w:rPr>
          <w:noProof/>
          <w:rtl/>
          <w:lang w:bidi="ar-SA"/>
        </w:rPr>
        <w:t>1</w:t>
      </w:r>
      <w:r w:rsidR="0097178A">
        <w:rPr>
          <w:noProof/>
          <w:rtl/>
        </w:rPr>
        <w:fldChar w:fldCharType="end"/>
      </w:r>
    </w:p>
    <w:p w14:paraId="4A9BF25F" w14:textId="3E989F6B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8ED99D2" w14:textId="06B1CE5F" w:rsidR="0097178A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15453324" w:history="1">
        <w:r w:rsidR="0097178A" w:rsidRPr="005E09CD">
          <w:rPr>
            <w:rStyle w:val="Hyperlink"/>
            <w:bCs/>
            <w:noProof/>
            <w:rtl/>
          </w:rPr>
          <w:t>جدول 1.</w:t>
        </w:r>
        <w:r w:rsidR="0097178A" w:rsidRPr="005E09CD">
          <w:rPr>
            <w:rStyle w:val="Hyperlink"/>
            <w:noProof/>
            <w:rtl/>
          </w:rPr>
          <w:t xml:space="preserve"> عنوان جدول نمونه</w:t>
        </w:r>
        <w:r w:rsidR="0097178A">
          <w:rPr>
            <w:noProof/>
            <w:webHidden/>
            <w:rtl/>
          </w:rPr>
          <w:tab/>
        </w:r>
        <w:r w:rsidR="0097178A">
          <w:rPr>
            <w:noProof/>
            <w:webHidden/>
            <w:rtl/>
          </w:rPr>
          <w:fldChar w:fldCharType="begin"/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</w:rPr>
          <w:instrText>PAGEREF</w:instrText>
        </w:r>
        <w:r w:rsidR="0097178A">
          <w:rPr>
            <w:noProof/>
            <w:webHidden/>
            <w:rtl/>
          </w:rPr>
          <w:instrText xml:space="preserve"> _</w:instrText>
        </w:r>
        <w:r w:rsidR="0097178A">
          <w:rPr>
            <w:noProof/>
            <w:webHidden/>
          </w:rPr>
          <w:instrText>Toc115453324 \h</w:instrText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  <w:rtl/>
          </w:rPr>
        </w:r>
        <w:r w:rsidR="0097178A">
          <w:rPr>
            <w:noProof/>
            <w:webHidden/>
            <w:rtl/>
          </w:rPr>
          <w:fldChar w:fldCharType="separate"/>
        </w:r>
        <w:r w:rsidR="0097178A">
          <w:rPr>
            <w:noProof/>
            <w:webHidden/>
            <w:rtl/>
            <w:lang w:bidi="ar-SA"/>
          </w:rPr>
          <w:t>1</w:t>
        </w:r>
        <w:r w:rsidR="0097178A">
          <w:rPr>
            <w:noProof/>
            <w:webHidden/>
            <w:rtl/>
          </w:rPr>
          <w:fldChar w:fldCharType="end"/>
        </w:r>
      </w:hyperlink>
    </w:p>
    <w:p w14:paraId="67447BF3" w14:textId="2E330447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1FC3ECEA" w14:textId="1F6C9A1C" w:rsidR="00537691" w:rsidRPr="00847105" w:rsidRDefault="0089708E" w:rsidP="00CD7E88">
      <w:pPr>
        <w:pStyle w:val="Heading1"/>
        <w:rPr>
          <w:rFonts w:asciiTheme="minorHAnsi" w:hAnsiTheme="minorHAnsi"/>
        </w:rPr>
      </w:pPr>
      <w:bookmarkStart w:id="3" w:name="_Toc150013725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847105">
        <w:rPr>
          <w:rFonts w:hint="cs"/>
          <w:b/>
          <w:bCs/>
          <w:rtl/>
        </w:rPr>
        <w:t xml:space="preserve">شبکه عصبی </w:t>
      </w:r>
      <w:r w:rsidR="00847105">
        <w:rPr>
          <w:rFonts w:asciiTheme="minorHAnsi" w:hAnsiTheme="minorHAnsi"/>
          <w:b/>
          <w:bCs/>
        </w:rPr>
        <w:t>Mcculloch-Pitts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4B0BF432" w14:textId="706B5F9A" w:rsidR="00847105" w:rsidRDefault="008B46ED" w:rsidP="00847105">
      <w:pPr>
        <w:ind w:firstLine="0"/>
        <w:jc w:val="left"/>
        <w:rPr>
          <w:rStyle w:val="Heading2Char"/>
          <w:rtl/>
        </w:rPr>
      </w:pPr>
      <w:bookmarkStart w:id="4" w:name="_Toc150013726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847105">
        <w:rPr>
          <w:rStyle w:val="Heading2Char"/>
          <w:rFonts w:hint="cs"/>
          <w:rtl/>
        </w:rPr>
        <w:t xml:space="preserve">نمایشگر </w:t>
      </w:r>
      <w:r w:rsidR="00847105">
        <w:rPr>
          <w:rStyle w:val="Heading2Char"/>
        </w:rPr>
        <w:t>7-segment</w:t>
      </w:r>
      <w:bookmarkEnd w:id="4"/>
    </w:p>
    <w:p w14:paraId="623F8889" w14:textId="54C69420" w:rsidR="00FD1A1D" w:rsidRDefault="004047D4" w:rsidP="004047D4">
      <w:pPr>
        <w:ind w:firstLine="0"/>
        <w:jc w:val="left"/>
        <w:rPr>
          <w:rStyle w:val="Heading2Char"/>
          <w:rtl/>
        </w:rPr>
      </w:pPr>
      <w:bookmarkStart w:id="5" w:name="_Toc150013727"/>
      <w:r>
        <w:rPr>
          <w:rStyle w:val="Heading2Char"/>
          <w:rFonts w:hint="cs"/>
          <w:rtl/>
        </w:rPr>
        <w:t>۱-۱-۱</w:t>
      </w:r>
      <w:r>
        <w:rPr>
          <w:rStyle w:val="Heading2Char"/>
          <w:rFonts w:hint="cs"/>
          <w:rtl/>
        </w:rPr>
        <w:t>.</w:t>
      </w:r>
      <w:r w:rsidR="00B16385">
        <w:rPr>
          <w:rStyle w:val="Heading2Char"/>
          <w:rFonts w:hint="cs"/>
          <w:rtl/>
        </w:rPr>
        <w:t xml:space="preserve"> وظیفه</w:t>
      </w:r>
      <w:bookmarkEnd w:id="5"/>
    </w:p>
    <w:p w14:paraId="6876B8B3" w14:textId="19D4D27C" w:rsidR="00B16385" w:rsidRDefault="00B16385" w:rsidP="00B16385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در این مساله باید به کمک نرون های مک کلانژ پیتز مساله تشخیص اعداد بین 6 تا 9 را حل کنیم. در بخش اول این مساله را بدون لایه مخفی و در بخش دوم با یک لایه مخفی انجام میدهیم.</w:t>
      </w:r>
    </w:p>
    <w:p w14:paraId="149BA94E" w14:textId="77777777" w:rsidR="00E14733" w:rsidRDefault="00E14733" w:rsidP="00E14733">
      <w:pPr>
        <w:rPr>
          <w:rFonts w:eastAsiaTheme="minorEastAsia"/>
        </w:rPr>
      </w:pPr>
    </w:p>
    <w:p w14:paraId="7F90FA39" w14:textId="36D67DDD" w:rsidR="00AB319E" w:rsidRDefault="00AB319E" w:rsidP="00AB319E">
      <w:pPr>
        <w:ind w:firstLine="0"/>
        <w:jc w:val="left"/>
        <w:rPr>
          <w:rStyle w:val="Heading2Char"/>
          <w:rtl/>
        </w:rPr>
      </w:pPr>
      <w:bookmarkStart w:id="6" w:name="_Toc150013728"/>
      <w:r>
        <w:rPr>
          <w:rStyle w:val="Heading2Char"/>
          <w:rFonts w:hint="cs"/>
          <w:rtl/>
        </w:rPr>
        <w:t>۱-۱-</w:t>
      </w:r>
      <w:r w:rsidR="00CE57C6" w:rsidRPr="0007496F">
        <w:rPr>
          <w:rStyle w:val="Heading2Char"/>
          <w:rtl/>
        </w:rPr>
        <w:t>۲</w:t>
      </w:r>
      <w:r>
        <w:rPr>
          <w:rStyle w:val="Heading2Char"/>
          <w:rFonts w:hint="cs"/>
          <w:rtl/>
        </w:rPr>
        <w:t xml:space="preserve">. </w:t>
      </w:r>
      <w:r>
        <w:rPr>
          <w:rStyle w:val="Heading2Char"/>
          <w:rFonts w:hint="cs"/>
          <w:rtl/>
        </w:rPr>
        <w:t>معماری مدل</w:t>
      </w:r>
      <w:bookmarkEnd w:id="6"/>
    </w:p>
    <w:p w14:paraId="42DA8900" w14:textId="4BA4118F" w:rsidR="00B16385" w:rsidRDefault="00F52480" w:rsidP="00F52480">
      <w:pPr>
        <w:ind w:left="720" w:firstLine="0"/>
        <w:jc w:val="left"/>
        <w:rPr>
          <w:rStyle w:val="Heading2Char"/>
          <w:b/>
          <w:bCs w:val="0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C47336" wp14:editId="70426966">
                <wp:simplePos x="0" y="0"/>
                <wp:positionH relativeFrom="column">
                  <wp:posOffset>998220</wp:posOffset>
                </wp:positionH>
                <wp:positionV relativeFrom="paragraph">
                  <wp:posOffset>2663825</wp:posOffset>
                </wp:positionV>
                <wp:extent cx="4114800" cy="635"/>
                <wp:effectExtent l="0" t="0" r="0" b="0"/>
                <wp:wrapTopAndBottom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4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43011F" w14:textId="63C3635F" w:rsidR="00F52480" w:rsidRPr="003B143B" w:rsidRDefault="00F52480" w:rsidP="009C7A4E">
                            <w:pPr>
                              <w:pStyle w:val="Caption"/>
                              <w:rPr>
                                <w:rFonts w:eastAsiaTheme="majorEastAsia"/>
                                <w:noProof/>
                                <w:sz w:val="28"/>
                                <w:szCs w:val="28"/>
                                <w:lang w:val="fa-IR"/>
                              </w:rPr>
                            </w:pPr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597DD7"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. معماری مدل </w:t>
                            </w:r>
                            <w:r>
                              <w:t>Mcculloch p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C4733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78.6pt;margin-top:209.75pt;width:324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" stroked="f">
                <v:textbox style="mso-fit-shape-to-text:t" inset="0,0,0,0">
                  <w:txbxContent>
                    <w:p w14:paraId="0343011F" w14:textId="63C3635F" w:rsidR="00F52480" w:rsidRPr="003B143B" w:rsidRDefault="00F52480" w:rsidP="009C7A4E">
                      <w:pPr>
                        <w:pStyle w:val="Caption"/>
                        <w:rPr>
                          <w:rFonts w:eastAsiaTheme="majorEastAsia"/>
                          <w:noProof/>
                          <w:sz w:val="28"/>
                          <w:szCs w:val="28"/>
                          <w:lang w:val="fa-IR"/>
                        </w:rPr>
                      </w:pPr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597DD7"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</w:rPr>
                        <w:t xml:space="preserve">. معماری مدل </w:t>
                      </w:r>
                      <w:r>
                        <w:t>Mcculloch pit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34886">
        <w:rPr>
          <w:rFonts w:eastAsiaTheme="majorEastAsia" w:hint="cs"/>
          <w:b/>
          <w:noProof/>
          <w:color w:val="001D32"/>
          <w:sz w:val="28"/>
          <w:rtl/>
          <w:lang w:val="fa-IR"/>
        </w:rPr>
        <w:drawing>
          <wp:anchor distT="0" distB="0" distL="114300" distR="114300" simplePos="0" relativeHeight="251660288" behindDoc="0" locked="0" layoutInCell="1" allowOverlap="1" wp14:anchorId="6CB78D1F" wp14:editId="2965FFB3">
            <wp:simplePos x="0" y="0"/>
            <wp:positionH relativeFrom="column">
              <wp:posOffset>998220</wp:posOffset>
            </wp:positionH>
            <wp:positionV relativeFrom="paragraph">
              <wp:posOffset>635</wp:posOffset>
            </wp:positionV>
            <wp:extent cx="4115157" cy="2606266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_Toc150013729"/>
      <w:r w:rsidR="00934886">
        <w:rPr>
          <w:rStyle w:val="Heading2Char"/>
          <w:rFonts w:hint="cs"/>
          <w:b/>
          <w:bCs w:val="0"/>
          <w:szCs w:val="28"/>
          <w:rtl/>
        </w:rPr>
        <w:t xml:space="preserve">درصورتی که در این حالت </w:t>
      </w:r>
      <w:r w:rsidR="00934886" w:rsidRPr="00934886">
        <w:rPr>
          <w:rStyle w:val="Heading2Char"/>
          <w:b/>
          <w:bCs w:val="0"/>
          <w:szCs w:val="28"/>
        </w:rPr>
        <w:t>Theta = 0</w:t>
      </w:r>
      <w:r w:rsidR="00934886">
        <w:rPr>
          <w:rStyle w:val="Heading2Char"/>
          <w:b/>
          <w:bCs w:val="0"/>
          <w:szCs w:val="28"/>
        </w:rPr>
        <w:t xml:space="preserve"> </w:t>
      </w:r>
      <w:r w:rsidR="00934886">
        <w:rPr>
          <w:rStyle w:val="Heading2Char"/>
          <w:rFonts w:hint="cs"/>
          <w:b/>
          <w:bCs w:val="0"/>
          <w:szCs w:val="28"/>
          <w:rtl/>
        </w:rPr>
        <w:t xml:space="preserve"> برابر </w:t>
      </w:r>
      <w:r w:rsidR="00934886">
        <w:rPr>
          <w:rStyle w:val="Heading2Char"/>
          <w:b/>
          <w:bCs w:val="0"/>
          <w:szCs w:val="28"/>
        </w:rPr>
        <w:t>threshold</w:t>
      </w:r>
      <w:r w:rsidR="00934886">
        <w:rPr>
          <w:rStyle w:val="Heading2Char"/>
          <w:rFonts w:hint="cs"/>
          <w:b/>
          <w:bCs w:val="0"/>
          <w:szCs w:val="28"/>
          <w:rtl/>
        </w:rPr>
        <w:t xml:space="preserve"> در نظر گرفته بشود به ازای</w:t>
      </w:r>
      <w:bookmarkEnd w:id="7"/>
      <w:r w:rsidR="00934886">
        <w:rPr>
          <w:rStyle w:val="Heading2Char"/>
          <w:rFonts w:hint="cs"/>
          <w:b/>
          <w:bCs w:val="0"/>
          <w:szCs w:val="28"/>
          <w:rtl/>
        </w:rPr>
        <w:t xml:space="preserve"> </w:t>
      </w:r>
    </w:p>
    <w:p w14:paraId="3ED24EB6" w14:textId="77777777" w:rsidR="00F52480" w:rsidRDefault="00F52480" w:rsidP="00F52480">
      <w:pPr>
        <w:ind w:left="720" w:firstLine="0"/>
        <w:jc w:val="left"/>
        <w:rPr>
          <w:rStyle w:val="Heading2Char"/>
          <w:b/>
          <w:bCs w:val="0"/>
          <w:szCs w:val="28"/>
          <w:rtl/>
        </w:rPr>
      </w:pPr>
      <w:bookmarkStart w:id="8" w:name="_Toc150013730"/>
      <w:r>
        <w:rPr>
          <w:rStyle w:val="Heading2Char"/>
          <w:rFonts w:hint="cs"/>
          <w:b/>
          <w:bCs w:val="0"/>
          <w:szCs w:val="28"/>
          <w:rtl/>
        </w:rPr>
        <w:t>خروجی هر نرون خواهیم داشت:</w:t>
      </w:r>
      <w:bookmarkEnd w:id="8"/>
    </w:p>
    <w:p w14:paraId="53795580" w14:textId="447EB2F4" w:rsidR="00E14733" w:rsidRDefault="00F52480" w:rsidP="00934886">
      <w:pPr>
        <w:ind w:left="720" w:firstLine="0"/>
        <w:jc w:val="left"/>
        <w:rPr>
          <w:rStyle w:val="Heading2Char"/>
          <w:b/>
          <w:bCs w:val="0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2BC15B" wp14:editId="46D00982">
                <wp:simplePos x="0" y="0"/>
                <wp:positionH relativeFrom="page">
                  <wp:align>center</wp:align>
                </wp:positionH>
                <wp:positionV relativeFrom="paragraph">
                  <wp:posOffset>1015365</wp:posOffset>
                </wp:positionV>
                <wp:extent cx="3596640" cy="342900"/>
                <wp:effectExtent l="0" t="0" r="381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6640" cy="3429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7C0290" w14:textId="6E66133E" w:rsidR="00F52480" w:rsidRDefault="00F52480" w:rsidP="009C7A4E">
                            <w:pPr>
                              <w:pStyle w:val="Caption"/>
                            </w:pPr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597DD7">
                              <w:rPr>
                                <w:noProof/>
                                <w:rtl/>
                              </w:rPr>
                              <w:t>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فرمول محاسبه فعال شدن نرون </w:t>
                            </w:r>
                            <w:r>
                              <w:t>Mcculoch pits</w:t>
                            </w:r>
                          </w:p>
                          <w:p w14:paraId="26A98C53" w14:textId="77777777" w:rsidR="00F52480" w:rsidRPr="00F52480" w:rsidRDefault="00F52480" w:rsidP="00F52480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BC15B" id="Text Box 11" o:spid="_x0000_s1027" type="#_x0000_t202" style="position:absolute;left:0;text-align:left;margin-left:0;margin-top:79.95pt;width:283.2pt;height:27pt;z-index:251670528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" stroked="f">
                <v:textbox inset="0,0,0,0">
                  <w:txbxContent>
                    <w:p w14:paraId="687C0290" w14:textId="6E66133E" w:rsidR="00F52480" w:rsidRDefault="00F52480" w:rsidP="009C7A4E">
                      <w:pPr>
                        <w:pStyle w:val="Caption"/>
                      </w:pPr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597DD7">
                        <w:rPr>
                          <w:noProof/>
                          <w:rtl/>
                        </w:rPr>
                        <w:t>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t>.</w:t>
                      </w:r>
                      <w:r>
                        <w:rPr>
                          <w:rFonts w:hint="cs"/>
                          <w:rtl/>
                        </w:rPr>
                        <w:t xml:space="preserve"> فرمول محاسبه فعال شدن نرون </w:t>
                      </w:r>
                      <w:r>
                        <w:t>Mcculoch pits</w:t>
                      </w:r>
                    </w:p>
                    <w:p w14:paraId="26A98C53" w14:textId="77777777" w:rsidR="00F52480" w:rsidRPr="00F52480" w:rsidRDefault="00F52480" w:rsidP="00F52480"/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eastAsiaTheme="majorEastAsia" w:hint="cs"/>
          <w:b/>
          <w:noProof/>
          <w:color w:val="001D32"/>
          <w:sz w:val="28"/>
          <w:rtl/>
          <w:lang w:val="fa-IR"/>
        </w:rPr>
        <w:drawing>
          <wp:anchor distT="0" distB="0" distL="114300" distR="114300" simplePos="0" relativeHeight="251661312" behindDoc="0" locked="0" layoutInCell="1" allowOverlap="1" wp14:anchorId="1DC6571C" wp14:editId="6809B81A">
            <wp:simplePos x="0" y="0"/>
            <wp:positionH relativeFrom="page">
              <wp:align>center</wp:align>
            </wp:positionH>
            <wp:positionV relativeFrom="paragraph">
              <wp:posOffset>362585</wp:posOffset>
            </wp:positionV>
            <wp:extent cx="3596640" cy="739140"/>
            <wp:effectExtent l="0" t="0" r="3810" b="381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D787A1" w14:textId="61F48B52" w:rsidR="00934886" w:rsidRDefault="00934886" w:rsidP="00934886">
      <w:pPr>
        <w:ind w:left="720" w:firstLine="0"/>
        <w:jc w:val="left"/>
        <w:rPr>
          <w:rStyle w:val="Heading2Char"/>
          <w:b/>
          <w:bCs w:val="0"/>
          <w:szCs w:val="28"/>
          <w:rtl/>
        </w:rPr>
      </w:pPr>
      <w:bookmarkStart w:id="9" w:name="_Toc150013731"/>
      <w:r w:rsidRPr="00934886">
        <w:rPr>
          <w:rStyle w:val="Heading2Char"/>
          <w:b/>
          <w:bCs w:val="0"/>
          <w:szCs w:val="28"/>
          <w:rtl/>
        </w:rPr>
        <w:t>وزن و با</w:t>
      </w:r>
      <w:r w:rsidRPr="00934886">
        <w:rPr>
          <w:rStyle w:val="Heading2Char"/>
          <w:rFonts w:hint="cs"/>
          <w:b/>
          <w:bCs w:val="0"/>
          <w:szCs w:val="28"/>
          <w:rtl/>
        </w:rPr>
        <w:t>ی</w:t>
      </w:r>
      <w:r w:rsidRPr="00934886">
        <w:rPr>
          <w:rStyle w:val="Heading2Char"/>
          <w:rFonts w:hint="eastAsia"/>
          <w:b/>
          <w:bCs w:val="0"/>
          <w:szCs w:val="28"/>
          <w:rtl/>
        </w:rPr>
        <w:t>اس</w:t>
      </w:r>
      <w:r w:rsidRPr="00934886">
        <w:rPr>
          <w:rStyle w:val="Heading2Char"/>
          <w:b/>
          <w:bCs w:val="0"/>
          <w:szCs w:val="28"/>
          <w:rtl/>
        </w:rPr>
        <w:t xml:space="preserve"> هر نورون خروج</w:t>
      </w:r>
      <w:r w:rsidRPr="00934886">
        <w:rPr>
          <w:rStyle w:val="Heading2Char"/>
          <w:rFonts w:hint="cs"/>
          <w:b/>
          <w:bCs w:val="0"/>
          <w:szCs w:val="28"/>
          <w:rtl/>
        </w:rPr>
        <w:t>ی</w:t>
      </w:r>
      <w:r w:rsidRPr="00934886">
        <w:rPr>
          <w:rStyle w:val="Heading2Char"/>
          <w:b/>
          <w:bCs w:val="0"/>
          <w:szCs w:val="28"/>
          <w:rtl/>
        </w:rPr>
        <w:t xml:space="preserve"> با توجه به ضر</w:t>
      </w:r>
      <w:r w:rsidRPr="00934886">
        <w:rPr>
          <w:rStyle w:val="Heading2Char"/>
          <w:rFonts w:hint="cs"/>
          <w:b/>
          <w:bCs w:val="0"/>
          <w:szCs w:val="28"/>
          <w:rtl/>
        </w:rPr>
        <w:t>ی</w:t>
      </w:r>
      <w:r w:rsidRPr="00934886">
        <w:rPr>
          <w:rStyle w:val="Heading2Char"/>
          <w:rFonts w:hint="eastAsia"/>
          <w:b/>
          <w:bCs w:val="0"/>
          <w:szCs w:val="28"/>
          <w:rtl/>
        </w:rPr>
        <w:t>ب</w:t>
      </w:r>
      <w:r w:rsidRPr="00934886">
        <w:rPr>
          <w:rStyle w:val="Heading2Char"/>
          <w:b/>
          <w:bCs w:val="0"/>
          <w:szCs w:val="28"/>
          <w:rtl/>
        </w:rPr>
        <w:t xml:space="preserve"> آنها در معادله خط تنظ</w:t>
      </w:r>
      <w:r w:rsidRPr="00934886">
        <w:rPr>
          <w:rStyle w:val="Heading2Char"/>
          <w:rFonts w:hint="cs"/>
          <w:b/>
          <w:bCs w:val="0"/>
          <w:szCs w:val="28"/>
          <w:rtl/>
        </w:rPr>
        <w:t>ی</w:t>
      </w:r>
      <w:r w:rsidRPr="00934886">
        <w:rPr>
          <w:rStyle w:val="Heading2Char"/>
          <w:rFonts w:hint="eastAsia"/>
          <w:b/>
          <w:bCs w:val="0"/>
          <w:szCs w:val="28"/>
          <w:rtl/>
        </w:rPr>
        <w:t>م</w:t>
      </w:r>
      <w:r w:rsidRPr="00934886">
        <w:rPr>
          <w:rStyle w:val="Heading2Char"/>
          <w:b/>
          <w:bCs w:val="0"/>
          <w:szCs w:val="28"/>
          <w:rtl/>
        </w:rPr>
        <w:t xml:space="preserve"> م</w:t>
      </w:r>
      <w:r w:rsidRPr="00934886">
        <w:rPr>
          <w:rStyle w:val="Heading2Char"/>
          <w:rFonts w:hint="cs"/>
          <w:b/>
          <w:bCs w:val="0"/>
          <w:szCs w:val="28"/>
          <w:rtl/>
        </w:rPr>
        <w:t>ی</w:t>
      </w:r>
      <w:r w:rsidRPr="00934886">
        <w:rPr>
          <w:rStyle w:val="Heading2Char"/>
          <w:b/>
          <w:bCs w:val="0"/>
          <w:szCs w:val="28"/>
          <w:rtl/>
        </w:rPr>
        <w:t xml:space="preserve"> شود.</w:t>
      </w:r>
      <w:bookmarkEnd w:id="9"/>
    </w:p>
    <w:p w14:paraId="76C27CF2" w14:textId="30D509E2" w:rsidR="00CE3811" w:rsidRDefault="00CE3811" w:rsidP="00CE3811">
      <w:pPr>
        <w:ind w:firstLine="0"/>
        <w:jc w:val="left"/>
        <w:rPr>
          <w:rStyle w:val="Heading2Char"/>
          <w:rtl/>
        </w:rPr>
      </w:pPr>
      <w:bookmarkStart w:id="10" w:name="_Toc150013732"/>
      <w:r>
        <w:rPr>
          <w:rStyle w:val="Heading2Char"/>
          <w:rFonts w:hint="cs"/>
          <w:rtl/>
        </w:rPr>
        <w:lastRenderedPageBreak/>
        <w:t>۱-۱-</w:t>
      </w:r>
      <w:r w:rsidRPr="0007496F">
        <w:rPr>
          <w:rStyle w:val="Heading2Char"/>
          <w:rtl/>
        </w:rPr>
        <w:t>۳</w:t>
      </w:r>
      <w:r>
        <w:rPr>
          <w:rStyle w:val="Heading2Char"/>
          <w:rFonts w:hint="cs"/>
          <w:rtl/>
        </w:rPr>
        <w:t xml:space="preserve">. </w:t>
      </w:r>
      <w:r>
        <w:rPr>
          <w:rStyle w:val="Heading2Char"/>
          <w:rFonts w:hint="cs"/>
          <w:rtl/>
        </w:rPr>
        <w:t>اضافه کردن کتابخانه های مورد نیاز</w:t>
      </w:r>
      <w:bookmarkEnd w:id="10"/>
    </w:p>
    <w:p w14:paraId="0DAEC474" w14:textId="77777777" w:rsidR="00CE3811" w:rsidRPr="00CE3811" w:rsidRDefault="00CE3811" w:rsidP="00CE3811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E3811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CE3811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umpy </w:t>
      </w:r>
      <w:r w:rsidRPr="00CE3811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CE3811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p</w:t>
      </w:r>
    </w:p>
    <w:p w14:paraId="04B34666" w14:textId="77777777" w:rsidR="00CE3811" w:rsidRPr="00CE3811" w:rsidRDefault="00CE3811" w:rsidP="00CE3811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E3811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CE3811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pandas </w:t>
      </w:r>
      <w:r w:rsidRPr="00CE3811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CE3811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pd</w:t>
      </w:r>
    </w:p>
    <w:p w14:paraId="6CA069A1" w14:textId="77777777" w:rsidR="00CE3811" w:rsidRPr="00CE3811" w:rsidRDefault="00CE3811" w:rsidP="00CE3811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7E90388" w14:textId="77777777" w:rsidR="00CE3811" w:rsidRDefault="00CE3811" w:rsidP="00CE3811">
      <w:pPr>
        <w:ind w:firstLine="0"/>
        <w:jc w:val="left"/>
        <w:rPr>
          <w:rStyle w:val="Heading2Char"/>
          <w:rtl/>
        </w:rPr>
      </w:pPr>
    </w:p>
    <w:p w14:paraId="7D91B2F6" w14:textId="77777777" w:rsidR="00CE3811" w:rsidRDefault="00CE3811" w:rsidP="00934886">
      <w:pPr>
        <w:ind w:left="720" w:firstLine="0"/>
        <w:jc w:val="left"/>
        <w:rPr>
          <w:rStyle w:val="Heading2Char"/>
          <w:b/>
          <w:bCs w:val="0"/>
          <w:szCs w:val="28"/>
        </w:rPr>
      </w:pPr>
    </w:p>
    <w:p w14:paraId="5BAE3746" w14:textId="7F09C4AD" w:rsidR="00E14733" w:rsidRDefault="00E14733" w:rsidP="00934886">
      <w:pPr>
        <w:ind w:left="720" w:firstLine="0"/>
        <w:jc w:val="left"/>
        <w:rPr>
          <w:rStyle w:val="Heading2Char"/>
          <w:b/>
          <w:bCs w:val="0"/>
          <w:szCs w:val="28"/>
        </w:rPr>
      </w:pPr>
    </w:p>
    <w:p w14:paraId="34CB2CD1" w14:textId="77777777" w:rsidR="00E14733" w:rsidRPr="00CE57C6" w:rsidRDefault="00E14733" w:rsidP="00934886">
      <w:pPr>
        <w:ind w:left="720" w:firstLine="0"/>
        <w:jc w:val="left"/>
        <w:rPr>
          <w:rStyle w:val="Heading2Char"/>
          <w:rFonts w:hint="cs"/>
          <w:b/>
          <w:bCs w:val="0"/>
          <w:szCs w:val="28"/>
          <w:rtl/>
        </w:rPr>
      </w:pPr>
    </w:p>
    <w:p w14:paraId="2812BCF1" w14:textId="79262E43" w:rsidR="00847105" w:rsidRDefault="00847105" w:rsidP="00847105">
      <w:pPr>
        <w:ind w:firstLine="0"/>
        <w:jc w:val="left"/>
        <w:rPr>
          <w:rStyle w:val="Heading2Char"/>
        </w:rPr>
      </w:pPr>
      <w:bookmarkStart w:id="11" w:name="_Toc150013733"/>
      <w:r>
        <w:rPr>
          <w:rStyle w:val="Heading2Char"/>
          <w:rFonts w:hint="cs"/>
          <w:rtl/>
        </w:rPr>
        <w:t>۱-</w:t>
      </w:r>
      <w:r w:rsidR="0007496F" w:rsidRPr="0007496F">
        <w:rPr>
          <w:rStyle w:val="Heading2Char"/>
          <w:rtl/>
        </w:rPr>
        <w:t>۲</w:t>
      </w:r>
      <w:r>
        <w:rPr>
          <w:rStyle w:val="Heading2Char"/>
          <w:rFonts w:hint="cs"/>
          <w:rtl/>
        </w:rPr>
        <w:t xml:space="preserve">. </w:t>
      </w:r>
      <w:r w:rsidR="0007496F">
        <w:rPr>
          <w:rStyle w:val="Heading2Char"/>
          <w:rFonts w:hint="cs"/>
          <w:rtl/>
        </w:rPr>
        <w:t>شبکه عصبی یک لایه</w:t>
      </w:r>
      <w:bookmarkEnd w:id="11"/>
    </w:p>
    <w:p w14:paraId="446D9549" w14:textId="5DE22819" w:rsidR="0000659E" w:rsidRDefault="00881CAE" w:rsidP="00847105">
      <w:pPr>
        <w:ind w:firstLine="0"/>
        <w:jc w:val="left"/>
        <w:rPr>
          <w:rStyle w:val="Heading2Char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2921F8" wp14:editId="2675CA68">
                <wp:simplePos x="0" y="0"/>
                <wp:positionH relativeFrom="column">
                  <wp:posOffset>1275080</wp:posOffset>
                </wp:positionH>
                <wp:positionV relativeFrom="paragraph">
                  <wp:posOffset>2209165</wp:posOffset>
                </wp:positionV>
                <wp:extent cx="3171825" cy="635"/>
                <wp:effectExtent l="0" t="0" r="0" b="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DBA1FD" w14:textId="1A5372CD" w:rsidR="00881CAE" w:rsidRPr="009B4A75" w:rsidRDefault="00881CAE" w:rsidP="009C7A4E">
                            <w:pPr>
                              <w:pStyle w:val="Caption"/>
                              <w:rPr>
                                <w:rFonts w:eastAsiaTheme="majorEastAsia"/>
                                <w:bCs/>
                                <w:noProof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597DD7">
                              <w:rPr>
                                <w:noProof/>
                                <w:rtl/>
                              </w:rPr>
                              <w:t>3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. مدل شبکه طراحی شده بدون لایه مخف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2921F8" id="Text Box 12" o:spid="_x0000_s1028" type="#_x0000_t202" style="position:absolute;left:0;text-align:left;margin-left:100.4pt;margin-top:173.95pt;width:249.7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" stroked="f">
                <v:textbox style="mso-fit-shape-to-text:t" inset="0,0,0,0">
                  <w:txbxContent>
                    <w:p w14:paraId="2DDBA1FD" w14:textId="1A5372CD" w:rsidR="00881CAE" w:rsidRPr="009B4A75" w:rsidRDefault="00881CAE" w:rsidP="009C7A4E">
                      <w:pPr>
                        <w:pStyle w:val="Caption"/>
                        <w:rPr>
                          <w:rFonts w:eastAsiaTheme="majorEastAsia"/>
                          <w:bCs/>
                          <w:noProof/>
                          <w:sz w:val="28"/>
                          <w:szCs w:val="32"/>
                        </w:rPr>
                      </w:pPr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597DD7">
                        <w:rPr>
                          <w:noProof/>
                          <w:rtl/>
                        </w:rPr>
                        <w:t>3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</w:rPr>
                        <w:t>. مدل شبکه طراحی شده بدون لایه مخفی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0659E">
        <w:rPr>
          <w:rFonts w:eastAsiaTheme="majorEastAsia"/>
          <w:bCs/>
          <w:noProof/>
          <w:color w:val="001D32"/>
          <w:sz w:val="28"/>
          <w:szCs w:val="32"/>
        </w:rPr>
        <w:drawing>
          <wp:anchor distT="0" distB="0" distL="114300" distR="114300" simplePos="0" relativeHeight="251664384" behindDoc="0" locked="0" layoutInCell="1" allowOverlap="1" wp14:anchorId="18B301C3" wp14:editId="2A76004F">
            <wp:simplePos x="0" y="0"/>
            <wp:positionH relativeFrom="page">
              <wp:align>center</wp:align>
            </wp:positionH>
            <wp:positionV relativeFrom="paragraph">
              <wp:posOffset>338455</wp:posOffset>
            </wp:positionV>
            <wp:extent cx="3171825" cy="181356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2" w:name="_Toc150013734"/>
      <w:r w:rsidR="0000659E">
        <w:rPr>
          <w:rStyle w:val="Heading2Char"/>
          <w:rFonts w:hint="cs"/>
          <w:rtl/>
        </w:rPr>
        <w:t>۱-</w:t>
      </w:r>
      <w:r w:rsidR="0000659E" w:rsidRPr="0007496F">
        <w:rPr>
          <w:rStyle w:val="Heading2Char"/>
          <w:rtl/>
        </w:rPr>
        <w:t>۲</w:t>
      </w:r>
      <w:r w:rsidR="0000659E">
        <w:rPr>
          <w:rStyle w:val="Heading2Char"/>
          <w:rFonts w:hint="cs"/>
          <w:rtl/>
        </w:rPr>
        <w:t>-</w:t>
      </w:r>
      <w:r w:rsidR="0000659E">
        <w:rPr>
          <w:rStyle w:val="Heading2Char"/>
          <w:rFonts w:hint="cs"/>
          <w:rtl/>
        </w:rPr>
        <w:t>۱.</w:t>
      </w:r>
      <w:r w:rsidR="0000659E">
        <w:rPr>
          <w:rStyle w:val="Heading2Char"/>
          <w:rFonts w:hint="cs"/>
          <w:rtl/>
        </w:rPr>
        <w:t xml:space="preserve"> معماری</w:t>
      </w:r>
      <w:bookmarkEnd w:id="12"/>
    </w:p>
    <w:p w14:paraId="6C4AA2EB" w14:textId="40F18B67" w:rsidR="0000659E" w:rsidRDefault="0000659E" w:rsidP="00847105">
      <w:pPr>
        <w:ind w:firstLine="0"/>
        <w:jc w:val="left"/>
        <w:rPr>
          <w:rStyle w:val="Heading2Char"/>
        </w:rPr>
      </w:pPr>
    </w:p>
    <w:p w14:paraId="585FEBFD" w14:textId="454D0CE7" w:rsidR="0090547E" w:rsidRDefault="0090547E" w:rsidP="00847105">
      <w:pPr>
        <w:ind w:firstLine="0"/>
        <w:jc w:val="left"/>
        <w:rPr>
          <w:rStyle w:val="Heading2Char"/>
          <w:rtl/>
        </w:rPr>
      </w:pPr>
      <w:bookmarkStart w:id="13" w:name="_Toc150013735"/>
      <w:r>
        <w:rPr>
          <w:rStyle w:val="Heading2Char"/>
          <w:rFonts w:hint="cs"/>
          <w:rtl/>
        </w:rPr>
        <w:t>۱-</w:t>
      </w:r>
      <w:r w:rsidRPr="0007496F">
        <w:rPr>
          <w:rStyle w:val="Heading2Char"/>
          <w:rtl/>
        </w:rPr>
        <w:t>۲</w:t>
      </w:r>
      <w:r>
        <w:rPr>
          <w:rStyle w:val="Heading2Char"/>
          <w:rFonts w:hint="cs"/>
          <w:rtl/>
        </w:rPr>
        <w:t>-</w:t>
      </w:r>
      <w:r w:rsidR="0000659E" w:rsidRPr="0007496F">
        <w:rPr>
          <w:rStyle w:val="Heading2Char"/>
          <w:rtl/>
        </w:rPr>
        <w:t>۲</w:t>
      </w:r>
      <w:r>
        <w:rPr>
          <w:rStyle w:val="Heading2Char"/>
          <w:rFonts w:hint="cs"/>
          <w:rtl/>
        </w:rPr>
        <w:t>.</w:t>
      </w:r>
      <w:r>
        <w:rPr>
          <w:rStyle w:val="Heading2Char"/>
          <w:rFonts w:hint="cs"/>
          <w:rtl/>
        </w:rPr>
        <w:t xml:space="preserve"> </w:t>
      </w:r>
      <w:r w:rsidRPr="0090547E">
        <w:rPr>
          <w:rStyle w:val="Heading2Char"/>
        </w:rPr>
        <w:t>Forward Propagation</w:t>
      </w:r>
      <w:bookmarkEnd w:id="13"/>
    </w:p>
    <w:p w14:paraId="05C55380" w14:textId="5CFAFA7B" w:rsidR="0090547E" w:rsidRDefault="00F97EE4" w:rsidP="00847105">
      <w:pPr>
        <w:ind w:firstLine="0"/>
        <w:jc w:val="left"/>
        <w:rPr>
          <w:rStyle w:val="Heading2Char"/>
          <w:rtl/>
        </w:rPr>
      </w:pPr>
      <w:bookmarkStart w:id="14" w:name="_Toc150013736"/>
      <w:r>
        <w:rPr>
          <w:rStyle w:val="Heading2Char"/>
          <w:rFonts w:hint="cs"/>
          <w:rtl/>
        </w:rPr>
        <w:t>۱-</w:t>
      </w:r>
      <w:r w:rsidRPr="0007496F">
        <w:rPr>
          <w:rStyle w:val="Heading2Char"/>
          <w:rtl/>
        </w:rPr>
        <w:t>۲</w:t>
      </w:r>
      <w:r>
        <w:rPr>
          <w:rStyle w:val="Heading2Char"/>
          <w:rFonts w:hint="cs"/>
          <w:rtl/>
        </w:rPr>
        <w:t>-</w:t>
      </w:r>
      <w:r w:rsidRPr="0007496F">
        <w:rPr>
          <w:rStyle w:val="Heading2Char"/>
          <w:rtl/>
        </w:rPr>
        <w:t>۳</w:t>
      </w:r>
      <w:r>
        <w:rPr>
          <w:rStyle w:val="Heading2Char"/>
          <w:rFonts w:hint="cs"/>
          <w:rtl/>
        </w:rPr>
        <w:t>.</w:t>
      </w:r>
      <w:bookmarkEnd w:id="14"/>
      <w:r>
        <w:rPr>
          <w:rStyle w:val="Heading2Char"/>
          <w:rFonts w:hint="cs"/>
          <w:rtl/>
        </w:rPr>
        <w:t xml:space="preserve"> </w:t>
      </w:r>
      <w:r w:rsidR="00881CA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3682D2F" wp14:editId="01351AB9">
                <wp:simplePos x="0" y="0"/>
                <wp:positionH relativeFrom="column">
                  <wp:posOffset>0</wp:posOffset>
                </wp:positionH>
                <wp:positionV relativeFrom="paragraph">
                  <wp:posOffset>1115060</wp:posOffset>
                </wp:positionV>
                <wp:extent cx="5567045" cy="635"/>
                <wp:effectExtent l="0" t="0" r="0" b="0"/>
                <wp:wrapTopAndBottom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70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0DF0DA" w14:textId="56B17615" w:rsidR="00881CAE" w:rsidRPr="008E5E2A" w:rsidRDefault="00881CAE" w:rsidP="009C7A4E">
                            <w:pPr>
                              <w:pStyle w:val="Caption"/>
                              <w:rPr>
                                <w:rFonts w:eastAsiaTheme="majorEastAsia" w:hint="cs"/>
                                <w:bCs/>
                                <w:sz w:val="28"/>
                                <w:szCs w:val="32"/>
                                <w:rtl/>
                              </w:rPr>
                            </w:pPr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597DD7">
                              <w:rPr>
                                <w:noProof/>
                                <w:rtl/>
                              </w:rPr>
                              <w:t>4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. </w:t>
                            </w:r>
                            <w:r>
                              <w:t>Forward Propa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682D2F" id="Text Box 13" o:spid="_x0000_s1029" type="#_x0000_t202" style="position:absolute;left:0;text-align:left;margin-left:0;margin-top:87.8pt;width:438.3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" stroked="f">
                <v:textbox style="mso-fit-shape-to-text:t" inset="0,0,0,0">
                  <w:txbxContent>
                    <w:p w14:paraId="6A0DF0DA" w14:textId="56B17615" w:rsidR="00881CAE" w:rsidRPr="008E5E2A" w:rsidRDefault="00881CAE" w:rsidP="009C7A4E">
                      <w:pPr>
                        <w:pStyle w:val="Caption"/>
                        <w:rPr>
                          <w:rFonts w:eastAsiaTheme="majorEastAsia" w:hint="cs"/>
                          <w:bCs/>
                          <w:sz w:val="28"/>
                          <w:szCs w:val="32"/>
                          <w:rtl/>
                        </w:rPr>
                      </w:pPr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597DD7">
                        <w:rPr>
                          <w:noProof/>
                          <w:rtl/>
                        </w:rPr>
                        <w:t>4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</w:rPr>
                        <w:t xml:space="preserve">. </w:t>
                      </w:r>
                      <w:r>
                        <w:t>Forward Propag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0547E">
        <w:rPr>
          <w:rFonts w:eastAsiaTheme="majorEastAsia"/>
          <w:bCs/>
          <w:noProof/>
          <w:color w:val="001D32"/>
          <w:sz w:val="28"/>
          <w:szCs w:val="32"/>
          <w:rtl/>
          <w:lang w:val="fa-IR"/>
        </w:rPr>
        <w:drawing>
          <wp:anchor distT="0" distB="0" distL="114300" distR="114300" simplePos="0" relativeHeight="251662336" behindDoc="0" locked="0" layoutInCell="1" allowOverlap="1" wp14:anchorId="69C9DF9F" wp14:editId="5A3AD30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7045" cy="1057910"/>
            <wp:effectExtent l="0" t="0" r="0" b="889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Heading2Char"/>
          <w:rFonts w:hint="cs"/>
          <w:rtl/>
        </w:rPr>
        <w:t>کد های این بخش</w:t>
      </w:r>
    </w:p>
    <w:p w14:paraId="2CDD46E0" w14:textId="3DBD7606" w:rsidR="00F97EE4" w:rsidRDefault="00F97EE4" w:rsidP="00F97EE4">
      <w:pPr>
        <w:ind w:left="720" w:firstLine="0"/>
        <w:jc w:val="left"/>
        <w:rPr>
          <w:rStyle w:val="Heading2Char"/>
          <w:b/>
          <w:bCs w:val="0"/>
          <w:sz w:val="24"/>
          <w:szCs w:val="28"/>
          <w:rtl/>
        </w:rPr>
      </w:pPr>
      <w:bookmarkStart w:id="15" w:name="_Toc150013737"/>
      <w:r>
        <w:rPr>
          <w:rStyle w:val="Heading2Char"/>
          <w:rFonts w:hint="cs"/>
          <w:b/>
          <w:bCs w:val="0"/>
          <w:sz w:val="24"/>
          <w:szCs w:val="28"/>
          <w:rtl/>
        </w:rPr>
        <w:t>ایجاد شبکه عصبی</w:t>
      </w:r>
      <w:bookmarkEnd w:id="15"/>
    </w:p>
    <w:p w14:paraId="366FF7A8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class</w:t>
      </w:r>
      <w:r w:rsidRPr="00F97EE4">
        <w:rPr>
          <w:rFonts w:ascii="Consolas" w:eastAsia="Times New Roman" w:hAnsi="Consolas" w:cs="Times New Roman"/>
          <w:color w:val="E5C07B"/>
          <w:sz w:val="18"/>
          <w:szCs w:val="18"/>
          <w:lang w:bidi="ar-SA"/>
        </w:rPr>
        <w:t xml:space="preserve"> NeuralNetwork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:</w:t>
      </w:r>
    </w:p>
    <w:p w14:paraId="007CBFA0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__init__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weights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threshold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4CD01D90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lastRenderedPageBreak/>
        <w:t xml:space="preserve">        </w:t>
      </w:r>
      <w:r w:rsidRPr="00F97EE4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weights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weights</w:t>
      </w:r>
    </w:p>
    <w:p w14:paraId="670AFF3E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F97EE4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threshold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hreshold</w:t>
      </w:r>
    </w:p>
    <w:p w14:paraId="2BEEE257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66DDDE7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61AFEF"/>
          <w:sz w:val="18"/>
          <w:szCs w:val="18"/>
          <w:lang w:bidi="ar-SA"/>
        </w:rPr>
        <w:t>forward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inputs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3FE6A688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mult = np.sign(np.dot(self.weights, x) + self.biases)</w:t>
      </w:r>
    </w:p>
    <w:p w14:paraId="0E8F916A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mult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sum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(w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*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x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w, x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zip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F97EE4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weights, inputs))</w:t>
      </w:r>
    </w:p>
    <w:p w14:paraId="34CA5977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result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activate(mult)</w:t>
      </w:r>
    </w:p>
    <w:p w14:paraId="51D6E86C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return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result</w:t>
      </w:r>
    </w:p>
    <w:p w14:paraId="3C9F47EF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597675A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61AFEF"/>
          <w:sz w:val="18"/>
          <w:szCs w:val="18"/>
          <w:lang w:bidi="ar-SA"/>
        </w:rPr>
        <w:t>activate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mult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) -&gt; </w:t>
      </w:r>
      <w:r w:rsidRPr="00F97EE4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bool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:</w:t>
      </w:r>
    </w:p>
    <w:p w14:paraId="5C64C521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return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mult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&gt;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threshold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else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20EB703C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3C698EA" w14:textId="343ADF8F" w:rsidR="00F97EE4" w:rsidRDefault="00F97EE4" w:rsidP="00F97EE4">
      <w:pPr>
        <w:ind w:firstLine="0"/>
        <w:jc w:val="left"/>
        <w:rPr>
          <w:rStyle w:val="Heading2Char"/>
          <w:rFonts w:cs="Calibri"/>
          <w:b/>
          <w:bCs w:val="0"/>
          <w:sz w:val="24"/>
          <w:szCs w:val="28"/>
          <w:rtl/>
        </w:rPr>
      </w:pPr>
      <w:bookmarkStart w:id="16" w:name="_Toc150013738"/>
      <w:r>
        <w:rPr>
          <w:rStyle w:val="Heading2Char"/>
          <w:rFonts w:hint="cs"/>
          <w:b/>
          <w:bCs w:val="0"/>
          <w:sz w:val="24"/>
          <w:szCs w:val="28"/>
          <w:rtl/>
        </w:rPr>
        <w:t xml:space="preserve">تعیین وزن و بایاس و </w:t>
      </w:r>
      <w:r>
        <w:rPr>
          <w:rStyle w:val="Heading2Char"/>
          <w:b/>
          <w:bCs w:val="0"/>
          <w:sz w:val="24"/>
          <w:szCs w:val="28"/>
        </w:rPr>
        <w:t>threshold</w:t>
      </w:r>
      <w:r>
        <w:rPr>
          <w:rStyle w:val="Heading2Char"/>
          <w:rFonts w:cs="Calibri" w:hint="cs"/>
          <w:b/>
          <w:bCs w:val="0"/>
          <w:sz w:val="24"/>
          <w:szCs w:val="28"/>
          <w:rtl/>
        </w:rPr>
        <w:t>:</w:t>
      </w:r>
      <w:bookmarkEnd w:id="16"/>
    </w:p>
    <w:p w14:paraId="04C98EFC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Define the weights and biases based on the settings you provided</w:t>
      </w:r>
    </w:p>
    <w:p w14:paraId="437F0F92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Q6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9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1 (6)</w:t>
      </w:r>
    </w:p>
    <w:p w14:paraId="7C852C73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Q7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2 (7)</w:t>
      </w:r>
    </w:p>
    <w:p w14:paraId="1C0744DF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Q8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3 (8)</w:t>
      </w:r>
    </w:p>
    <w:p w14:paraId="5DE9D3AF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Q9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]   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4 (9)</w:t>
      </w:r>
    </w:p>
    <w:p w14:paraId="6E6AD503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37AB846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hreshold_Q6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7</w:t>
      </w:r>
    </w:p>
    <w:p w14:paraId="65FC035C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hreshold_Q7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3</w:t>
      </w:r>
    </w:p>
    <w:p w14:paraId="1019C787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hreshold_Q8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7</w:t>
      </w:r>
    </w:p>
    <w:p w14:paraId="4808371F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hreshold_Q9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</w:t>
      </w:r>
    </w:p>
    <w:p w14:paraId="7E377920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19F3A01" w14:textId="79603158" w:rsidR="00F97EE4" w:rsidRDefault="00F97EE4" w:rsidP="00F97EE4">
      <w:pPr>
        <w:ind w:firstLine="0"/>
        <w:jc w:val="left"/>
        <w:rPr>
          <w:rStyle w:val="Heading2Char"/>
          <w:b/>
          <w:bCs w:val="0"/>
          <w:sz w:val="24"/>
          <w:szCs w:val="28"/>
          <w:rtl/>
        </w:rPr>
      </w:pPr>
      <w:bookmarkStart w:id="17" w:name="_Toc150013739"/>
      <w:r>
        <w:rPr>
          <w:rStyle w:val="Heading2Char"/>
          <w:rFonts w:hint="cs"/>
          <w:b/>
          <w:bCs w:val="0"/>
          <w:sz w:val="24"/>
          <w:szCs w:val="28"/>
          <w:rtl/>
        </w:rPr>
        <w:t>ورودی:</w:t>
      </w:r>
      <w:bookmarkEnd w:id="17"/>
    </w:p>
    <w:p w14:paraId="32796B32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inputs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,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1 (6)</w:t>
      </w:r>
    </w:p>
    <w:p w14:paraId="77122338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,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1 (7)</w:t>
      </w:r>
    </w:p>
    <w:p w14:paraId="0DDE152E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,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1 (8)</w:t>
      </w:r>
    </w:p>
    <w:p w14:paraId="1BDF46AD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[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  </w:t>
      </w:r>
      <w:r w:rsidRPr="00F97EE4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 vector for O1 (9)</w:t>
      </w:r>
    </w:p>
    <w:p w14:paraId="5FA720D4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]</w:t>
      </w:r>
    </w:p>
    <w:p w14:paraId="29A357E2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A51FBAC" w14:textId="4CFA4376" w:rsidR="00F97EE4" w:rsidRDefault="00F97EE4" w:rsidP="00F97EE4">
      <w:pPr>
        <w:ind w:firstLine="0"/>
        <w:jc w:val="left"/>
        <w:rPr>
          <w:rStyle w:val="Heading2Char"/>
          <w:b/>
          <w:bCs w:val="0"/>
          <w:sz w:val="24"/>
          <w:szCs w:val="28"/>
          <w:rtl/>
        </w:rPr>
      </w:pPr>
      <w:bookmarkStart w:id="18" w:name="_Toc150013740"/>
      <w:r>
        <w:rPr>
          <w:rStyle w:val="Heading2Char"/>
          <w:rFonts w:hint="cs"/>
          <w:b/>
          <w:bCs w:val="0"/>
          <w:sz w:val="24"/>
          <w:szCs w:val="28"/>
          <w:rtl/>
        </w:rPr>
        <w:t>تست خروجی:</w:t>
      </w:r>
      <w:bookmarkEnd w:id="18"/>
    </w:p>
    <w:p w14:paraId="7797629C" w14:textId="77777777" w:rsidR="00F97EE4" w:rsidRPr="00F97EE4" w:rsidRDefault="00F97EE4" w:rsidP="00F97EE4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5AEEF44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euron1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Q6, threshold_Q6)</w:t>
      </w:r>
    </w:p>
    <w:p w14:paraId="231DA918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euron2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Q7, threshold_Q7)</w:t>
      </w:r>
    </w:p>
    <w:p w14:paraId="43ECC9B2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euron3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Q8, threshold_Q8)</w:t>
      </w:r>
    </w:p>
    <w:p w14:paraId="6E02928B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euron4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Q9, threshold_Q9)</w:t>
      </w:r>
    </w:p>
    <w:p w14:paraId="73BCD960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EEC33E2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 </w:t>
      </w:r>
      <w:r w:rsidRPr="00F97EE4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F97EE4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F97EE4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4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368F3041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F97EE4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[Neuron1.forward(inputs[i]),</w:t>
      </w:r>
    </w:p>
    <w:p w14:paraId="2E3B0E92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Neuron2.forward(inputs[i]),</w:t>
      </w:r>
    </w:p>
    <w:p w14:paraId="2AAAD287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Neuron3.forward(inputs[i]),</w:t>
      </w:r>
    </w:p>
    <w:p w14:paraId="765B5690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Neuron4.forward(inputs[i])</w:t>
      </w:r>
    </w:p>
    <w:p w14:paraId="2914C421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]</w:t>
      </w:r>
    </w:p>
    <w:p w14:paraId="1CB4FC88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)</w:t>
      </w:r>
    </w:p>
    <w:p w14:paraId="083211D3" w14:textId="77777777" w:rsidR="00F97EE4" w:rsidRPr="00F97EE4" w:rsidRDefault="00F97EE4" w:rsidP="00F97EE4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9F5F6D7" w14:textId="77777777" w:rsidR="00F97EE4" w:rsidRPr="00F97EE4" w:rsidRDefault="00F97EE4" w:rsidP="00F97EE4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1, 0, 0, 0]</w:t>
      </w:r>
    </w:p>
    <w:p w14:paraId="2C0B769E" w14:textId="77777777" w:rsidR="00F97EE4" w:rsidRPr="00F97EE4" w:rsidRDefault="00F97EE4" w:rsidP="00F97EE4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0, 1, 0, 0]</w:t>
      </w:r>
    </w:p>
    <w:p w14:paraId="4ED25414" w14:textId="77777777" w:rsidR="00F97EE4" w:rsidRPr="00F97EE4" w:rsidRDefault="00F97EE4" w:rsidP="00F97EE4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0, 0, 1, 0]</w:t>
      </w:r>
    </w:p>
    <w:p w14:paraId="37FADEF5" w14:textId="75F06472" w:rsidR="00F97EE4" w:rsidRPr="00F97EE4" w:rsidRDefault="00F97EE4" w:rsidP="00F97EE4">
      <w:pPr>
        <w:bidi w:val="0"/>
        <w:ind w:firstLine="0"/>
        <w:jc w:val="left"/>
        <w:rPr>
          <w:rStyle w:val="Heading2Char"/>
          <w:rFonts w:hint="cs"/>
          <w:b/>
          <w:bCs w:val="0"/>
          <w:sz w:val="24"/>
          <w:szCs w:val="28"/>
          <w:rtl/>
        </w:rPr>
      </w:pPr>
      <w:r w:rsidRPr="00F97EE4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0, 0, 0, 1]</w:t>
      </w:r>
    </w:p>
    <w:p w14:paraId="29A6780F" w14:textId="5551275A" w:rsidR="0007496F" w:rsidRDefault="0007496F" w:rsidP="0007496F">
      <w:pPr>
        <w:ind w:firstLine="0"/>
        <w:jc w:val="left"/>
        <w:rPr>
          <w:rStyle w:val="Heading2Char"/>
          <w:rtl/>
        </w:rPr>
      </w:pPr>
      <w:bookmarkStart w:id="19" w:name="_Toc150013741"/>
      <w:r>
        <w:rPr>
          <w:rStyle w:val="Heading2Char"/>
          <w:rFonts w:hint="cs"/>
          <w:rtl/>
        </w:rPr>
        <w:t>۱-</w:t>
      </w:r>
      <w:r w:rsidRPr="0007496F">
        <w:rPr>
          <w:rStyle w:val="Heading2Char"/>
          <w:rtl/>
        </w:rPr>
        <w:t>۳</w:t>
      </w:r>
      <w:r>
        <w:rPr>
          <w:rStyle w:val="Heading2Char"/>
          <w:rFonts w:hint="cs"/>
          <w:rtl/>
        </w:rPr>
        <w:t xml:space="preserve">. شبکه عصبی </w:t>
      </w:r>
      <w:r>
        <w:rPr>
          <w:rStyle w:val="Heading2Char"/>
          <w:rFonts w:hint="cs"/>
          <w:rtl/>
        </w:rPr>
        <w:t>دو</w:t>
      </w:r>
      <w:r>
        <w:rPr>
          <w:rStyle w:val="Heading2Char"/>
          <w:rFonts w:hint="cs"/>
          <w:rtl/>
        </w:rPr>
        <w:t xml:space="preserve"> لایه</w:t>
      </w:r>
      <w:bookmarkEnd w:id="19"/>
    </w:p>
    <w:p w14:paraId="2DBC3E15" w14:textId="1DF6BF41" w:rsidR="0007496F" w:rsidRDefault="00E14733" w:rsidP="00847105">
      <w:pPr>
        <w:ind w:firstLine="0"/>
        <w:jc w:val="left"/>
        <w:rPr>
          <w:rStyle w:val="Heading2Char"/>
          <w:rtl/>
        </w:rPr>
      </w:pPr>
      <w:bookmarkStart w:id="20" w:name="_Toc150013742"/>
      <w:r>
        <w:rPr>
          <w:rStyle w:val="Heading2Char"/>
          <w:rFonts w:hint="cs"/>
          <w:rtl/>
        </w:rPr>
        <w:lastRenderedPageBreak/>
        <w:t>۱-</w:t>
      </w:r>
      <w:r w:rsidRPr="0007496F">
        <w:rPr>
          <w:rStyle w:val="Heading2Char"/>
          <w:rtl/>
        </w:rPr>
        <w:t>۳</w:t>
      </w:r>
      <w:r>
        <w:rPr>
          <w:rStyle w:val="Heading2Char"/>
          <w:rFonts w:hint="cs"/>
          <w:rtl/>
        </w:rPr>
        <w:t>-۱</w:t>
      </w:r>
      <w:r>
        <w:rPr>
          <w:rStyle w:val="Heading2Char"/>
        </w:rPr>
        <w:t>.</w:t>
      </w:r>
      <w:r>
        <w:rPr>
          <w:rStyle w:val="Heading2Char"/>
          <w:rFonts w:hint="cs"/>
          <w:rtl/>
        </w:rPr>
        <w:t xml:space="preserve"> معماری</w:t>
      </w:r>
      <w:bookmarkEnd w:id="20"/>
    </w:p>
    <w:p w14:paraId="1E13E866" w14:textId="14BEF5B0" w:rsidR="00E14733" w:rsidRDefault="00881CAE" w:rsidP="00E14733">
      <w:pPr>
        <w:ind w:left="720" w:firstLine="0"/>
        <w:jc w:val="left"/>
        <w:rPr>
          <w:rStyle w:val="Heading2Char"/>
          <w:b/>
          <w:bCs w:val="0"/>
          <w:sz w:val="24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CE41875" wp14:editId="72ED0D29">
                <wp:simplePos x="0" y="0"/>
                <wp:positionH relativeFrom="column">
                  <wp:posOffset>989330</wp:posOffset>
                </wp:positionH>
                <wp:positionV relativeFrom="paragraph">
                  <wp:posOffset>2811780</wp:posOffset>
                </wp:positionV>
                <wp:extent cx="3749040" cy="635"/>
                <wp:effectExtent l="0" t="0" r="0" b="0"/>
                <wp:wrapTopAndBottom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9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B6DB5E" w14:textId="5DBF9437" w:rsidR="00881CAE" w:rsidRPr="00652244" w:rsidRDefault="00881CAE" w:rsidP="009C7A4E">
                            <w:pPr>
                              <w:pStyle w:val="Caption"/>
                              <w:rPr>
                                <w:rFonts w:eastAsiaTheme="majorEastAsia"/>
                                <w:noProof/>
                                <w:szCs w:val="28"/>
                                <w:lang w:val="fa-IR"/>
                              </w:rPr>
                            </w:pPr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597DD7">
                              <w:rPr>
                                <w:noProof/>
                                <w:rtl/>
                              </w:rPr>
                              <w:t>5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. مدل طراحی شده برای شبکه با یک لایه مخف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E41875" id="Text Box 14" o:spid="_x0000_s1030" type="#_x0000_t202" style="position:absolute;left:0;text-align:left;margin-left:77.9pt;margin-top:221.4pt;width:295.2pt;height: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" stroked="f">
                <v:textbox style="mso-fit-shape-to-text:t" inset="0,0,0,0">
                  <w:txbxContent>
                    <w:p w14:paraId="4CB6DB5E" w14:textId="5DBF9437" w:rsidR="00881CAE" w:rsidRPr="00652244" w:rsidRDefault="00881CAE" w:rsidP="009C7A4E">
                      <w:pPr>
                        <w:pStyle w:val="Caption"/>
                        <w:rPr>
                          <w:rFonts w:eastAsiaTheme="majorEastAsia"/>
                          <w:noProof/>
                          <w:szCs w:val="28"/>
                          <w:lang w:val="fa-IR"/>
                        </w:rPr>
                      </w:pPr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597DD7">
                        <w:rPr>
                          <w:noProof/>
                          <w:rtl/>
                        </w:rPr>
                        <w:t>5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</w:rPr>
                        <w:t>. مدل طراحی شده برای شبکه با یک لایه مخفی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14733">
        <w:rPr>
          <w:rFonts w:eastAsiaTheme="majorEastAsia" w:hint="cs"/>
          <w:b/>
          <w:noProof/>
          <w:color w:val="001D32"/>
          <w:rtl/>
          <w:lang w:val="fa-IR"/>
        </w:rPr>
        <w:drawing>
          <wp:anchor distT="0" distB="0" distL="114300" distR="114300" simplePos="0" relativeHeight="251663360" behindDoc="0" locked="0" layoutInCell="1" allowOverlap="1" wp14:anchorId="57129DD2" wp14:editId="31EB8663">
            <wp:simplePos x="0" y="0"/>
            <wp:positionH relativeFrom="page">
              <wp:align>center</wp:align>
            </wp:positionH>
            <wp:positionV relativeFrom="paragraph">
              <wp:posOffset>304800</wp:posOffset>
            </wp:positionV>
            <wp:extent cx="3749040" cy="2449830"/>
            <wp:effectExtent l="0" t="0" r="3810" b="762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04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1" w:name="_Toc150013743"/>
      <w:r w:rsidR="00E14733">
        <w:rPr>
          <w:rStyle w:val="Heading2Char"/>
          <w:rFonts w:hint="cs"/>
          <w:b/>
          <w:bCs w:val="0"/>
          <w:sz w:val="24"/>
          <w:szCs w:val="28"/>
          <w:rtl/>
        </w:rPr>
        <w:t>با در نظر گرفتن دو نرون برای لایه مخفی مطابق شکل زیر داریم:</w:t>
      </w:r>
      <w:bookmarkEnd w:id="21"/>
    </w:p>
    <w:p w14:paraId="25F466C1" w14:textId="109874EA" w:rsidR="00E14733" w:rsidRDefault="00514DFC" w:rsidP="00514DFC">
      <w:pPr>
        <w:ind w:left="284" w:firstLine="0"/>
        <w:jc w:val="left"/>
        <w:rPr>
          <w:rStyle w:val="Heading2Char"/>
          <w:rtl/>
        </w:rPr>
      </w:pPr>
      <w:bookmarkStart w:id="22" w:name="_Toc150013744"/>
      <w:r>
        <w:rPr>
          <w:rStyle w:val="Heading2Char"/>
          <w:rFonts w:hint="cs"/>
          <w:rtl/>
        </w:rPr>
        <w:t>۱-</w:t>
      </w:r>
      <w:r w:rsidRPr="0007496F">
        <w:rPr>
          <w:rStyle w:val="Heading2Char"/>
          <w:rtl/>
        </w:rPr>
        <w:t>۳</w:t>
      </w:r>
      <w:r>
        <w:rPr>
          <w:rStyle w:val="Heading2Char"/>
          <w:rFonts w:hint="cs"/>
          <w:rtl/>
        </w:rPr>
        <w:t>-</w:t>
      </w:r>
      <w:r w:rsidRPr="0007496F">
        <w:rPr>
          <w:rStyle w:val="Heading2Char"/>
          <w:rtl/>
        </w:rPr>
        <w:t>۲</w:t>
      </w:r>
      <w:r>
        <w:rPr>
          <w:rStyle w:val="Heading2Char"/>
          <w:rFonts w:hint="cs"/>
          <w:rtl/>
        </w:rPr>
        <w:t>. کد های این بخش</w:t>
      </w:r>
      <w:bookmarkEnd w:id="22"/>
    </w:p>
    <w:p w14:paraId="43C9F2AD" w14:textId="6CB8EB4F" w:rsidR="00514DFC" w:rsidRDefault="00514DFC" w:rsidP="00514DFC">
      <w:pPr>
        <w:ind w:left="720" w:firstLine="0"/>
        <w:jc w:val="left"/>
        <w:rPr>
          <w:rStyle w:val="Heading2Char"/>
          <w:b/>
          <w:bCs w:val="0"/>
          <w:sz w:val="24"/>
          <w:szCs w:val="28"/>
          <w:rtl/>
        </w:rPr>
      </w:pPr>
      <w:bookmarkStart w:id="23" w:name="_Toc150013745"/>
      <w:r>
        <w:rPr>
          <w:rStyle w:val="Heading2Char"/>
          <w:rFonts w:hint="cs"/>
          <w:b/>
          <w:bCs w:val="0"/>
          <w:sz w:val="24"/>
          <w:szCs w:val="28"/>
          <w:rtl/>
        </w:rPr>
        <w:t>استفاده از شبکه قبلی با اضافه کردن نود های لایه مخفی و تغییر مقادیر شبکه</w:t>
      </w:r>
      <w:bookmarkEnd w:id="23"/>
      <w:r>
        <w:rPr>
          <w:rStyle w:val="Heading2Char"/>
          <w:rFonts w:hint="cs"/>
          <w:b/>
          <w:bCs w:val="0"/>
          <w:sz w:val="24"/>
          <w:szCs w:val="28"/>
          <w:rtl/>
        </w:rPr>
        <w:t xml:space="preserve"> </w:t>
      </w:r>
    </w:p>
    <w:p w14:paraId="026A621D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Threshold</w:t>
      </w:r>
    </w:p>
    <w:p w14:paraId="4642ABB5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h_layer1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4</w:t>
      </w:r>
    </w:p>
    <w:p w14:paraId="06C208F0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s:</w:t>
      </w:r>
    </w:p>
    <w:p w14:paraId="5CDDA2EC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hidden_1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3DC0195E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hidden_2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0D99F8A1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6E3E4EB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Hidden_neuron_1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hidden_1, th_layer1)</w:t>
      </w:r>
    </w:p>
    <w:p w14:paraId="4FD2008F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Hidden_neuron_2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hidden_2, th_layer1)</w:t>
      </w:r>
    </w:p>
    <w:p w14:paraId="466C4B16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9F24A85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Threshold</w:t>
      </w:r>
    </w:p>
    <w:p w14:paraId="0F21B59F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th1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</w:p>
    <w:p w14:paraId="1B415E6B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th2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35CFF78D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th3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</w:p>
    <w:p w14:paraId="0658BD69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th4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</w:p>
    <w:p w14:paraId="156708D0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Weights</w:t>
      </w:r>
    </w:p>
    <w:p w14:paraId="2CC9D8B9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final_1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568BFDC8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final_2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5393D3EC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final_3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6935DEA5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weights_final_4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52AB5EF2" w14:textId="77777777" w:rsidR="00514DFC" w:rsidRPr="00514DFC" w:rsidRDefault="00514DFC" w:rsidP="00514DFC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3663F2F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neuron_1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final_1, final_th1)</w:t>
      </w:r>
    </w:p>
    <w:p w14:paraId="5492BCAC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neuron_2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final_2, final_th2)</w:t>
      </w:r>
    </w:p>
    <w:p w14:paraId="1C5D0115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neuron_3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final_3, final_th3)</w:t>
      </w:r>
    </w:p>
    <w:p w14:paraId="36FF3A00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nal_neuron_4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euralNetwork(weights_final_4, final_th4)</w:t>
      </w:r>
    </w:p>
    <w:p w14:paraId="7860F4C1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D281D67" w14:textId="4B13308E" w:rsidR="00514DFC" w:rsidRDefault="00514DFC" w:rsidP="00514DFC">
      <w:pPr>
        <w:ind w:left="720" w:firstLine="0"/>
        <w:jc w:val="left"/>
        <w:rPr>
          <w:rStyle w:val="Heading2Char"/>
          <w:b/>
          <w:bCs w:val="0"/>
          <w:sz w:val="24"/>
          <w:szCs w:val="28"/>
          <w:rtl/>
        </w:rPr>
      </w:pPr>
      <w:bookmarkStart w:id="24" w:name="_Toc150013746"/>
      <w:r>
        <w:rPr>
          <w:rStyle w:val="Heading2Char"/>
          <w:rFonts w:hint="cs"/>
          <w:b/>
          <w:bCs w:val="0"/>
          <w:sz w:val="24"/>
          <w:szCs w:val="28"/>
          <w:rtl/>
        </w:rPr>
        <w:t>بررسی و تست خروجی</w:t>
      </w:r>
      <w:bookmarkEnd w:id="24"/>
    </w:p>
    <w:p w14:paraId="66EDD452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lastRenderedPageBreak/>
        <w:t>for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514DF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514DF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4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4CF73065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2086E07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output_hidden </w:t>
      </w:r>
      <w:r w:rsidRPr="00514DF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Hidden_neuron_1.forward(inputs[i]),</w:t>
      </w:r>
    </w:p>
    <w:p w14:paraId="5871EC7E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          Hidden_neuron_2.forward(inputs[i])</w:t>
      </w:r>
    </w:p>
    <w:p w14:paraId="258A7178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          ]</w:t>
      </w:r>
    </w:p>
    <w:p w14:paraId="4B2FDE50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670751D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514DF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[final_neuron_1.forward(output_hidden),</w:t>
      </w:r>
    </w:p>
    <w:p w14:paraId="2349890B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final_neuron_2.forward(output_hidden),</w:t>
      </w:r>
    </w:p>
    <w:p w14:paraId="571B249D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final_neuron_3.forward(output_hidden),</w:t>
      </w:r>
    </w:p>
    <w:p w14:paraId="47588F06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final_neuron_4.forward(output_hidden)</w:t>
      </w:r>
    </w:p>
    <w:p w14:paraId="2B73B9EA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   ])</w:t>
      </w:r>
    </w:p>
    <w:p w14:paraId="11B00C98" w14:textId="77777777" w:rsidR="00514DFC" w:rsidRPr="00514DFC" w:rsidRDefault="00514DFC" w:rsidP="00514DF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F1C5F15" w14:textId="77777777" w:rsidR="00514DFC" w:rsidRPr="00514DFC" w:rsidRDefault="00514DFC" w:rsidP="00514DF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1, 0, 0, 0]</w:t>
      </w:r>
    </w:p>
    <w:p w14:paraId="4E785D9A" w14:textId="77777777" w:rsidR="00514DFC" w:rsidRPr="00514DFC" w:rsidRDefault="00514DFC" w:rsidP="00514DF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0, 1, 0, 0]</w:t>
      </w:r>
    </w:p>
    <w:p w14:paraId="7AABC6E4" w14:textId="77777777" w:rsidR="00514DFC" w:rsidRPr="00514DFC" w:rsidRDefault="00514DFC" w:rsidP="00514DF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0, 0, 1, 0]</w:t>
      </w:r>
    </w:p>
    <w:p w14:paraId="3A3A86DC" w14:textId="2AFA12E3" w:rsidR="00514DFC" w:rsidRPr="00514DFC" w:rsidRDefault="00514DFC" w:rsidP="00514DFC">
      <w:pPr>
        <w:bidi w:val="0"/>
        <w:ind w:firstLine="0"/>
        <w:jc w:val="left"/>
        <w:rPr>
          <w:rStyle w:val="Heading2Char"/>
          <w:rFonts w:hint="cs"/>
          <w:b/>
          <w:bCs w:val="0"/>
          <w:sz w:val="24"/>
          <w:szCs w:val="28"/>
          <w:rtl/>
        </w:rPr>
      </w:pPr>
      <w:r w:rsidRPr="00514DF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[0, 0, 0, 1]</w:t>
      </w:r>
    </w:p>
    <w:p w14:paraId="75DE67EE" w14:textId="2043520E" w:rsidR="00AF5736" w:rsidRPr="00323940" w:rsidRDefault="0089708E" w:rsidP="009C6454">
      <w:pPr>
        <w:pStyle w:val="Heading1"/>
        <w:rPr>
          <w:rFonts w:asciiTheme="minorHAnsi" w:hAnsiTheme="minorHAnsi"/>
        </w:rPr>
      </w:pPr>
      <w:bookmarkStart w:id="25" w:name="_Toc150013747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B7398F">
        <w:rPr>
          <w:rFonts w:hint="cs"/>
          <w:b/>
          <w:bCs/>
          <w:rtl/>
        </w:rPr>
        <w:t xml:space="preserve">- </w:t>
      </w:r>
      <w:r w:rsidR="008B46ED">
        <w:rPr>
          <w:rFonts w:hint="cs"/>
          <w:b/>
          <w:bCs/>
          <w:rtl/>
        </w:rPr>
        <w:t>عنوان پرسش دوم به فارسی</w:t>
      </w:r>
      <w:bookmarkEnd w:id="25"/>
    </w:p>
    <w:p w14:paraId="1AD667A2" w14:textId="77777777" w:rsidR="00A614D6" w:rsidRDefault="00A614D6" w:rsidP="009C6454">
      <w:pPr>
        <w:rPr>
          <w:rtl/>
        </w:rPr>
      </w:pPr>
    </w:p>
    <w:p w14:paraId="0F5E930D" w14:textId="285A5A2E" w:rsidR="00B7398F" w:rsidRDefault="00323940" w:rsidP="00F65865">
      <w:pPr>
        <w:pStyle w:val="Heading2"/>
        <w:rPr>
          <w:color w:val="002060"/>
          <w:rtl/>
        </w:rPr>
      </w:pPr>
      <w:bookmarkStart w:id="26" w:name="_Toc150013748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 xml:space="preserve">.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26"/>
    </w:p>
    <w:p w14:paraId="20FFBE3A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erReference w:type="default" r:id="rId18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3AA33FEA" w:rsidR="00C94ACE" w:rsidRPr="00323940" w:rsidRDefault="00C12904" w:rsidP="009C6454">
      <w:pPr>
        <w:pStyle w:val="Heading1"/>
        <w:rPr>
          <w:rFonts w:asciiTheme="minorHAnsi" w:hAnsiTheme="minorHAnsi"/>
        </w:rPr>
      </w:pPr>
      <w:bookmarkStart w:id="27" w:name="_Toc150013749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C94ACE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عنوان پرسش سوم به فارسی</w:t>
      </w:r>
      <w:bookmarkEnd w:id="27"/>
    </w:p>
    <w:p w14:paraId="28CECF50" w14:textId="2F312B09" w:rsidR="00113265" w:rsidRDefault="00113265" w:rsidP="00113265">
      <w:pPr>
        <w:ind w:firstLine="0"/>
        <w:rPr>
          <w:rtl/>
        </w:rPr>
      </w:pPr>
    </w:p>
    <w:p w14:paraId="05E8834B" w14:textId="0B613F5C" w:rsidR="00626F3A" w:rsidRDefault="00ED12E1" w:rsidP="00F65865">
      <w:pPr>
        <w:pStyle w:val="Heading2"/>
        <w:rPr>
          <w:color w:val="002060"/>
        </w:rPr>
      </w:pPr>
      <w:bookmarkStart w:id="28" w:name="_Toc150013750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۳</w:t>
      </w:r>
      <w:r w:rsidR="00323940" w:rsidRPr="008B46ED">
        <w:rPr>
          <w:rFonts w:hint="cs"/>
          <w:rtl/>
        </w:rPr>
        <w:t xml:space="preserve">.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28"/>
    </w:p>
    <w:p w14:paraId="7FF8D633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45AC2874" w14:textId="77777777" w:rsidR="001F68F6" w:rsidRDefault="001F68F6" w:rsidP="00A45C52">
      <w:pPr>
        <w:ind w:firstLine="0"/>
        <w:rPr>
          <w:rtl/>
        </w:rPr>
      </w:pPr>
    </w:p>
    <w:p w14:paraId="455DCFA5" w14:textId="77777777" w:rsidR="008B46ED" w:rsidRDefault="00626F3A" w:rsidP="008B46ED">
      <w:pPr>
        <w:ind w:firstLine="0"/>
        <w:rPr>
          <w:rtl/>
        </w:rPr>
        <w:sectPr w:rsidR="008B46ED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hint="cs"/>
          <w:rtl/>
        </w:rPr>
        <w:t>.</w:t>
      </w:r>
    </w:p>
    <w:p w14:paraId="73EAC0CB" w14:textId="762796E7" w:rsidR="008B46ED" w:rsidRPr="00323940" w:rsidRDefault="008B46ED" w:rsidP="008B46ED">
      <w:pPr>
        <w:pStyle w:val="Heading1"/>
        <w:rPr>
          <w:rFonts w:asciiTheme="minorHAnsi" w:hAnsiTheme="minorHAnsi"/>
        </w:rPr>
      </w:pPr>
      <w:bookmarkStart w:id="29" w:name="_Toc150013751"/>
      <w:r>
        <w:rPr>
          <w:rFonts w:hint="cs"/>
          <w:b/>
          <w:bCs/>
          <w:rtl/>
        </w:rPr>
        <w:lastRenderedPageBreak/>
        <w:t>پاسخ</w:t>
      </w:r>
      <w:r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>
        <w:rPr>
          <w:rFonts w:hint="cs"/>
          <w:rtl/>
        </w:rPr>
        <w:t xml:space="preserve"> </w:t>
      </w:r>
      <w:r w:rsidRPr="00161F0A">
        <w:rPr>
          <w:rFonts w:ascii="Times New Roman" w:hAnsi="Times New Roman" w:cs="Times New Roman" w:hint="cs"/>
          <w:b/>
          <w:bCs/>
          <w:rtl/>
        </w:rPr>
        <w:t>–</w:t>
      </w:r>
      <w:r w:rsidR="00545913">
        <w:rPr>
          <w:rFonts w:ascii="Times New Roman" w:hAnsi="Times New Roman" w:cs="Times New Roman" w:hint="cs"/>
          <w:b/>
          <w:bCs/>
          <w:rtl/>
        </w:rPr>
        <w:t>شبکه</w:t>
      </w:r>
      <w:r w:rsidR="00671CBC">
        <w:rPr>
          <w:rFonts w:ascii="Times New Roman" w:hAnsi="Times New Roman" w:cs="Times New Roman" w:hint="cs"/>
          <w:b/>
          <w:bCs/>
          <w:rtl/>
        </w:rPr>
        <w:t>‌ی</w:t>
      </w:r>
      <w:r w:rsidRPr="00161F0A">
        <w:rPr>
          <w:rFonts w:hint="cs"/>
          <w:b/>
          <w:bCs/>
          <w:rtl/>
        </w:rPr>
        <w:t xml:space="preserve"> </w:t>
      </w:r>
      <w:r w:rsidR="00545913" w:rsidRPr="00545913">
        <w:rPr>
          <w:b/>
          <w:bCs/>
        </w:rPr>
        <w:t>Multi-Layer Perceptron</w:t>
      </w:r>
      <w:bookmarkEnd w:id="29"/>
      <w:r w:rsidR="00545913" w:rsidRPr="00545913">
        <w:rPr>
          <w:b/>
          <w:bCs/>
          <w:rtl/>
        </w:rPr>
        <w:t xml:space="preserve"> </w:t>
      </w:r>
    </w:p>
    <w:p w14:paraId="0FF31194" w14:textId="77777777" w:rsidR="008B46ED" w:rsidRDefault="008B46ED" w:rsidP="008B46ED">
      <w:pPr>
        <w:ind w:firstLine="0"/>
        <w:rPr>
          <w:rtl/>
        </w:rPr>
      </w:pPr>
    </w:p>
    <w:p w14:paraId="7AF6088B" w14:textId="66D04F71" w:rsidR="008B46ED" w:rsidRDefault="008B46ED" w:rsidP="00F65865">
      <w:pPr>
        <w:pStyle w:val="Heading2"/>
        <w:rPr>
          <w:color w:val="002060"/>
        </w:rPr>
      </w:pPr>
      <w:bookmarkStart w:id="30" w:name="_Toc150013752"/>
      <w:r w:rsidRPr="008B46ED">
        <w:rPr>
          <w:rFonts w:hint="cs"/>
          <w:rtl/>
        </w:rPr>
        <w:t>۱</w:t>
      </w:r>
      <w:r w:rsidR="0097178A">
        <w:rPr>
          <w:rFonts w:hint="cs"/>
          <w:rtl/>
        </w:rPr>
        <w:t>-۴</w:t>
      </w:r>
      <w:r w:rsidR="00B208D2" w:rsidRPr="004839D2">
        <w:rPr>
          <w:rStyle w:val="Heading2Char"/>
          <w:rFonts w:hint="cs"/>
          <w:b/>
          <w:bCs/>
          <w:rtl/>
        </w:rPr>
        <w:t>-۱</w:t>
      </w:r>
      <w:r w:rsidRPr="008B46ED">
        <w:rPr>
          <w:rFonts w:hint="cs"/>
          <w:rtl/>
        </w:rPr>
        <w:t xml:space="preserve">. </w:t>
      </w:r>
      <w:r w:rsidR="00B208D2">
        <w:rPr>
          <w:rStyle w:val="Heading2Char"/>
          <w:rFonts w:hint="cs"/>
          <w:b/>
          <w:bCs/>
          <w:rtl/>
        </w:rPr>
        <w:t>وظیفه</w:t>
      </w:r>
      <w:bookmarkEnd w:id="30"/>
      <w:r w:rsidR="00B208D2">
        <w:rPr>
          <w:rStyle w:val="Heading2Char"/>
          <w:rFonts w:hint="cs"/>
          <w:b/>
          <w:bCs/>
          <w:rtl/>
        </w:rPr>
        <w:t xml:space="preserve"> </w:t>
      </w:r>
    </w:p>
    <w:p w14:paraId="5939C4C6" w14:textId="45728501" w:rsidR="0097178A" w:rsidRDefault="00B208D2" w:rsidP="0097178A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این سوال به کمک یافته های شبکه‌ی طراحی شده‌ی </w:t>
      </w:r>
      <w:r>
        <w:rPr>
          <w:rFonts w:eastAsiaTheme="minorEastAsia"/>
        </w:rPr>
        <w:t>MLP</w:t>
      </w:r>
      <w:r>
        <w:rPr>
          <w:rFonts w:eastAsiaTheme="minorEastAsia" w:hint="cs"/>
          <w:rtl/>
        </w:rPr>
        <w:t xml:space="preserve"> بر روی </w:t>
      </w:r>
      <w:r>
        <w:rPr>
          <w:rFonts w:eastAsiaTheme="minorEastAsia"/>
        </w:rPr>
        <w:t>MNIST</w:t>
      </w:r>
      <w:r>
        <w:rPr>
          <w:rFonts w:eastAsiaTheme="minorEastAsia" w:hint="cs"/>
          <w:rtl/>
        </w:rPr>
        <w:t xml:space="preserve"> می‌پردازیم. همچنین در بخش آخر سوال از مدل پیشرفته تر </w:t>
      </w:r>
      <w:r>
        <w:rPr>
          <w:rFonts w:eastAsiaTheme="minorEastAsia"/>
        </w:rPr>
        <w:t xml:space="preserve">Teacher </w:t>
      </w:r>
      <w:r>
        <w:rPr>
          <w:rFonts w:eastAsiaTheme="minorEastAsia" w:hint="cs"/>
          <w:rtl/>
        </w:rPr>
        <w:t xml:space="preserve"> برای </w:t>
      </w:r>
      <w:r w:rsidRPr="00B208D2">
        <w:rPr>
          <w:rFonts w:eastAsiaTheme="minorEastAsia"/>
        </w:rPr>
        <w:t>Knowledge Distillation</w:t>
      </w:r>
      <w:r>
        <w:rPr>
          <w:rFonts w:eastAsiaTheme="minorEastAsia" w:hint="cs"/>
          <w:rtl/>
        </w:rPr>
        <w:t xml:space="preserve"> مدل ساده تر </w:t>
      </w:r>
      <w:r>
        <w:rPr>
          <w:rFonts w:eastAsiaTheme="minorEastAsia"/>
        </w:rPr>
        <w:t xml:space="preserve">Student </w:t>
      </w:r>
      <w:r>
        <w:rPr>
          <w:rFonts w:eastAsiaTheme="minorEastAsia" w:hint="cs"/>
          <w:rtl/>
        </w:rPr>
        <w:t xml:space="preserve"> استفاده کرده و نتایج را بررسی میکنیم.</w:t>
      </w:r>
    </w:p>
    <w:p w14:paraId="68D70D1F" w14:textId="77777777" w:rsidR="004839D2" w:rsidRDefault="004839D2" w:rsidP="00F65865">
      <w:pPr>
        <w:pStyle w:val="Heading2"/>
        <w:rPr>
          <w:rStyle w:val="Heading2Char"/>
          <w:b/>
          <w:bCs/>
          <w:rtl/>
        </w:rPr>
      </w:pPr>
      <w:bookmarkStart w:id="31" w:name="_Toc150013753"/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4839D2">
        <w:rPr>
          <w:rStyle w:val="Heading2Char"/>
          <w:b/>
          <w:bCs/>
          <w:rtl/>
        </w:rPr>
        <w:t>۲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پیش پردازش</w:t>
      </w:r>
      <w:bookmarkEnd w:id="31"/>
    </w:p>
    <w:p w14:paraId="3925074B" w14:textId="77777777" w:rsidR="009C7A4E" w:rsidRDefault="004839D2" w:rsidP="009C7A4E">
      <w:pPr>
        <w:pStyle w:val="Heading2"/>
        <w:jc w:val="center"/>
      </w:pPr>
      <w:bookmarkStart w:id="32" w:name="_Toc150013754"/>
      <w:r>
        <w:rPr>
          <w:rFonts w:hint="cs"/>
          <w:noProof/>
          <w:rtl/>
          <w:lang w:val="fa-IR"/>
        </w:rPr>
        <w:drawing>
          <wp:inline distT="0" distB="0" distL="0" distR="0" wp14:anchorId="59D200C3" wp14:editId="3E6BD3CD">
            <wp:extent cx="5121084" cy="450381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450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 w14:paraId="5C95A861" w14:textId="510E7197" w:rsidR="009C7A4E" w:rsidRDefault="009C7A4E" w:rsidP="009C7A4E">
      <w:pPr>
        <w:pStyle w:val="Caption"/>
      </w:pPr>
      <w:r>
        <w:rPr>
          <w:rtl/>
        </w:rPr>
        <w:t xml:space="preserve">شکل </w:t>
      </w:r>
      <w:r>
        <w:rPr>
          <w:rFonts w:hint="cs"/>
          <w:rtl/>
        </w:rPr>
        <w:t>1. فرایند های طی شده در انجام مرحله پیش پردازش داده ها</w:t>
      </w:r>
    </w:p>
    <w:p w14:paraId="25F0B192" w14:textId="779F6650" w:rsidR="004839D2" w:rsidRDefault="004839D2" w:rsidP="00F65865">
      <w:pPr>
        <w:pStyle w:val="Heading2"/>
        <w:rPr>
          <w:color w:val="002060"/>
        </w:rPr>
      </w:pPr>
      <w:r>
        <w:rPr>
          <w:rStyle w:val="Heading2Char"/>
          <w:rFonts w:hint="cs"/>
          <w:b/>
          <w:bCs/>
          <w:rtl/>
        </w:rPr>
        <w:t xml:space="preserve"> </w:t>
      </w:r>
    </w:p>
    <w:p w14:paraId="7A21DFFB" w14:textId="5BE1F388" w:rsidR="00EE4448" w:rsidRDefault="00EE4448" w:rsidP="008B46ED">
      <w:pPr>
        <w:ind w:firstLine="0"/>
        <w:rPr>
          <w:rtl/>
        </w:rPr>
      </w:pPr>
    </w:p>
    <w:p w14:paraId="3CFDD37F" w14:textId="2EFE0F3E" w:rsidR="00791F2C" w:rsidRDefault="008B46ED" w:rsidP="00F65865">
      <w:pPr>
        <w:pStyle w:val="Heading2"/>
        <w:rPr>
          <w:rStyle w:val="Heading2Char"/>
          <w:b/>
          <w:bCs/>
          <w:rtl/>
        </w:rPr>
      </w:pPr>
      <w:bookmarkStart w:id="33" w:name="_Toc150013755"/>
      <w:r>
        <w:rPr>
          <w:rFonts w:hint="cs"/>
          <w:rtl/>
        </w:rPr>
        <w:lastRenderedPageBreak/>
        <w:t>.</w:t>
      </w:r>
      <w:r w:rsidR="00791F2C" w:rsidRPr="00791F2C">
        <w:rPr>
          <w:rFonts w:hint="cs"/>
          <w:rtl/>
        </w:rPr>
        <w:t xml:space="preserve"> </w:t>
      </w:r>
      <w:r w:rsidR="00791F2C" w:rsidRPr="008B46ED">
        <w:rPr>
          <w:rFonts w:hint="cs"/>
          <w:rtl/>
        </w:rPr>
        <w:t>۱</w:t>
      </w:r>
      <w:r w:rsidR="00791F2C">
        <w:rPr>
          <w:rFonts w:hint="cs"/>
          <w:rtl/>
        </w:rPr>
        <w:t>-۴</w:t>
      </w:r>
      <w:r w:rsidR="00791F2C" w:rsidRPr="004839D2">
        <w:rPr>
          <w:rStyle w:val="Heading2Char"/>
          <w:rFonts w:hint="cs"/>
          <w:b/>
          <w:bCs/>
          <w:rtl/>
        </w:rPr>
        <w:t>-</w:t>
      </w:r>
      <w:r w:rsidR="00791F2C" w:rsidRPr="004839D2">
        <w:rPr>
          <w:rStyle w:val="Heading2Char"/>
          <w:b/>
          <w:bCs/>
          <w:rtl/>
        </w:rPr>
        <w:t>۲</w:t>
      </w:r>
      <w:r w:rsidR="00791F2C">
        <w:rPr>
          <w:rFonts w:hint="cs"/>
          <w:rtl/>
        </w:rPr>
        <w:t>-</w:t>
      </w:r>
      <w:r w:rsidR="00791F2C" w:rsidRPr="008B46ED">
        <w:rPr>
          <w:rFonts w:hint="cs"/>
          <w:rtl/>
        </w:rPr>
        <w:t xml:space="preserve">۱. </w:t>
      </w:r>
      <w:r w:rsidR="00791F2C">
        <w:rPr>
          <w:rStyle w:val="Heading2Char"/>
          <w:rFonts w:hint="cs"/>
          <w:b/>
          <w:bCs/>
          <w:rtl/>
        </w:rPr>
        <w:t>کد های مربوط به این بخش</w:t>
      </w:r>
      <w:bookmarkEnd w:id="33"/>
    </w:p>
    <w:p w14:paraId="639B91BE" w14:textId="45F7C1B4" w:rsidR="00791F2C" w:rsidRDefault="00791F2C" w:rsidP="00791F2C">
      <w:pPr>
        <w:rPr>
          <w:rtl/>
        </w:rPr>
      </w:pPr>
      <w:r>
        <w:rPr>
          <w:rFonts w:hint="cs"/>
          <w:rtl/>
        </w:rPr>
        <w:t>اضافه کردن کتابخانه های مورد نیاز</w:t>
      </w:r>
    </w:p>
    <w:p w14:paraId="03ACB25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umpy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p</w:t>
      </w:r>
    </w:p>
    <w:p w14:paraId="13420BE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panda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pd</w:t>
      </w:r>
    </w:p>
    <w:p w14:paraId="67CF1FB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matplotlib.pyplot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plt</w:t>
      </w:r>
    </w:p>
    <w:p w14:paraId="0FFF986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B87603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PyTorch for Deep Learning</w:t>
      </w:r>
    </w:p>
    <w:p w14:paraId="738411C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</w:t>
      </w:r>
    </w:p>
    <w:p w14:paraId="2CAABE4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nn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</w:t>
      </w:r>
    </w:p>
    <w:p w14:paraId="2D53AD6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optim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optim</w:t>
      </w:r>
    </w:p>
    <w:p w14:paraId="7E2FED94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</w:t>
      </w:r>
    </w:p>
    <w:p w14:paraId="0FBA4A9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transform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ransforms</w:t>
      </w:r>
    </w:p>
    <w:p w14:paraId="78CB63A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rom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utils.data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DataLoader</w:t>
      </w:r>
    </w:p>
    <w:p w14:paraId="2DBA183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73FD23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TensorFlow and Keras for Deep Learning</w:t>
      </w:r>
    </w:p>
    <w:p w14:paraId="467078D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nsorflow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f</w:t>
      </w:r>
    </w:p>
    <w:p w14:paraId="63D7FF42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rom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nsorflow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keras</w:t>
      </w:r>
    </w:p>
    <w:p w14:paraId="7068613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F6562F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scikit-learn for clustering</w:t>
      </w:r>
    </w:p>
    <w:p w14:paraId="1F91EF8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rom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klearn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datasets</w:t>
      </w:r>
    </w:p>
    <w:p w14:paraId="3C9DD8A4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rom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klearn.cluster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KMeans</w:t>
      </w:r>
    </w:p>
    <w:p w14:paraId="0E8CEEF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rom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klearn.metric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ilhouette_score, adjusted_rand_score</w:t>
      </w:r>
    </w:p>
    <w:p w14:paraId="4FB71B1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E98350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eaborn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as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ns</w:t>
      </w:r>
    </w:p>
    <w:p w14:paraId="7036187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mpor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</w:t>
      </w:r>
    </w:p>
    <w:p w14:paraId="66547FE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CCEFE8B" w14:textId="652693CF" w:rsidR="00791F2C" w:rsidRDefault="00791F2C" w:rsidP="00791F2C">
      <w:pPr>
        <w:rPr>
          <w:rtl/>
        </w:rPr>
      </w:pPr>
      <w:r>
        <w:rPr>
          <w:rFonts w:hint="cs"/>
          <w:rtl/>
        </w:rPr>
        <w:t xml:space="preserve">لود کردن دیتاست و خروجی </w:t>
      </w:r>
      <w:r>
        <w:t>dimention</w:t>
      </w:r>
      <w:r>
        <w:rPr>
          <w:rFonts w:hint="cs"/>
          <w:rtl/>
        </w:rPr>
        <w:t xml:space="preserve"> های </w:t>
      </w:r>
      <w:r>
        <w:t>test</w:t>
      </w:r>
      <w:r>
        <w:rPr>
          <w:rFonts w:hint="cs"/>
          <w:rtl/>
        </w:rPr>
        <w:t xml:space="preserve"> و </w:t>
      </w:r>
      <w:r>
        <w:t>train</w:t>
      </w:r>
    </w:p>
    <w:p w14:paraId="5F9CFBD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4778F94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nsform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transforms.Compose([torchvision.transforms.ToTensor()])</w:t>
      </w:r>
    </w:p>
    <w:p w14:paraId="19CBD40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B91809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dataset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datasets.MNIST(</w:t>
      </w:r>
    </w:p>
    <w:p w14:paraId="57FEB9E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root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./data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in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nsform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nsform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download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622DE03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loader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utils.data.DataLoader(</w:t>
      </w:r>
    </w:p>
    <w:p w14:paraId="14FF013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dataset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batch_siz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4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huff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5DE31B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824E1D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est_dataset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datasets.MNIST(</w:t>
      </w:r>
    </w:p>
    <w:p w14:paraId="09F8B1B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root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./data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in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als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nsform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nsform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download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4C6DE0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est_loader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utils.data.DataLoader(</w:t>
      </w:r>
    </w:p>
    <w:p w14:paraId="7C40618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est_dataset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batch_siz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4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huff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als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840996C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um_train_sample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train_dataset)</w:t>
      </w:r>
    </w:p>
    <w:p w14:paraId="614AC11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data_dimension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rain_dataset[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[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.shape</w:t>
      </w:r>
    </w:p>
    <w:p w14:paraId="0BDD745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9C49B79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um_test_sample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test_dataset)</w:t>
      </w:r>
    </w:p>
    <w:p w14:paraId="168D4C7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est_data_dimension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st_dataset[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[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.shape</w:t>
      </w:r>
    </w:p>
    <w:p w14:paraId="45BA82F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F3DFCA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Training Data: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811F60C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"Number of Samples: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_train_samples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418F55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"Data Dimensions: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_data_dimensions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C89C3C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C29999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\n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Test Data: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2F5207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"Number of Samples: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_test_samples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0EAAE4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"Data Dimensions: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est_data_dimensions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662C8CB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CEA273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5B95C1C" w14:textId="77777777" w:rsidR="00791F2C" w:rsidRPr="00791F2C" w:rsidRDefault="00791F2C" w:rsidP="00791F2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ing Data:</w:t>
      </w:r>
    </w:p>
    <w:p w14:paraId="030F4D4E" w14:textId="77777777" w:rsidR="00791F2C" w:rsidRPr="00791F2C" w:rsidRDefault="00791F2C" w:rsidP="00791F2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ber of Samples: 60000</w:t>
      </w:r>
    </w:p>
    <w:p w14:paraId="7D156679" w14:textId="77777777" w:rsidR="00791F2C" w:rsidRPr="00791F2C" w:rsidRDefault="00791F2C" w:rsidP="00791F2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Data Dimensions: torch.Size([1, 28, 28])</w:t>
      </w:r>
    </w:p>
    <w:p w14:paraId="3909388E" w14:textId="77777777" w:rsidR="00791F2C" w:rsidRPr="00791F2C" w:rsidRDefault="00791F2C" w:rsidP="00791F2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1CB6F16" w14:textId="77777777" w:rsidR="00791F2C" w:rsidRPr="00791F2C" w:rsidRDefault="00791F2C" w:rsidP="00791F2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est Data:</w:t>
      </w:r>
    </w:p>
    <w:p w14:paraId="64716E1D" w14:textId="77777777" w:rsidR="00791F2C" w:rsidRPr="00791F2C" w:rsidRDefault="00791F2C" w:rsidP="00791F2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ber of Samples: 10000</w:t>
      </w:r>
    </w:p>
    <w:p w14:paraId="3C7A183E" w14:textId="6E9A478B" w:rsidR="00791F2C" w:rsidRDefault="00791F2C" w:rsidP="00791F2C">
      <w:pPr>
        <w:bidi w:val="0"/>
        <w:jc w:val="left"/>
        <w:rPr>
          <w:rFonts w:hint="cs"/>
          <w:rtl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Data Dimensions: torch.Size([1, 28, 28])</w:t>
      </w:r>
    </w:p>
    <w:p w14:paraId="47B58A70" w14:textId="3534F4E2" w:rsidR="00791F2C" w:rsidRDefault="00791F2C" w:rsidP="00791F2C">
      <w:pPr>
        <w:rPr>
          <w:rtl/>
        </w:rPr>
      </w:pPr>
      <w:r>
        <w:rPr>
          <w:rFonts w:hint="cs"/>
          <w:rtl/>
        </w:rPr>
        <w:t>نمایش نمونه های هر کلاس</w:t>
      </w:r>
    </w:p>
    <w:p w14:paraId="6CFEFD9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D529AD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class_shown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{}</w:t>
      </w:r>
    </w:p>
    <w:p w14:paraId="3509F03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951088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fig, ax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plt.subplots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igsiz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5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)</w:t>
      </w:r>
    </w:p>
    <w:p w14:paraId="14C0223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9EE752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train_dataset)):</w:t>
      </w:r>
    </w:p>
    <w:p w14:paraId="3C10F75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image,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rain_dataset[i]</w:t>
      </w:r>
    </w:p>
    <w:p w14:paraId="71EE8C5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label)</w:t>
      </w:r>
    </w:p>
    <w:p w14:paraId="678AD279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f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no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lass_shown:</w:t>
      </w:r>
    </w:p>
    <w:p w14:paraId="53B9695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ax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axs[label]</w:t>
      </w:r>
    </w:p>
    <w:p w14:paraId="0B09F77C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ax.imshow(image[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]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cmap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gray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8680639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ax.set_title(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'Class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label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69C378B2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ax.axis(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off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0AFA232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class_shown[label]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</w:p>
    <w:p w14:paraId="3923448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9086262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f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(class_shown)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:</w:t>
      </w:r>
    </w:p>
    <w:p w14:paraId="71B308B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break</w:t>
      </w:r>
    </w:p>
    <w:p w14:paraId="7C6145E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AC322B5" w14:textId="5169C3FC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how()</w:t>
      </w:r>
    </w:p>
    <w:p w14:paraId="6B173C5D" w14:textId="7B01B50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AFDCD94" wp14:editId="0B8AB71F">
            <wp:simplePos x="0" y="0"/>
            <wp:positionH relativeFrom="margin">
              <wp:align>right</wp:align>
            </wp:positionH>
            <wp:positionV relativeFrom="paragraph">
              <wp:posOffset>271780</wp:posOffset>
            </wp:positionV>
            <wp:extent cx="5567045" cy="659130"/>
            <wp:effectExtent l="0" t="0" r="0" b="762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290FBC" w14:textId="6B573564" w:rsidR="00791F2C" w:rsidRDefault="00791F2C" w:rsidP="00791F2C">
      <w:pPr>
        <w:rPr>
          <w:rtl/>
        </w:rPr>
      </w:pPr>
      <w:r>
        <w:rPr>
          <w:rFonts w:hint="cs"/>
          <w:rtl/>
        </w:rPr>
        <w:t xml:space="preserve">نمایش نمودار هیستوگرام داده های </w:t>
      </w:r>
      <w:r>
        <w:t xml:space="preserve">train </w:t>
      </w:r>
      <w:r>
        <w:rPr>
          <w:rFonts w:hint="cs"/>
          <w:rtl/>
        </w:rPr>
        <w:t xml:space="preserve"> و </w:t>
      </w:r>
      <w:r>
        <w:t>test</w:t>
      </w:r>
    </w:p>
    <w:p w14:paraId="6E191F9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color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blue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green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red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purple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orange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</w:p>
    <w:p w14:paraId="54DE468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brown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pink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gray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olive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cyan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</w:t>
      </w:r>
    </w:p>
    <w:p w14:paraId="6E43FB42" w14:textId="77777777" w:rsidR="00791F2C" w:rsidRPr="00791F2C" w:rsidRDefault="00791F2C" w:rsidP="00791F2C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10B13D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61AFEF"/>
          <w:sz w:val="18"/>
          <w:szCs w:val="18"/>
          <w:lang w:bidi="ar-SA"/>
        </w:rPr>
        <w:t>plot_class_histogram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datase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titl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61057C38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label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in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(label)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_,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dataset]</w:t>
      </w:r>
    </w:p>
    <w:p w14:paraId="2A7B4B02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unique_label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is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set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labels))</w:t>
      </w:r>
    </w:p>
    <w:p w14:paraId="56F95D5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77E0B9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figure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igsiz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5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)</w:t>
      </w:r>
    </w:p>
    <w:p w14:paraId="798ED8B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,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enumerat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unique_labels):</w:t>
      </w:r>
    </w:p>
    <w:p w14:paraId="781E092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color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olors[i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%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colors)]</w:t>
      </w:r>
    </w:p>
    <w:p w14:paraId="335106A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plt.hist(</w:t>
      </w:r>
    </w:p>
    <w:p w14:paraId="4678785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[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f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unique_labels[i]],</w:t>
      </w:r>
    </w:p>
    <w:p w14:paraId="16ADE612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bins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[unique_labels[i]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5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unique_labels[i]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5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,</w:t>
      </w:r>
    </w:p>
    <w:p w14:paraId="285FFE0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align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mid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</w:p>
    <w:p w14:paraId="05A23DC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rwidth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8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</w:p>
    <w:p w14:paraId="3C29855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alpha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75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</w:p>
    <w:p w14:paraId="1FEE1AD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edgecolor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black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</w:p>
    <w:p w14:paraId="0C88DD6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color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color,</w:t>
      </w:r>
    </w:p>
    <w:p w14:paraId="79A2D22B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abel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f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'Class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unique_labels[i]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</w:t>
      </w:r>
    </w:p>
    <w:p w14:paraId="7665B15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lastRenderedPageBreak/>
        <w:t>        )</w:t>
      </w:r>
    </w:p>
    <w:p w14:paraId="3650F18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A4DC3CB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xticks(</w:t>
      </w:r>
      <w:r w:rsidRPr="00791F2C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)</w:t>
      </w:r>
    </w:p>
    <w:p w14:paraId="745D2C18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xlabel(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Class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5717D6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ylabel(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Number of Samples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DE45C1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title(title)</w:t>
      </w:r>
    </w:p>
    <w:p w14:paraId="1CADB46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grid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axis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y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inesty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--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alpha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7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4EED8E6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plt.legend(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oc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best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0A7DFDB6" w14:textId="77777777" w:rsidR="00791F2C" w:rsidRPr="00791F2C" w:rsidRDefault="00791F2C" w:rsidP="00791F2C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E7AEA3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Plot the histogram for the training data</w:t>
      </w:r>
    </w:p>
    <w:p w14:paraId="6C78E5B2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plot_class_histogram(train_dataset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it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Training Data Class Distribution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510DF1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how()</w:t>
      </w:r>
    </w:p>
    <w:p w14:paraId="234A5D54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6EB245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Plot the histogram for the test data</w:t>
      </w:r>
    </w:p>
    <w:p w14:paraId="35DF4DF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plot_class_histogram(test_dataset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it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"Test Data Class Distribution"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2BDF31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how()</w:t>
      </w:r>
    </w:p>
    <w:p w14:paraId="5C237958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785E100" w14:textId="77777777" w:rsidR="009C36F3" w:rsidRDefault="00791F2C" w:rsidP="009C36F3">
      <w:pPr>
        <w:keepNext/>
        <w:jc w:val="center"/>
      </w:pPr>
      <w:r>
        <w:rPr>
          <w:noProof/>
        </w:rPr>
        <w:drawing>
          <wp:inline distT="0" distB="0" distL="0" distR="0" wp14:anchorId="52525413" wp14:editId="0DE0F390">
            <wp:extent cx="5567045" cy="30460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82D93" w14:textId="19BCCB7C" w:rsidR="00791F2C" w:rsidRPr="00791F2C" w:rsidRDefault="009C36F3" w:rsidP="009C36F3">
      <w:pPr>
        <w:pStyle w:val="Caption"/>
      </w:pPr>
      <w:r>
        <w:rPr>
          <w:rtl/>
        </w:rPr>
        <w:t xml:space="preserve">شکل </w:t>
      </w:r>
      <w:r>
        <w:rPr>
          <w:rFonts w:hint="cs"/>
          <w:rtl/>
        </w:rPr>
        <w:t xml:space="preserve">2. توزیع داده های کلاس </w:t>
      </w:r>
      <w:r>
        <w:t>train</w:t>
      </w:r>
    </w:p>
    <w:p w14:paraId="62D35982" w14:textId="77777777" w:rsidR="009C36F3" w:rsidRDefault="00791F2C" w:rsidP="009C36F3">
      <w:pPr>
        <w:keepNext/>
        <w:ind w:firstLine="0"/>
      </w:pPr>
      <w:r>
        <w:rPr>
          <w:noProof/>
          <w:rtl/>
          <w:lang w:val="fa-IR"/>
        </w:rPr>
        <w:lastRenderedPageBreak/>
        <w:drawing>
          <wp:inline distT="0" distB="0" distL="0" distR="0" wp14:anchorId="6FAD6D2E" wp14:editId="10403AD3">
            <wp:extent cx="5567045" cy="304609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88C70" w14:textId="71DDC500" w:rsidR="008B46ED" w:rsidRDefault="009C36F3" w:rsidP="009C36F3">
      <w:pPr>
        <w:pStyle w:val="Caption"/>
        <w:rPr>
          <w:rFonts w:hint="cs"/>
          <w:noProof/>
          <w:rtl/>
          <w:lang w:val="fa-IR"/>
        </w:rPr>
      </w:pPr>
      <w:r>
        <w:rPr>
          <w:rtl/>
        </w:rPr>
        <w:t xml:space="preserve">شکل </w:t>
      </w:r>
      <w:r>
        <w:t>3</w:t>
      </w:r>
      <w:r>
        <w:rPr>
          <w:rFonts w:hint="cs"/>
          <w:rtl/>
        </w:rPr>
        <w:t>. توزیع داده های کلاس تست</w:t>
      </w:r>
    </w:p>
    <w:p w14:paraId="39CC5427" w14:textId="3FE0B638" w:rsidR="00791F2C" w:rsidRDefault="00791F2C" w:rsidP="00791F2C">
      <w:pPr>
        <w:ind w:firstLine="0"/>
      </w:pPr>
      <w:r>
        <w:rPr>
          <w:rFonts w:hint="cs"/>
          <w:rtl/>
        </w:rPr>
        <w:t xml:space="preserve">نرمال کردن داده های با وسیله </w:t>
      </w:r>
      <w:r>
        <w:t>min max</w:t>
      </w:r>
    </w:p>
    <w:p w14:paraId="2272312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nsform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transforms.Compose([</w:t>
      </w:r>
    </w:p>
    <w:p w14:paraId="11D38F2A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orchvision.transforms.ToTensor(),</w:t>
      </w:r>
    </w:p>
    <w:p w14:paraId="7C27FF5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orchvision.transforms.Lambda(</w:t>
      </w:r>
    </w:p>
    <w:p w14:paraId="257CB36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lambda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x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: (x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x.min())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x.max()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x.min()))</w:t>
      </w:r>
    </w:p>
    <w:p w14:paraId="3BFC6D9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])</w:t>
      </w:r>
    </w:p>
    <w:p w14:paraId="5E04D92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B0C6A56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dataset_normalized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datasets.MNIST(</w:t>
      </w:r>
    </w:p>
    <w:p w14:paraId="26586107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root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./data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in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nsform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nsform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download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78EFFB8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loader_normalized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utils.data.DataLoader(</w:t>
      </w:r>
    </w:p>
    <w:p w14:paraId="33F4F5D5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dataset_normalized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batch_siz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4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huff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787CADD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F7E5C00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est_dataset_normalized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vision.datasets.MNIST(</w:t>
      </w:r>
    </w:p>
    <w:p w14:paraId="7D9C2C0F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root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./data'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in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als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ansform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nsform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download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6B534743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est_loader_normalized 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utils.data.DataLoader(</w:t>
      </w:r>
    </w:p>
    <w:p w14:paraId="74E1D371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est_dataset_normalized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batch_siz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4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huffle</w:t>
      </w:r>
      <w:r w:rsidRPr="00791F2C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91F2C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alse</w:t>
      </w:r>
      <w:r w:rsidRPr="00791F2C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6798ADE" w14:textId="77777777" w:rsidR="00791F2C" w:rsidRPr="00791F2C" w:rsidRDefault="00791F2C" w:rsidP="00791F2C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50FC0DA" w14:textId="6085F7B5" w:rsidR="00791F2C" w:rsidRDefault="00791F2C" w:rsidP="00F65865">
      <w:pPr>
        <w:pStyle w:val="Heading2"/>
        <w:rPr>
          <w:rStyle w:val="Heading2Char"/>
          <w:b/>
          <w:bCs/>
        </w:rPr>
      </w:pPr>
      <w:bookmarkStart w:id="34" w:name="_Toc150013756"/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791F2C">
        <w:rPr>
          <w:rStyle w:val="Heading2Char"/>
          <w:b/>
          <w:bCs/>
          <w:rtl/>
        </w:rPr>
        <w:t>۳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شبکه </w:t>
      </w:r>
      <w:r>
        <w:rPr>
          <w:rStyle w:val="Heading2Char"/>
          <w:b/>
          <w:bCs/>
        </w:rPr>
        <w:t>Teacher</w:t>
      </w:r>
      <w:bookmarkEnd w:id="34"/>
    </w:p>
    <w:p w14:paraId="0E7CD1BE" w14:textId="38B7A8F6" w:rsidR="00791F2C" w:rsidRPr="00791F2C" w:rsidRDefault="00791F2C" w:rsidP="00791F2C">
      <w:pPr>
        <w:rPr>
          <w:rFonts w:hint="cs"/>
          <w:rtl/>
        </w:rPr>
      </w:pPr>
    </w:p>
    <w:p w14:paraId="65812376" w14:textId="772CA879" w:rsidR="00E60FA0" w:rsidRDefault="00E60FA0" w:rsidP="00F65865">
      <w:pPr>
        <w:pStyle w:val="Heading2"/>
        <w:rPr>
          <w:rStyle w:val="Heading2Char"/>
          <w:b/>
          <w:bCs/>
          <w:rtl/>
        </w:rPr>
      </w:pPr>
      <w:bookmarkStart w:id="35" w:name="_Toc150013757"/>
      <w:r>
        <w:rPr>
          <w:rFonts w:hint="cs"/>
          <w:rtl/>
        </w:rPr>
        <w:t>.</w:t>
      </w:r>
      <w:r w:rsidRPr="00791F2C">
        <w:rPr>
          <w:rFonts w:hint="cs"/>
          <w:rtl/>
        </w:rPr>
        <w:t xml:space="preserve"> </w:t>
      </w:r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791F2C">
        <w:rPr>
          <w:rStyle w:val="Heading2Char"/>
          <w:b/>
          <w:bCs/>
          <w:rtl/>
        </w:rPr>
        <w:t>۳</w:t>
      </w:r>
      <w:r>
        <w:rPr>
          <w:rFonts w:hint="cs"/>
          <w:rtl/>
        </w:rPr>
        <w:t>-</w:t>
      </w:r>
      <w:r w:rsidRPr="008B46ED">
        <w:rPr>
          <w:rFonts w:hint="cs"/>
          <w:rtl/>
        </w:rPr>
        <w:t xml:space="preserve">۱. </w:t>
      </w:r>
      <w:r>
        <w:rPr>
          <w:rStyle w:val="Heading2Char"/>
          <w:rFonts w:hint="cs"/>
          <w:b/>
          <w:bCs/>
          <w:rtl/>
        </w:rPr>
        <w:t>کد های مربوط به این بخش</w:t>
      </w:r>
      <w:bookmarkEnd w:id="35"/>
    </w:p>
    <w:p w14:paraId="2ABB634D" w14:textId="4B58996F" w:rsidR="00791F2C" w:rsidRDefault="00E60FA0" w:rsidP="00791F2C">
      <w:pPr>
        <w:ind w:firstLine="0"/>
        <w:rPr>
          <w:rtl/>
        </w:rPr>
      </w:pPr>
      <w:r>
        <w:rPr>
          <w:rFonts w:hint="cs"/>
          <w:rtl/>
        </w:rPr>
        <w:t>معماری شبکه</w:t>
      </w:r>
    </w:p>
    <w:p w14:paraId="4E4D2D21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class</w:t>
      </w:r>
      <w:r w:rsidRPr="00E60FA0">
        <w:rPr>
          <w:rFonts w:ascii="Consolas" w:eastAsia="Times New Roman" w:hAnsi="Consolas" w:cs="Times New Roman"/>
          <w:color w:val="E5C07B"/>
          <w:sz w:val="18"/>
          <w:szCs w:val="18"/>
          <w:lang w:bidi="ar-SA"/>
        </w:rPr>
        <w:t xml:space="preserve"> Teacher(nn.Module)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:</w:t>
      </w:r>
    </w:p>
    <w:p w14:paraId="01C9242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__init__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1C7CE2D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super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(Teacher,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.</w:t>
      </w:r>
      <w:r w:rsidRPr="00E60FA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__init__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)</w:t>
      </w:r>
    </w:p>
    <w:p w14:paraId="7E17BA9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latten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Flatten()</w:t>
      </w:r>
    </w:p>
    <w:p w14:paraId="6F5ED55A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c1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Linear(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784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24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42BC014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lastRenderedPageBreak/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relu1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ReLU()</w:t>
      </w:r>
    </w:p>
    <w:p w14:paraId="3D7485C6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c2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Linear(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24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512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A3CD3D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relu2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ReLU()</w:t>
      </w:r>
    </w:p>
    <w:p w14:paraId="4A97FA48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c3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Linear(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512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43697CD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relu3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ReLU()</w:t>
      </w:r>
    </w:p>
    <w:p w14:paraId="40E61D8A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7081923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61AFEF"/>
          <w:sz w:val="18"/>
          <w:szCs w:val="18"/>
          <w:lang w:bidi="ar-SA"/>
        </w:rPr>
        <w:t>forward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x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6CB94408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latten(x)</w:t>
      </w:r>
    </w:p>
    <w:p w14:paraId="1A73CB76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c1(x)</w:t>
      </w:r>
    </w:p>
    <w:p w14:paraId="67513EB6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relu1(x)</w:t>
      </w:r>
    </w:p>
    <w:p w14:paraId="32DFCBF2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c2(x)</w:t>
      </w:r>
    </w:p>
    <w:p w14:paraId="4E9FD81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relu2(x)</w:t>
      </w:r>
    </w:p>
    <w:p w14:paraId="653271CD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c3(x)</w:t>
      </w:r>
    </w:p>
    <w:p w14:paraId="5B44B83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relu3(x)</w:t>
      </w:r>
    </w:p>
    <w:p w14:paraId="765AE6CC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return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x</w:t>
      </w:r>
    </w:p>
    <w:p w14:paraId="18550664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103082D" w14:textId="00E6918E" w:rsidR="00E60FA0" w:rsidRDefault="00E60FA0" w:rsidP="00791F2C">
      <w:pPr>
        <w:ind w:firstLine="0"/>
        <w:rPr>
          <w:rtl/>
        </w:rPr>
      </w:pPr>
      <w:r>
        <w:rPr>
          <w:rFonts w:hint="cs"/>
          <w:rtl/>
        </w:rPr>
        <w:t xml:space="preserve">تنظیم پارامتر های مطرح شده در صورت سوالات به ازای </w:t>
      </w:r>
      <w:r>
        <w:t>rate</w:t>
      </w:r>
      <w:r>
        <w:rPr>
          <w:rFonts w:hint="cs"/>
          <w:rtl/>
        </w:rPr>
        <w:t xml:space="preserve"> یادگیری و </w:t>
      </w:r>
      <w:r>
        <w:t xml:space="preserve">batch </w:t>
      </w:r>
      <w:r>
        <w:rPr>
          <w:rFonts w:hint="cs"/>
          <w:rtl/>
        </w:rPr>
        <w:t xml:space="preserve"> و تعداد </w:t>
      </w:r>
      <w:r>
        <w:t>epoch</w:t>
      </w:r>
    </w:p>
    <w:p w14:paraId="66EFEBF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Define loss function and optimizer</w:t>
      </w:r>
    </w:p>
    <w:p w14:paraId="1D3CE76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criterion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CrossEntropyLoss()</w:t>
      </w:r>
    </w:p>
    <w:p w14:paraId="448657D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optimizer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optim.SGD(teacher.parameters()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r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01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0E4FC37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BACC8C3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Training parameters</w:t>
      </w:r>
    </w:p>
    <w:p w14:paraId="4E9EA134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batch_size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32</w:t>
      </w:r>
    </w:p>
    <w:p w14:paraId="369B22D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um_epoch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0</w:t>
      </w:r>
    </w:p>
    <w:p w14:paraId="7894F2AA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52E4C1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Data loaders</w:t>
      </w:r>
    </w:p>
    <w:p w14:paraId="5C28AF4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loader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utils.data.DataLoader(</w:t>
      </w:r>
    </w:p>
    <w:p w14:paraId="1FD9B3E7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dataset_normalized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batch_size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batch_size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huffle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True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DD76EB8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CBF85D3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Lists to store training history</w:t>
      </w:r>
    </w:p>
    <w:p w14:paraId="6A7DC897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loss_history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]</w:t>
      </w:r>
    </w:p>
    <w:p w14:paraId="768539FF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rain_accuracy_history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[]</w:t>
      </w:r>
    </w:p>
    <w:p w14:paraId="700ED01D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86A99FA" w14:textId="2CD6BAA2" w:rsidR="00E60FA0" w:rsidRDefault="00E60FA0" w:rsidP="00791F2C">
      <w:pPr>
        <w:ind w:firstLine="0"/>
        <w:rPr>
          <w:rtl/>
        </w:rPr>
      </w:pPr>
      <w:r>
        <w:rPr>
          <w:rFonts w:hint="cs"/>
          <w:rtl/>
        </w:rPr>
        <w:t>فرایند یادگیری</w:t>
      </w:r>
    </w:p>
    <w:p w14:paraId="047C38F8" w14:textId="77777777" w:rsidR="00E60FA0" w:rsidRPr="00E60FA0" w:rsidRDefault="00E60FA0" w:rsidP="00E60FA0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CA222B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Training loop</w:t>
      </w:r>
    </w:p>
    <w:p w14:paraId="6319944D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epoch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num_epochs):</w:t>
      </w:r>
    </w:p>
    <w:p w14:paraId="675B2A0F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running_los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0</w:t>
      </w:r>
    </w:p>
    <w:p w14:paraId="2F69645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correct_prediction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793BC7E7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otal_sample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0570E8C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79DBCB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nputs, label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rain_loader:</w:t>
      </w:r>
    </w:p>
    <w:p w14:paraId="595E278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optimizer.zero_grad()</w:t>
      </w:r>
    </w:p>
    <w:p w14:paraId="0C1E43FA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output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acher(inputs)</w:t>
      </w:r>
    </w:p>
    <w:p w14:paraId="00228592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los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riterion(outputs, labels)</w:t>
      </w:r>
    </w:p>
    <w:p w14:paraId="476AEAE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loss.backward()</w:t>
      </w:r>
    </w:p>
    <w:p w14:paraId="6BC2C15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optimizer.step()</w:t>
      </w:r>
    </w:p>
    <w:p w14:paraId="297F0C08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9FD4D07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running_los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oss.item()</w:t>
      </w:r>
    </w:p>
    <w:p w14:paraId="5580A8E8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_, predicted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max(outputs.data,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43DCC24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total_sample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.size(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0716945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correct_prediction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predicted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).sum().item()</w:t>
      </w:r>
    </w:p>
    <w:p w14:paraId="0844651B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2E77E72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los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running_los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train_loader)</w:t>
      </w:r>
    </w:p>
    <w:p w14:paraId="45EAB9C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lastRenderedPageBreak/>
        <w:t xml:space="preserve">    train_accuracy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correct_predictions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)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*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0</w:t>
      </w:r>
    </w:p>
    <w:p w14:paraId="58E4C886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BEDAB5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rain_loss_history.append(train_loss)</w:t>
      </w:r>
    </w:p>
    <w:p w14:paraId="47D35A09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rain_accuracy_history.append(train_accuracy)</w:t>
      </w:r>
    </w:p>
    <w:p w14:paraId="1231E9E8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FE72C92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E60FA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</w:p>
    <w:p w14:paraId="02A594DD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E60FA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Epoch [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epoch 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}</w:t>
      </w:r>
      <w:r w:rsidRPr="00E60FA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/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_epochs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E60FA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] - Loss: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_loss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:.4f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E60FA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, Accuracy: 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_accuracy</w:t>
      </w:r>
      <w:r w:rsidRPr="00E60FA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:.2f</w:t>
      </w:r>
      <w:r w:rsidRPr="00E60FA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E60FA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%'</w:t>
      </w: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54CA220" w14:textId="77777777" w:rsidR="00E60FA0" w:rsidRPr="00E60FA0" w:rsidRDefault="00E60FA0" w:rsidP="00E60FA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2DDB759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/20] - Loss: 1.0104, Accuracy: 78.57%</w:t>
      </w:r>
    </w:p>
    <w:p w14:paraId="2ECFA840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2/20] - Loss: 0.3451, Accuracy: 90.20%</w:t>
      </w:r>
    </w:p>
    <w:p w14:paraId="6F766DB3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3/20] - Loss: 0.2825, Accuracy: 91.93%</w:t>
      </w:r>
    </w:p>
    <w:p w14:paraId="2D5B4CB0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4/20] - Loss: 0.2435, Accuracy: 93.08%</w:t>
      </w:r>
    </w:p>
    <w:p w14:paraId="2299BBB4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5/20] - Loss: 0.2126, Accuracy: 93.94%</w:t>
      </w:r>
    </w:p>
    <w:p w14:paraId="7EC2B1F7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6/20] - Loss: 0.1879, Accuracy: 94.66%</w:t>
      </w:r>
    </w:p>
    <w:p w14:paraId="0E325F2C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7/20] - Loss: 0.1671, Accuracy: 95.23%</w:t>
      </w:r>
    </w:p>
    <w:p w14:paraId="3D79DA00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8/20] - Loss: 0.1501, Accuracy: 95.74%</w:t>
      </w:r>
    </w:p>
    <w:p w14:paraId="06AD02A0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9/20] - Loss: 0.1357, Accuracy: 96.16%</w:t>
      </w:r>
    </w:p>
    <w:p w14:paraId="364A78AF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0/20] - Loss: 0.1237, Accuracy: 96.52%</w:t>
      </w:r>
    </w:p>
    <w:p w14:paraId="6204B321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1/20] - Loss: 0.1128, Accuracy: 96.87%</w:t>
      </w:r>
    </w:p>
    <w:p w14:paraId="6958E5DB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2/20] - Loss: 0.1038, Accuracy: 97.10%</w:t>
      </w:r>
    </w:p>
    <w:p w14:paraId="1276FFD8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3/20] - Loss: 0.0955, Accuracy: 97.32%</w:t>
      </w:r>
    </w:p>
    <w:p w14:paraId="7A41A98D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4/20] - Loss: 0.0886, Accuracy: 97.51%</w:t>
      </w:r>
    </w:p>
    <w:p w14:paraId="44128D3E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5/20] - Loss: 0.0819, Accuracy: 97.72%</w:t>
      </w:r>
    </w:p>
    <w:p w14:paraId="16C169A7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6/20] - Loss: 0.0762, Accuracy: 97.90%</w:t>
      </w:r>
    </w:p>
    <w:p w14:paraId="14FEF540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7/20] - Loss: 0.0705, Accuracy: 98.04%</w:t>
      </w:r>
    </w:p>
    <w:p w14:paraId="141359F7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8/20] - Loss: 0.0657, Accuracy: 98.15%</w:t>
      </w:r>
    </w:p>
    <w:p w14:paraId="456F17AC" w14:textId="77777777" w:rsidR="00E60FA0" w:rsidRPr="00E60FA0" w:rsidRDefault="00E60FA0" w:rsidP="00E60FA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9/20] - Loss: 0.0614, Accuracy: 98.28%</w:t>
      </w:r>
    </w:p>
    <w:p w14:paraId="6DFAF74A" w14:textId="257DE38B" w:rsidR="00E60FA0" w:rsidRDefault="00E60FA0" w:rsidP="00BD3718">
      <w:pPr>
        <w:bidi w:val="0"/>
        <w:ind w:firstLine="0"/>
        <w:rPr>
          <w:rFonts w:ascii="Consolas" w:eastAsia="Times New Roman" w:hAnsi="Consolas" w:cs="Times New Roman"/>
          <w:color w:val="ABB2BF"/>
          <w:sz w:val="18"/>
          <w:szCs w:val="18"/>
          <w:rtl/>
          <w:lang w:bidi="ar-SA"/>
        </w:rPr>
      </w:pPr>
      <w:r w:rsidRPr="00E60FA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20/20] - Loss: 0.0573, Accuracy: 98.46%</w:t>
      </w:r>
    </w:p>
    <w:p w14:paraId="32F93A60" w14:textId="77777777" w:rsidR="00BD3718" w:rsidRDefault="00BD3718" w:rsidP="00BD3718">
      <w:pPr>
        <w:ind w:firstLine="0"/>
        <w:rPr>
          <w:rtl/>
        </w:rPr>
      </w:pPr>
      <w:r>
        <w:rPr>
          <w:rFonts w:hint="cs"/>
          <w:rtl/>
        </w:rPr>
        <w:t>چاپ نمودار خطا و دقت</w:t>
      </w:r>
    </w:p>
    <w:p w14:paraId="5C1792CA" w14:textId="77777777" w:rsidR="00647882" w:rsidRDefault="00BD3718" w:rsidP="00647882">
      <w:pPr>
        <w:keepNext/>
        <w:ind w:firstLine="0"/>
      </w:pPr>
      <w:r>
        <w:rPr>
          <w:rFonts w:hint="cs"/>
          <w:noProof/>
          <w:rtl/>
          <w:lang w:val="fa-IR"/>
        </w:rPr>
        <w:drawing>
          <wp:inline distT="0" distB="0" distL="0" distR="0" wp14:anchorId="58E71F76" wp14:editId="72DADFC6">
            <wp:extent cx="5567045" cy="27584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74686" w14:textId="6C5F8506" w:rsidR="00647882" w:rsidRDefault="00647882" w:rsidP="00647882">
      <w:pPr>
        <w:pStyle w:val="Caption"/>
      </w:pPr>
      <w:r>
        <w:rPr>
          <w:rtl/>
        </w:rPr>
        <w:t xml:space="preserve">شکل </w:t>
      </w:r>
      <w:r>
        <w:rPr>
          <w:rFonts w:hint="cs"/>
          <w:rtl/>
        </w:rPr>
        <w:t xml:space="preserve">4. نمودار دقت و خطای مدل </w:t>
      </w:r>
      <w:r>
        <w:t>Teacher</w:t>
      </w:r>
    </w:p>
    <w:p w14:paraId="31731E9E" w14:textId="056A5A51" w:rsidR="00BD3718" w:rsidRDefault="00BD3718" w:rsidP="00BD3718">
      <w:pPr>
        <w:ind w:firstLine="0"/>
        <w:rPr>
          <w:rtl/>
        </w:rPr>
      </w:pPr>
      <w:r>
        <w:rPr>
          <w:rFonts w:hint="cs"/>
          <w:rtl/>
        </w:rPr>
        <w:t xml:space="preserve"> </w:t>
      </w:r>
    </w:p>
    <w:p w14:paraId="7F2EC189" w14:textId="3F35CF0A" w:rsidR="00DC57F2" w:rsidRDefault="00DC57F2" w:rsidP="00F65865">
      <w:pPr>
        <w:pStyle w:val="Heading2"/>
        <w:rPr>
          <w:rStyle w:val="Heading2Char"/>
          <w:b/>
          <w:bCs/>
        </w:rPr>
      </w:pPr>
      <w:bookmarkStart w:id="36" w:name="_Toc150013758"/>
      <w:r>
        <w:rPr>
          <w:rFonts w:hint="cs"/>
          <w:rtl/>
        </w:rPr>
        <w:lastRenderedPageBreak/>
        <w:t>.</w:t>
      </w:r>
      <w:r w:rsidRPr="00791F2C">
        <w:rPr>
          <w:rFonts w:hint="cs"/>
          <w:rtl/>
        </w:rPr>
        <w:t xml:space="preserve"> </w:t>
      </w:r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791F2C">
        <w:rPr>
          <w:rStyle w:val="Heading2Char"/>
          <w:b/>
          <w:bCs/>
          <w:rtl/>
        </w:rPr>
        <w:t>۳</w:t>
      </w:r>
      <w:r>
        <w:rPr>
          <w:rFonts w:hint="cs"/>
          <w:rtl/>
        </w:rPr>
        <w:t>-</w:t>
      </w:r>
      <w:r w:rsidRPr="004839D2">
        <w:rPr>
          <w:rStyle w:val="Heading2Char"/>
          <w:b/>
          <w:bCs/>
          <w:rtl/>
        </w:rPr>
        <w:t>۲</w:t>
      </w:r>
      <w:r w:rsidRPr="008B46ED">
        <w:rPr>
          <w:rFonts w:hint="cs"/>
          <w:rtl/>
        </w:rPr>
        <w:t xml:space="preserve">. </w:t>
      </w:r>
      <w:r>
        <w:rPr>
          <w:rStyle w:val="Heading2Char"/>
          <w:b/>
          <w:bCs/>
        </w:rPr>
        <w:t>Logit</w:t>
      </w:r>
      <w:bookmarkEnd w:id="36"/>
    </w:p>
    <w:p w14:paraId="218F8154" w14:textId="603B3AAE" w:rsidR="00DC57F2" w:rsidRDefault="00DC57F2" w:rsidP="00DC57F2">
      <w:pPr>
        <w:rPr>
          <w:rtl/>
        </w:rPr>
      </w:pPr>
      <w:r>
        <w:rPr>
          <w:rFonts w:hint="cs"/>
          <w:rtl/>
        </w:rPr>
        <w:t xml:space="preserve">برای پیدا کردن کلاس خروجی پیش بینی شده توسط شبکه در خروجی </w:t>
      </w:r>
      <w:r>
        <w:t>logit</w:t>
      </w:r>
      <w:r>
        <w:rPr>
          <w:rFonts w:hint="cs"/>
          <w:rtl/>
        </w:rPr>
        <w:t xml:space="preserve"> در </w:t>
      </w:r>
      <w:r>
        <w:t>PyTorch</w:t>
      </w:r>
      <w:r>
        <w:rPr>
          <w:rFonts w:hint="cs"/>
          <w:rtl/>
        </w:rPr>
        <w:t xml:space="preserve"> میتوانیم از تابع </w:t>
      </w:r>
      <w:r>
        <w:t>torch.max</w:t>
      </w:r>
      <w:r>
        <w:rPr>
          <w:rFonts w:hint="cs"/>
          <w:rtl/>
        </w:rPr>
        <w:t xml:space="preserve"> استفاده بکنیم تابع مذکور شاخص حداکثر مقدار را در بین امتیازات کلاس های مقادیر خروجی پیدا کرده و کلاس پیش بینی شده را مجددا تنظیم میکند.</w:t>
      </w:r>
    </w:p>
    <w:p w14:paraId="5B471F7E" w14:textId="09357EDF" w:rsidR="00DC57F2" w:rsidRDefault="00DC57F2" w:rsidP="00DC57F2">
      <w:pPr>
        <w:rPr>
          <w:rtl/>
        </w:rPr>
      </w:pPr>
      <w:r>
        <w:rPr>
          <w:rFonts w:hint="cs"/>
          <w:rtl/>
        </w:rPr>
        <w:t>دقت: تنظیم تعداد پاسخ های صحیح در کل نمونه است</w:t>
      </w:r>
    </w:p>
    <w:p w14:paraId="6450E828" w14:textId="58353B68" w:rsidR="00DC57F2" w:rsidRDefault="00DC57F2" w:rsidP="00DC57F2">
      <w:pPr>
        <w:rPr>
          <w:rtl/>
        </w:rPr>
      </w:pPr>
      <w:r>
        <w:t>Miss classification</w:t>
      </w:r>
      <w:r>
        <w:rPr>
          <w:rFonts w:hint="cs"/>
          <w:rtl/>
        </w:rPr>
        <w:t>: تفاوت تعداد کل نمونه ها و پیش بینی های صحیح است</w:t>
      </w:r>
    </w:p>
    <w:p w14:paraId="588A86B7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eacher.eval()</w:t>
      </w:r>
    </w:p>
    <w:p w14:paraId="555EF631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correct_prediction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37179C3B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otal_sample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1FD14287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9F1E646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with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no_grad():</w:t>
      </w:r>
    </w:p>
    <w:p w14:paraId="101BCBDF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nputs, label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st_loader_normalized:</w:t>
      </w:r>
    </w:p>
    <w:p w14:paraId="1568E595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output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acher(inputs)</w:t>
      </w:r>
    </w:p>
    <w:p w14:paraId="743C481D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_, predicted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max(outputs.data, 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47A76936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total_sample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.size(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C7C0D03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correct_prediction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predicted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).sum().item()</w:t>
      </w:r>
    </w:p>
    <w:p w14:paraId="3E0C2879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3797183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est_accuracy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correct_prediction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)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*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0</w:t>
      </w:r>
    </w:p>
    <w:p w14:paraId="15049A57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CA1B6DF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DC57F2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'Test Accuracy: 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est_accuracy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:.2f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DC57F2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%'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2F17CDB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54F8A24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Calculate the number of misclassifications</w:t>
      </w:r>
    </w:p>
    <w:p w14:paraId="677363D6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misclassification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 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orrect_predictions</w:t>
      </w:r>
    </w:p>
    <w:p w14:paraId="50CA0400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DC57F2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DC57F2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'Number of Misclassifications: 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misclassifications</w:t>
      </w:r>
      <w:r w:rsidRPr="00DC57F2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DC57F2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</w:t>
      </w: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108461E" w14:textId="77777777" w:rsidR="00DC57F2" w:rsidRPr="00DC57F2" w:rsidRDefault="00DC57F2" w:rsidP="00DC57F2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4BC6C4B" w14:textId="77777777" w:rsidR="00DC57F2" w:rsidRPr="00DC57F2" w:rsidRDefault="00DC57F2" w:rsidP="00DC57F2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est Accuracy: 97.65%</w:t>
      </w:r>
    </w:p>
    <w:p w14:paraId="0D34F195" w14:textId="6B934239" w:rsidR="00DC57F2" w:rsidRPr="00DC57F2" w:rsidRDefault="00DC57F2" w:rsidP="00DC57F2">
      <w:pPr>
        <w:bidi w:val="0"/>
        <w:rPr>
          <w:rFonts w:hint="cs"/>
          <w:rtl/>
        </w:rPr>
      </w:pPr>
      <w:r w:rsidRPr="00DC57F2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ber of Misclassifications: 235</w:t>
      </w:r>
    </w:p>
    <w:p w14:paraId="3DB5EC60" w14:textId="7473DA62" w:rsidR="00DC57F2" w:rsidRDefault="00DC57F2" w:rsidP="00F65865">
      <w:pPr>
        <w:pStyle w:val="Heading2"/>
        <w:rPr>
          <w:rStyle w:val="Heading2Char"/>
          <w:b/>
          <w:bCs/>
        </w:rPr>
      </w:pPr>
      <w:bookmarkStart w:id="37" w:name="_Toc150013759"/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>
        <w:rPr>
          <w:rFonts w:hint="cs"/>
          <w:rtl/>
        </w:rPr>
        <w:t>۴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شبکه </w:t>
      </w:r>
      <w:r>
        <w:rPr>
          <w:rStyle w:val="Heading2Char"/>
          <w:b/>
          <w:bCs/>
        </w:rPr>
        <w:t>Student</w:t>
      </w:r>
      <w:bookmarkEnd w:id="37"/>
    </w:p>
    <w:p w14:paraId="7EC8FD6C" w14:textId="1B9F5612" w:rsidR="007A43D5" w:rsidRDefault="007A43D5" w:rsidP="00F65865">
      <w:pPr>
        <w:pStyle w:val="Heading2"/>
        <w:rPr>
          <w:rStyle w:val="Heading2Char"/>
          <w:b/>
          <w:bCs/>
          <w:rtl/>
        </w:rPr>
      </w:pPr>
      <w:bookmarkStart w:id="38" w:name="_Toc150013760"/>
      <w:r>
        <w:rPr>
          <w:rFonts w:hint="cs"/>
          <w:rtl/>
        </w:rPr>
        <w:t>.</w:t>
      </w:r>
      <w:r w:rsidRPr="00791F2C">
        <w:rPr>
          <w:rFonts w:hint="cs"/>
          <w:rtl/>
        </w:rPr>
        <w:t xml:space="preserve"> </w:t>
      </w:r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>
        <w:rPr>
          <w:rFonts w:hint="cs"/>
          <w:rtl/>
        </w:rPr>
        <w:t>۴-</w:t>
      </w:r>
      <w:r w:rsidRPr="008B46ED">
        <w:rPr>
          <w:rFonts w:hint="cs"/>
          <w:rtl/>
        </w:rPr>
        <w:t xml:space="preserve">۱. </w:t>
      </w:r>
      <w:r>
        <w:rPr>
          <w:rStyle w:val="Heading2Char"/>
          <w:rFonts w:hint="cs"/>
          <w:b/>
          <w:bCs/>
          <w:rtl/>
        </w:rPr>
        <w:t>کد های مربوط به این بخش</w:t>
      </w:r>
      <w:bookmarkEnd w:id="38"/>
    </w:p>
    <w:p w14:paraId="698F1706" w14:textId="38B402F2" w:rsidR="00BD3718" w:rsidRDefault="007A43D5" w:rsidP="00DC57F2">
      <w:pPr>
        <w:ind w:firstLine="0"/>
        <w:rPr>
          <w:rtl/>
        </w:rPr>
      </w:pPr>
      <w:r>
        <w:rPr>
          <w:rFonts w:hint="cs"/>
          <w:rtl/>
        </w:rPr>
        <w:t>به علت وجود تشابه با بخش قبل از نظر منطقی از تکرار دوباره کد های پرهیز شده</w:t>
      </w:r>
    </w:p>
    <w:p w14:paraId="6CE1D487" w14:textId="5840DB7F" w:rsidR="007A43D5" w:rsidRDefault="007A43D5" w:rsidP="00DC57F2">
      <w:pPr>
        <w:ind w:firstLine="0"/>
        <w:rPr>
          <w:rtl/>
        </w:rPr>
      </w:pPr>
      <w:r>
        <w:rPr>
          <w:rFonts w:hint="cs"/>
          <w:rtl/>
        </w:rPr>
        <w:t>معماری مدل</w:t>
      </w:r>
    </w:p>
    <w:p w14:paraId="4422CEC8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class</w:t>
      </w:r>
      <w:r w:rsidRPr="007A43D5">
        <w:rPr>
          <w:rFonts w:ascii="Consolas" w:eastAsia="Times New Roman" w:hAnsi="Consolas" w:cs="Times New Roman"/>
          <w:color w:val="E5C07B"/>
          <w:sz w:val="18"/>
          <w:szCs w:val="18"/>
          <w:lang w:bidi="ar-SA"/>
        </w:rPr>
        <w:t xml:space="preserve"> Student(nn.Module)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:</w:t>
      </w:r>
    </w:p>
    <w:p w14:paraId="0663B84F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__init__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3AA2668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super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(Student,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.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__init__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)</w:t>
      </w:r>
    </w:p>
    <w:p w14:paraId="0343E286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latten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Flatten()</w:t>
      </w:r>
    </w:p>
    <w:p w14:paraId="5E55D8DD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c1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Linear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784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28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E6D7A3F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relu1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ReLU()</w:t>
      </w:r>
    </w:p>
    <w:p w14:paraId="68F772D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c2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Linear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28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4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7FD8588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relu2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ReLU()</w:t>
      </w:r>
    </w:p>
    <w:p w14:paraId="53F8B408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fc3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Linear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64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071F7A0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.relu3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nn.ReLU()</w:t>
      </w:r>
    </w:p>
    <w:p w14:paraId="5D99910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75D604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lastRenderedPageBreak/>
        <w:t xml:space="preserve">   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de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61AFEF"/>
          <w:sz w:val="18"/>
          <w:szCs w:val="18"/>
          <w:lang w:bidi="ar-SA"/>
        </w:rPr>
        <w:t>forward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,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 xml:space="preserve"> x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:</w:t>
      </w:r>
    </w:p>
    <w:p w14:paraId="0443807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latten(x)</w:t>
      </w:r>
    </w:p>
    <w:p w14:paraId="2CA48563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c1(x)</w:t>
      </w:r>
    </w:p>
    <w:p w14:paraId="3E9E023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relu1(x)</w:t>
      </w:r>
    </w:p>
    <w:p w14:paraId="4EC84E0D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c2(x)</w:t>
      </w:r>
    </w:p>
    <w:p w14:paraId="75672089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relu2(x)</w:t>
      </w:r>
    </w:p>
    <w:p w14:paraId="1058237B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fc3(x)</w:t>
      </w:r>
    </w:p>
    <w:p w14:paraId="2055D4F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x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E06C75"/>
          <w:sz w:val="18"/>
          <w:szCs w:val="18"/>
          <w:lang w:bidi="ar-SA"/>
        </w:rPr>
        <w:t>self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.relu3(x)</w:t>
      </w:r>
    </w:p>
    <w:p w14:paraId="17D7D2D0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return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x</w:t>
      </w:r>
    </w:p>
    <w:p w14:paraId="4DBF2930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B317087" w14:textId="3E331ADB" w:rsidR="007A43D5" w:rsidRDefault="007A43D5" w:rsidP="00DC57F2">
      <w:pPr>
        <w:ind w:firstLine="0"/>
        <w:rPr>
          <w:rFonts w:ascii="Consolas" w:eastAsia="Times New Roman" w:hAnsi="Consolas"/>
          <w:color w:val="auto"/>
          <w:sz w:val="28"/>
          <w:rtl/>
        </w:rPr>
      </w:pPr>
      <w:r>
        <w:rPr>
          <w:rFonts w:ascii="Consolas" w:eastAsia="Times New Roman" w:hAnsi="Consolas" w:hint="cs"/>
          <w:color w:val="auto"/>
          <w:sz w:val="28"/>
          <w:rtl/>
        </w:rPr>
        <w:t>خروجی در ده ایپاک</w:t>
      </w:r>
    </w:p>
    <w:p w14:paraId="788887F4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Training loop</w:t>
      </w:r>
    </w:p>
    <w:p w14:paraId="28D4878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epoch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num_epochs):</w:t>
      </w:r>
    </w:p>
    <w:p w14:paraId="7C60822F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running_los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0</w:t>
      </w:r>
    </w:p>
    <w:p w14:paraId="1D6F491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correct_prediction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5154200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otal_sample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235D34C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9BEDC1C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nputs, label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rain_loader:</w:t>
      </w:r>
    </w:p>
    <w:p w14:paraId="3A0EF6E3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optimizer.zero_grad()</w:t>
      </w:r>
    </w:p>
    <w:p w14:paraId="6B223EB3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output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tudent(inputs)</w:t>
      </w:r>
    </w:p>
    <w:p w14:paraId="1BCC49DF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los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riterion(outputs, labels)</w:t>
      </w:r>
    </w:p>
    <w:p w14:paraId="073AB8C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loss.backward()</w:t>
      </w:r>
    </w:p>
    <w:p w14:paraId="72CF1F5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optimizer.step()</w:t>
      </w:r>
    </w:p>
    <w:p w14:paraId="0EF2ABF8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EBC0EB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running_los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oss.item()</w:t>
      </w:r>
    </w:p>
    <w:p w14:paraId="5F8CDF6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_, predicted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max(outputs.data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A63BF0C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total_sample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.size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FA50B86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correct_prediction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predicted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).sum().item()</w:t>
      </w:r>
    </w:p>
    <w:p w14:paraId="19B7D731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CC73F8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los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running_los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train_loader)</w:t>
      </w:r>
    </w:p>
    <w:p w14:paraId="42DCF7E2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accuracy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correct_prediction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)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*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0</w:t>
      </w:r>
    </w:p>
    <w:p w14:paraId="321E6AC6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3F30751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rain_loss_history.append(train_loss)</w:t>
      </w:r>
    </w:p>
    <w:p w14:paraId="2D6CA304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rain_accuracy_history.append(train_accuracy)</w:t>
      </w:r>
    </w:p>
    <w:p w14:paraId="3BB69C3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793693B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</w:p>
    <w:p w14:paraId="1D38DD51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Epoch [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epoch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}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/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_epochs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] - Loss: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_loss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:.4f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, Accuracy: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_accuracy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:.2f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%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98F40F2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A054957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/10] - Loss: 1.7266, Accuracy: 46.74%</w:t>
      </w:r>
    </w:p>
    <w:p w14:paraId="37DB9434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2/10] - Loss: 0.9774, Accuracy: 65.15%</w:t>
      </w:r>
    </w:p>
    <w:p w14:paraId="7DD163A2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3/10] - Loss: 0.8982, Accuracy: 66.32%</w:t>
      </w:r>
    </w:p>
    <w:p w14:paraId="64E82866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4/10] - Loss: 0.8694, Accuracy: 66.87%</w:t>
      </w:r>
    </w:p>
    <w:p w14:paraId="3962B649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5/10] - Loss: 0.8519, Accuracy: 67.20%</w:t>
      </w:r>
    </w:p>
    <w:p w14:paraId="1AF7D135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6/10] - Loss: 0.8376, Accuracy: 67.52%</w:t>
      </w:r>
    </w:p>
    <w:p w14:paraId="3021AB0F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7/10] - Loss: 0.8260, Accuracy: 67.73%</w:t>
      </w:r>
    </w:p>
    <w:p w14:paraId="16AC18E5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8/10] - Loss: 0.8154, Accuracy: 67.95%</w:t>
      </w:r>
    </w:p>
    <w:p w14:paraId="6343D6BE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9/10] - Loss: 0.8058, Accuracy: 68.17%</w:t>
      </w:r>
    </w:p>
    <w:p w14:paraId="499A165B" w14:textId="6BD6FC42" w:rsidR="007A43D5" w:rsidRDefault="007A43D5" w:rsidP="007A43D5">
      <w:pPr>
        <w:bidi w:val="0"/>
        <w:ind w:firstLine="0"/>
        <w:rPr>
          <w:rFonts w:ascii="Consolas" w:eastAsia="Times New Roman" w:hAnsi="Consolas" w:cs="Times New Roman"/>
          <w:color w:val="ABB2BF"/>
          <w:sz w:val="18"/>
          <w:szCs w:val="18"/>
          <w:rtl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0/10] - Loss: 0.7972, Accuracy: 68.36%</w:t>
      </w:r>
    </w:p>
    <w:p w14:paraId="31986338" w14:textId="12F7A665" w:rsidR="007A43D5" w:rsidRDefault="007A43D5" w:rsidP="007A43D5">
      <w:pPr>
        <w:ind w:firstLine="0"/>
        <w:rPr>
          <w:rFonts w:ascii="Consolas" w:eastAsia="Times New Roman" w:hAnsi="Consolas"/>
          <w:color w:val="auto"/>
          <w:sz w:val="28"/>
        </w:rPr>
      </w:pPr>
      <w:r>
        <w:rPr>
          <w:rFonts w:ascii="Consolas" w:eastAsia="Times New Roman" w:hAnsi="Consolas" w:hint="cs"/>
          <w:color w:val="auto"/>
          <w:sz w:val="28"/>
          <w:rtl/>
        </w:rPr>
        <w:t>بررسی نمودار های خطا و دقت</w:t>
      </w:r>
    </w:p>
    <w:p w14:paraId="3FE25FA0" w14:textId="200DDA0B" w:rsidR="007A43D5" w:rsidRPr="007A43D5" w:rsidRDefault="007A43D5" w:rsidP="007A43D5">
      <w:pPr>
        <w:pStyle w:val="ListParagraph"/>
        <w:numPr>
          <w:ilvl w:val="0"/>
          <w:numId w:val="14"/>
        </w:numPr>
        <w:rPr>
          <w:rFonts w:ascii="Consolas" w:eastAsia="Times New Roman" w:hAnsi="Consolas"/>
          <w:color w:val="auto"/>
          <w:sz w:val="28"/>
          <w:rtl/>
        </w:rPr>
      </w:pPr>
      <w:r>
        <w:rPr>
          <w:rFonts w:ascii="Consolas" w:eastAsia="Times New Roman" w:hAnsi="Consolas" w:hint="cs"/>
          <w:color w:val="auto"/>
          <w:sz w:val="28"/>
          <w:rtl/>
        </w:rPr>
        <w:t xml:space="preserve">در این حالت مشاهده میکنیم چون شبکه ضعیف تر هست تعداد نتایج مدل نسبت به حالت قبلی افت داشته (نظیر پارامتر </w:t>
      </w:r>
      <w:r>
        <w:rPr>
          <w:rFonts w:ascii="Consolas" w:eastAsia="Times New Roman" w:hAnsi="Consolas"/>
          <w:color w:val="auto"/>
          <w:sz w:val="28"/>
        </w:rPr>
        <w:t>epoch</w:t>
      </w:r>
      <w:r>
        <w:rPr>
          <w:rFonts w:ascii="Consolas" w:eastAsia="Times New Roman" w:hAnsi="Consolas" w:hint="cs"/>
          <w:color w:val="auto"/>
          <w:sz w:val="28"/>
          <w:rtl/>
        </w:rPr>
        <w:t xml:space="preserve"> تعلیم مدل و...)</w:t>
      </w:r>
    </w:p>
    <w:p w14:paraId="10591B0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misclassification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orrect_predictions</w:t>
      </w:r>
    </w:p>
    <w:p w14:paraId="456E57F2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lastRenderedPageBreak/>
        <w:t>print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'Number of Misclassifications on Test Data: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misclassifications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530C38B" w14:textId="77777777" w:rsidR="007A43D5" w:rsidRPr="007A43D5" w:rsidRDefault="007A43D5" w:rsidP="007A43D5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ACA832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figure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igsize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5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)</w:t>
      </w:r>
    </w:p>
    <w:p w14:paraId="3616A9A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ubplot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E77BC92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plot(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num_epoch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), train_loss_history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abel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 Loss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289F066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title(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ing Loss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0D85E36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xlabel(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Epoch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7A2F97B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ylabel(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Loss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4249E8E8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legend()</w:t>
      </w:r>
    </w:p>
    <w:p w14:paraId="2878E4A0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40E78785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ubplot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2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0D46D86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plot(</w:t>
      </w:r>
      <w:r w:rsidRPr="007A43D5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num_epochs 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,</w:t>
      </w:r>
    </w:p>
    <w:p w14:paraId="71E8AE26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train_accuracy_history, </w:t>
      </w:r>
      <w:r w:rsidRPr="007A43D5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abel</w:t>
      </w:r>
      <w:r w:rsidRPr="007A43D5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 Accuracy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066DD3A1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title(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ing Accuracy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E5C89A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xlabel(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Epoch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F198E0D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ylabel(</w:t>
      </w:r>
      <w:r w:rsidRPr="007A43D5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Accuracy (%)'</w:t>
      </w: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126B8661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legend()</w:t>
      </w:r>
    </w:p>
    <w:p w14:paraId="420F023E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54D5D78B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tight_layout()</w:t>
      </w:r>
    </w:p>
    <w:p w14:paraId="2ABAD33A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7A43D5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how()</w:t>
      </w:r>
    </w:p>
    <w:p w14:paraId="5C4628D7" w14:textId="77777777" w:rsidR="007A43D5" w:rsidRPr="007A43D5" w:rsidRDefault="007A43D5" w:rsidP="007A43D5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BD7CABC" w14:textId="3CBD449B" w:rsidR="007A43D5" w:rsidRDefault="007A43D5" w:rsidP="007A43D5">
      <w:pPr>
        <w:ind w:firstLine="0"/>
        <w:rPr>
          <w:rFonts w:ascii="Consolas" w:eastAsia="Times New Roman" w:hAnsi="Consolas"/>
          <w:color w:val="auto"/>
          <w:sz w:val="28"/>
          <w:rtl/>
        </w:rPr>
      </w:pPr>
    </w:p>
    <w:p w14:paraId="62A862F4" w14:textId="77777777" w:rsidR="007A43D5" w:rsidRPr="007A43D5" w:rsidRDefault="007A43D5" w:rsidP="007A43D5">
      <w:pPr>
        <w:bidi w:val="0"/>
        <w:spacing w:after="0" w:line="240" w:lineRule="auto"/>
        <w:ind w:firstLine="0"/>
        <w:jc w:val="left"/>
        <w:rPr>
          <w:rFonts w:ascii="Segoe UI" w:eastAsia="Times New Roman" w:hAnsi="Segoe UI" w:cs="Segoe UI"/>
          <w:color w:val="ABB2BF"/>
          <w:sz w:val="20"/>
          <w:szCs w:val="20"/>
          <w:lang w:bidi="ar-SA"/>
        </w:rPr>
      </w:pPr>
      <w:r w:rsidRPr="007A43D5">
        <w:rPr>
          <w:rFonts w:ascii="Segoe UI" w:eastAsia="Times New Roman" w:hAnsi="Segoe UI" w:cs="Segoe UI"/>
          <w:color w:val="ABB2BF"/>
          <w:sz w:val="20"/>
          <w:szCs w:val="20"/>
          <w:lang w:bidi="ar-SA"/>
        </w:rPr>
        <w:t>Number of Misclassifications on Test Data: 18983</w:t>
      </w:r>
    </w:p>
    <w:p w14:paraId="062FA524" w14:textId="77777777" w:rsidR="00F65865" w:rsidRDefault="00F65865" w:rsidP="007A43D5">
      <w:pPr>
        <w:ind w:firstLine="0"/>
        <w:rPr>
          <w:rFonts w:ascii="Consolas" w:eastAsia="Times New Roman" w:hAnsi="Consolas"/>
          <w:color w:val="auto"/>
          <w:sz w:val="28"/>
          <w:rtl/>
        </w:rPr>
      </w:pPr>
    </w:p>
    <w:p w14:paraId="420B8EF1" w14:textId="77777777" w:rsidR="00F65865" w:rsidRDefault="00F65865" w:rsidP="007A43D5">
      <w:pPr>
        <w:ind w:firstLine="0"/>
        <w:rPr>
          <w:rFonts w:ascii="Consolas" w:eastAsia="Times New Roman" w:hAnsi="Consolas"/>
          <w:color w:val="auto"/>
          <w:sz w:val="28"/>
          <w:rtl/>
        </w:rPr>
      </w:pPr>
    </w:p>
    <w:p w14:paraId="1497D117" w14:textId="77777777" w:rsidR="00F65865" w:rsidRDefault="00F65865" w:rsidP="007A43D5">
      <w:pPr>
        <w:ind w:firstLine="0"/>
        <w:rPr>
          <w:rFonts w:ascii="Consolas" w:eastAsia="Times New Roman" w:hAnsi="Consolas"/>
          <w:color w:val="auto"/>
          <w:sz w:val="28"/>
          <w:rtl/>
        </w:rPr>
      </w:pPr>
    </w:p>
    <w:p w14:paraId="2A1BD174" w14:textId="77777777" w:rsidR="00DF33BF" w:rsidRDefault="007A43D5" w:rsidP="00DF33BF">
      <w:pPr>
        <w:keepNext/>
        <w:ind w:firstLine="0"/>
      </w:pPr>
      <w:r>
        <w:rPr>
          <w:rFonts w:ascii="Consolas" w:eastAsia="Times New Roman" w:hAnsi="Consolas" w:hint="cs"/>
          <w:noProof/>
          <w:color w:val="auto"/>
          <w:sz w:val="28"/>
        </w:rPr>
        <w:drawing>
          <wp:inline distT="0" distB="0" distL="0" distR="0" wp14:anchorId="43A79619" wp14:editId="236E0BB9">
            <wp:extent cx="5567045" cy="27552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C2D4" w14:textId="3DAE2210" w:rsidR="007A43D5" w:rsidRDefault="00DF33BF" w:rsidP="00DF33BF">
      <w:pPr>
        <w:pStyle w:val="Caption"/>
        <w:rPr>
          <w:rFonts w:ascii="Consolas" w:eastAsia="Times New Roman" w:hAnsi="Consolas" w:hint="cs"/>
          <w:noProof/>
          <w:color w:val="auto"/>
          <w:sz w:val="28"/>
        </w:rPr>
      </w:pPr>
      <w:r>
        <w:rPr>
          <w:rtl/>
        </w:rPr>
        <w:t xml:space="preserve">شکل </w:t>
      </w:r>
      <w:r>
        <w:rPr>
          <w:rFonts w:hint="cs"/>
          <w:rtl/>
        </w:rPr>
        <w:t xml:space="preserve">5. نمودار دقت خطای مدل </w:t>
      </w:r>
      <w:r>
        <w:t>Student</w:t>
      </w:r>
    </w:p>
    <w:p w14:paraId="02B3A0B3" w14:textId="402896C5" w:rsidR="00F65865" w:rsidRPr="00F65865" w:rsidRDefault="00F65865" w:rsidP="00F65865">
      <w:pPr>
        <w:rPr>
          <w:rFonts w:ascii="Consolas" w:eastAsia="Times New Roman" w:hAnsi="Consolas" w:hint="cs"/>
          <w:sz w:val="28"/>
          <w:rtl/>
        </w:rPr>
      </w:pPr>
    </w:p>
    <w:p w14:paraId="702CCFB1" w14:textId="0228BF20" w:rsidR="00F65865" w:rsidRDefault="00F65865" w:rsidP="00F65865">
      <w:pPr>
        <w:rPr>
          <w:rFonts w:ascii="Consolas" w:eastAsia="Times New Roman" w:hAnsi="Consolas" w:hint="cs"/>
          <w:noProof/>
          <w:color w:val="auto"/>
          <w:sz w:val="28"/>
          <w:rtl/>
        </w:rPr>
      </w:pPr>
    </w:p>
    <w:p w14:paraId="77210D2F" w14:textId="2A857DB0" w:rsidR="00F65865" w:rsidRDefault="00F65865" w:rsidP="00F65865">
      <w:pPr>
        <w:pStyle w:val="Heading2"/>
        <w:rPr>
          <w:rtl/>
        </w:rPr>
      </w:pPr>
      <w:bookmarkStart w:id="39" w:name="_Toc150013761"/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F65865">
        <w:rPr>
          <w:rtl/>
        </w:rPr>
        <w:t>۵</w:t>
      </w:r>
      <w:r w:rsidRPr="008B46ED">
        <w:rPr>
          <w:rFonts w:hint="cs"/>
          <w:rtl/>
        </w:rPr>
        <w:t xml:space="preserve">. </w:t>
      </w:r>
      <w:r>
        <w:t>Knowledge Distillation</w:t>
      </w:r>
      <w:bookmarkEnd w:id="39"/>
    </w:p>
    <w:p w14:paraId="5E33A300" w14:textId="77777777" w:rsidR="00F65865" w:rsidRPr="00F65865" w:rsidRDefault="00F65865" w:rsidP="00F65865"/>
    <w:p w14:paraId="022893F5" w14:textId="1E86FAE9" w:rsidR="00F65865" w:rsidRDefault="00F65865" w:rsidP="00F65865">
      <w:pPr>
        <w:pStyle w:val="Heading2"/>
        <w:rPr>
          <w:rStyle w:val="Heading2Char"/>
          <w:b/>
          <w:bCs/>
          <w:rtl/>
        </w:rPr>
      </w:pPr>
      <w:bookmarkStart w:id="40" w:name="_Toc150013762"/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F65865">
        <w:rPr>
          <w:rtl/>
        </w:rPr>
        <w:t>۵</w:t>
      </w:r>
      <w:r>
        <w:rPr>
          <w:rFonts w:hint="cs"/>
          <w:rtl/>
        </w:rPr>
        <w:t>-</w:t>
      </w:r>
      <w:r w:rsidRPr="008B46ED">
        <w:rPr>
          <w:rFonts w:hint="cs"/>
          <w:rtl/>
        </w:rPr>
        <w:t xml:space="preserve">۱. </w:t>
      </w:r>
      <w:r>
        <w:rPr>
          <w:rStyle w:val="Heading2Char"/>
          <w:rFonts w:hint="cs"/>
          <w:b/>
          <w:bCs/>
          <w:rtl/>
        </w:rPr>
        <w:t>کد های مربوط به این بخش</w:t>
      </w:r>
      <w:bookmarkEnd w:id="40"/>
    </w:p>
    <w:p w14:paraId="7038F1FC" w14:textId="4BD50B6A" w:rsidR="00F65865" w:rsidRDefault="00FE4B23" w:rsidP="001318D8">
      <w:pPr>
        <w:tabs>
          <w:tab w:val="left" w:pos="1699"/>
        </w:tabs>
        <w:ind w:firstLine="0"/>
        <w:rPr>
          <w:rtl/>
        </w:rPr>
      </w:pPr>
      <w:r>
        <w:rPr>
          <w:rFonts w:ascii="Consolas" w:eastAsia="Times New Roman" w:hAnsi="Consolas" w:hint="cs"/>
          <w:sz w:val="28"/>
          <w:rtl/>
        </w:rPr>
        <w:t xml:space="preserve">در این مدل از خروجی های مدل </w:t>
      </w:r>
      <w:r>
        <w:rPr>
          <w:rFonts w:eastAsia="Times New Roman" w:cstheme="majorBidi"/>
          <w:szCs w:val="24"/>
        </w:rPr>
        <w:t>Teacher</w:t>
      </w:r>
      <w:r>
        <w:rPr>
          <w:rFonts w:eastAsia="Times New Roman" w:cstheme="majorBidi" w:hint="cs"/>
          <w:szCs w:val="24"/>
          <w:rtl/>
        </w:rPr>
        <w:t xml:space="preserve"> </w:t>
      </w:r>
      <w:r>
        <w:rPr>
          <w:rFonts w:eastAsia="Times New Roman" w:hint="cs"/>
          <w:sz w:val="28"/>
          <w:rtl/>
        </w:rPr>
        <w:t xml:space="preserve">برای کمک به یادگیری مدل </w:t>
      </w:r>
      <w:r>
        <w:rPr>
          <w:rFonts w:eastAsia="Times New Roman"/>
          <w:szCs w:val="24"/>
        </w:rPr>
        <w:t xml:space="preserve">Student </w:t>
      </w:r>
      <w:r>
        <w:rPr>
          <w:rFonts w:eastAsia="Times New Roman" w:hint="cs"/>
          <w:szCs w:val="24"/>
          <w:rtl/>
        </w:rPr>
        <w:t xml:space="preserve"> استفاده کرده ایم.</w:t>
      </w:r>
      <w:r w:rsidR="001318D8">
        <w:rPr>
          <w:rFonts w:eastAsia="Times New Roman" w:hint="cs"/>
          <w:szCs w:val="24"/>
          <w:rtl/>
        </w:rPr>
        <w:t xml:space="preserve"> این روش یادگیری که </w:t>
      </w:r>
      <w:r w:rsidR="001318D8">
        <w:rPr>
          <w:rFonts w:eastAsia="Times New Roman"/>
          <w:szCs w:val="24"/>
        </w:rPr>
        <w:t>Knowledge Distillation</w:t>
      </w:r>
      <w:r w:rsidR="001318D8">
        <w:rPr>
          <w:rFonts w:eastAsia="Times New Roman" w:hint="cs"/>
          <w:szCs w:val="24"/>
          <w:rtl/>
        </w:rPr>
        <w:t xml:space="preserve"> </w:t>
      </w:r>
      <w:r w:rsidR="001318D8">
        <w:rPr>
          <w:rFonts w:eastAsia="Times New Roman" w:hint="cs"/>
          <w:sz w:val="28"/>
          <w:rtl/>
        </w:rPr>
        <w:t>نام دارد برای کاربرد مدل های بزرگ تر که ظرفیت یادگیری بیشتر دارند و سنگین تر هستند به کار میرود. به این صورت که دانش خود را به مدل های ضعیف و کوچکتر منتقل میکنند.</w:t>
      </w:r>
      <w:r w:rsidR="001318D8" w:rsidRPr="001318D8">
        <w:rPr>
          <w:rtl/>
        </w:rPr>
        <w:t xml:space="preserve"> </w:t>
      </w:r>
      <w:r w:rsidR="001318D8">
        <w:rPr>
          <w:rtl/>
        </w:rPr>
        <w:t>در این فرایند مدل های بزرگ تر</w:t>
      </w:r>
      <w:r w:rsidR="001318D8">
        <w:t xml:space="preserve"> Teacher </w:t>
      </w:r>
      <w:r w:rsidR="001318D8">
        <w:rPr>
          <w:rtl/>
        </w:rPr>
        <w:t>و مدل های کوچک تر</w:t>
      </w:r>
      <w:r w:rsidR="001318D8">
        <w:t xml:space="preserve"> Student </w:t>
      </w:r>
      <w:r w:rsidR="001318D8">
        <w:rPr>
          <w:rtl/>
        </w:rPr>
        <w:t>نام دارند. یک راه برای انتقال داد ن</w:t>
      </w:r>
      <w:r w:rsidR="001318D8">
        <w:t xml:space="preserve"> Generalization </w:t>
      </w:r>
      <w:r w:rsidR="001318D8">
        <w:rPr>
          <w:rtl/>
        </w:rPr>
        <w:t>از مدل</w:t>
      </w:r>
      <w:r w:rsidR="001318D8">
        <w:t xml:space="preserve"> Teacher </w:t>
      </w:r>
      <w:r w:rsidR="001318D8">
        <w:rPr>
          <w:rtl/>
        </w:rPr>
        <w:t>به مدل</w:t>
      </w:r>
      <w:r w:rsidR="001318D8">
        <w:t xml:space="preserve"> Student </w:t>
      </w:r>
      <w:r w:rsidR="001318D8">
        <w:rPr>
          <w:rtl/>
        </w:rPr>
        <w:t>این است که از توزیع احتمال خروجی مدل</w:t>
      </w:r>
      <w:r w:rsidR="001318D8">
        <w:t xml:space="preserve"> Teacher </w:t>
      </w:r>
      <w:r w:rsidR="001318D8">
        <w:rPr>
          <w:rtl/>
        </w:rPr>
        <w:t>که آن را</w:t>
      </w:r>
      <w:r w:rsidR="001318D8">
        <w:t xml:space="preserve"> Target Soft </w:t>
      </w:r>
      <w:r w:rsidR="001318D8">
        <w:rPr>
          <w:rtl/>
        </w:rPr>
        <w:t xml:space="preserve">می نامند برای آموزش مدل </w:t>
      </w:r>
      <w:r w:rsidR="001318D8">
        <w:t xml:space="preserve">Student </w:t>
      </w:r>
      <w:r w:rsidR="001318D8">
        <w:rPr>
          <w:rtl/>
        </w:rPr>
        <w:t>استفاده کنیم</w:t>
      </w:r>
      <w:r w:rsidR="001318D8">
        <w:rPr>
          <w:rFonts w:hint="cs"/>
          <w:rtl/>
        </w:rPr>
        <w:t>.</w:t>
      </w:r>
    </w:p>
    <w:p w14:paraId="3E9DF09C" w14:textId="676C02EC" w:rsidR="00063A80" w:rsidRDefault="00063A80" w:rsidP="00063A80">
      <w:pPr>
        <w:pStyle w:val="Heading2"/>
        <w:rPr>
          <w:rStyle w:val="Heading2Char"/>
          <w:b/>
          <w:bCs/>
          <w:rtl/>
        </w:rPr>
      </w:pPr>
      <w:bookmarkStart w:id="41" w:name="_Toc150013763"/>
      <w:r>
        <w:rPr>
          <w:rFonts w:hint="cs"/>
          <w:rtl/>
        </w:rPr>
        <w:t>.</w:t>
      </w:r>
      <w:r w:rsidRPr="00791F2C">
        <w:rPr>
          <w:rFonts w:hint="cs"/>
          <w:rtl/>
        </w:rPr>
        <w:t xml:space="preserve"> </w:t>
      </w:r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F65865">
        <w:rPr>
          <w:rtl/>
        </w:rPr>
        <w:t>۵</w:t>
      </w:r>
      <w:r>
        <w:rPr>
          <w:rFonts w:hint="cs"/>
          <w:rtl/>
        </w:rPr>
        <w:t>-</w:t>
      </w:r>
      <w:r w:rsidRPr="008B46ED">
        <w:rPr>
          <w:rFonts w:hint="cs"/>
          <w:rtl/>
        </w:rPr>
        <w:t xml:space="preserve">۱. </w:t>
      </w:r>
      <w:r>
        <w:rPr>
          <w:rStyle w:val="Heading2Char"/>
          <w:rFonts w:hint="cs"/>
          <w:b/>
          <w:bCs/>
          <w:rtl/>
        </w:rPr>
        <w:t>کد های مربوط به این بخش</w:t>
      </w:r>
      <w:bookmarkEnd w:id="41"/>
    </w:p>
    <w:p w14:paraId="03869F69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student_kd.train()  </w:t>
      </w:r>
      <w:r w:rsidRPr="00063A8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Set the Student model to training mode</w:t>
      </w:r>
    </w:p>
    <w:p w14:paraId="5E9E3611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68D097B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epoch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num_epochs):</w:t>
      </w:r>
    </w:p>
    <w:p w14:paraId="1BB1B5B0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running_los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.0</w:t>
      </w:r>
    </w:p>
    <w:p w14:paraId="0B93DA1C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correct_prediction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42232E5A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otal_sample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5AB605CA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4090115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nputs, label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rain_loader:</w:t>
      </w:r>
    </w:p>
    <w:p w14:paraId="387B4F48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optimizer_kd.zero_grad()</w:t>
      </w:r>
    </w:p>
    <w:p w14:paraId="6D9D5006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outputs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tudent_kd(inputs)</w:t>
      </w:r>
    </w:p>
    <w:p w14:paraId="4713F256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6344A655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</w:t>
      </w:r>
      <w:r w:rsidRPr="00063A80">
        <w:rPr>
          <w:rFonts w:ascii="Consolas" w:eastAsia="Times New Roman" w:hAnsi="Consolas" w:cs="Times New Roman"/>
          <w:i/>
          <w:iCs/>
          <w:color w:val="5C6370"/>
          <w:sz w:val="18"/>
          <w:szCs w:val="18"/>
          <w:lang w:bidi="ar-SA"/>
        </w:rPr>
        <w:t># Get Teacher's logits from the Teacher data loader</w:t>
      </w:r>
    </w:p>
    <w:p w14:paraId="5BADE398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teacher_logit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acher(inputs)</w:t>
      </w:r>
    </w:p>
    <w:p w14:paraId="39011A75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A60C4FB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loss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riterion_kd(outputs_kd, teacher_logits)</w:t>
      </w:r>
    </w:p>
    <w:p w14:paraId="6D71C026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loss_kd.backward()</w:t>
      </w:r>
    </w:p>
    <w:p w14:paraId="3FE57275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    optimizer_kd.step()</w:t>
      </w:r>
    </w:p>
    <w:p w14:paraId="6064C7B2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54DE5A9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running_los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oss_kd.item()</w:t>
      </w:r>
    </w:p>
    <w:p w14:paraId="687050BF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_, predicte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max(outputs_kd.data,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7D68CC0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total_sample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.size(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CE261AA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correct_prediction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predicte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).sum().item()</w:t>
      </w:r>
    </w:p>
    <w:p w14:paraId="53C98E46" w14:textId="77777777" w:rsidR="00063A80" w:rsidRPr="00063A80" w:rsidRDefault="00063A80" w:rsidP="00063A80">
      <w:pPr>
        <w:shd w:val="clear" w:color="auto" w:fill="282C34"/>
        <w:bidi w:val="0"/>
        <w:spacing w:after="24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663F343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loss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running_los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len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train_loader)</w:t>
      </w:r>
    </w:p>
    <w:p w14:paraId="73783764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rain_accuracy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correct_prediction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/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)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*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0</w:t>
      </w:r>
    </w:p>
    <w:p w14:paraId="65F1E073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0B3C95FD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rain_loss_history_kd.append(train_loss_kd)</w:t>
      </w:r>
    </w:p>
    <w:p w14:paraId="2E52C834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    train_accuracy_history_kd.append(train_accuracy_kd)</w:t>
      </w:r>
    </w:p>
    <w:p w14:paraId="38D73CB2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34404F48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063A8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063A8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Epoch [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epoch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}</w:t>
      </w:r>
      <w:r w:rsidRPr="00063A8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/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num_epochs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063A8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] - Loss: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train_loss_kd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:.4f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063A8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22E5619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3756E87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/10] - Loss: 4.4609</w:t>
      </w:r>
    </w:p>
    <w:p w14:paraId="7B1E1A77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lastRenderedPageBreak/>
        <w:t>Epoch [2/10] - Loss: 0.5004</w:t>
      </w:r>
    </w:p>
    <w:p w14:paraId="4CEA36F3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3/10] - Loss: 0.2372</w:t>
      </w:r>
    </w:p>
    <w:p w14:paraId="504ADB86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4/10] - Loss: 0.1650</w:t>
      </w:r>
    </w:p>
    <w:p w14:paraId="62D475F3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5/10] - Loss: 0.1317</w:t>
      </w:r>
    </w:p>
    <w:p w14:paraId="0BBDD60E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6/10] - Loss: 0.1132</w:t>
      </w:r>
    </w:p>
    <w:p w14:paraId="0CC98459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7/10] - Loss: 0.1006</w:t>
      </w:r>
    </w:p>
    <w:p w14:paraId="29E6F2B8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8/10] - Loss: 0.0916</w:t>
      </w:r>
    </w:p>
    <w:p w14:paraId="1BFA5304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9/10] - Loss: 0.0853</w:t>
      </w:r>
    </w:p>
    <w:p w14:paraId="35B9055B" w14:textId="6D4F6F95" w:rsidR="00063A80" w:rsidRDefault="00063A80" w:rsidP="00063A80">
      <w:pPr>
        <w:bidi w:val="0"/>
        <w:rPr>
          <w:rtl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Epoch [10/10] - Loss: 0.0805</w:t>
      </w:r>
    </w:p>
    <w:p w14:paraId="01E2DD3A" w14:textId="71FFD0FA" w:rsidR="00063A80" w:rsidRDefault="00063A80" w:rsidP="00063A80">
      <w:pPr>
        <w:rPr>
          <w:rtl/>
        </w:rPr>
      </w:pPr>
      <w:r>
        <w:rPr>
          <w:rFonts w:hint="cs"/>
          <w:rtl/>
        </w:rPr>
        <w:t xml:space="preserve">در این بخش از </w:t>
      </w:r>
      <w:r>
        <w:t>MSE</w:t>
      </w:r>
      <w:r>
        <w:rPr>
          <w:rFonts w:hint="cs"/>
          <w:rtl/>
        </w:rPr>
        <w:t xml:space="preserve"> برخلاف بخش های قبل برای تابع خطا استفاده شده. مدل </w:t>
      </w:r>
      <w:r>
        <w:t xml:space="preserve">Teacher </w:t>
      </w:r>
      <w:r>
        <w:rPr>
          <w:rFonts w:hint="cs"/>
          <w:rtl/>
        </w:rPr>
        <w:t xml:space="preserve"> یکبار اموزش داده شده و داده های لاجیت آن نگه داری میشود. سپس مدل </w:t>
      </w:r>
      <w:r>
        <w:t xml:space="preserve">Student </w:t>
      </w:r>
      <w:r>
        <w:rPr>
          <w:rFonts w:hint="cs"/>
          <w:rtl/>
        </w:rPr>
        <w:t xml:space="preserve"> استفاده شده این بار برای اموزش به جای لیبل های واقعی از لاجیت خروجی </w:t>
      </w:r>
      <w:r>
        <w:t xml:space="preserve">Teacher </w:t>
      </w:r>
      <w:r>
        <w:rPr>
          <w:rFonts w:hint="cs"/>
          <w:rtl/>
        </w:rPr>
        <w:t>استفاده شده است.</w:t>
      </w:r>
    </w:p>
    <w:p w14:paraId="575909AE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correct_predictions_kd_test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0DD5308E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total_samples_kd_test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</w:p>
    <w:p w14:paraId="46B470FB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35F2C45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or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inputs, labels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in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est_loader_normalized:</w:t>
      </w:r>
    </w:p>
    <w:p w14:paraId="453219CC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outputs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student_kd(inputs)</w:t>
      </w:r>
    </w:p>
    <w:p w14:paraId="2E1492EF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_, predicted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rch.max(outputs_kd.data,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66559CE9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total_samples_kd_test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.size(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0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D71786C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correct_predictions_kd_test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(predicted_kd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labels).sum().item()</w:t>
      </w:r>
    </w:p>
    <w:p w14:paraId="0525C904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159D42A5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misclassifications_kd_test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total_samples_kd_test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-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correct_predictions_kd_test</w:t>
      </w:r>
    </w:p>
    <w:p w14:paraId="4D128384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print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</w:p>
    <w:p w14:paraId="5A4C350B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</w:t>
      </w:r>
      <w:r w:rsidRPr="00063A80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f</w:t>
      </w:r>
      <w:r w:rsidRPr="00063A8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 xml:space="preserve">'Number of Misclassifications with Knowledge Distillation on Test Data: 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{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misclassifications_kd_test</w:t>
      </w:r>
      <w:r w:rsidRPr="00063A80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}</w:t>
      </w:r>
      <w:r w:rsidRPr="00063A80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</w:t>
      </w:r>
      <w:r w:rsidRPr="00063A80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389BDBE3" w14:textId="77777777" w:rsidR="00063A80" w:rsidRPr="00063A80" w:rsidRDefault="00063A80" w:rsidP="00063A80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970301E" w14:textId="77777777" w:rsidR="00063A80" w:rsidRPr="00063A80" w:rsidRDefault="00063A80" w:rsidP="00063A80">
      <w:pPr>
        <w:bidi w:val="0"/>
        <w:spacing w:after="0" w:line="240" w:lineRule="auto"/>
        <w:ind w:firstLine="0"/>
        <w:jc w:val="left"/>
        <w:rPr>
          <w:rFonts w:ascii="Segoe UI" w:eastAsia="Times New Roman" w:hAnsi="Segoe UI" w:cs="Segoe UI"/>
          <w:color w:val="ABB2BF"/>
          <w:sz w:val="20"/>
          <w:szCs w:val="20"/>
          <w:lang w:bidi="ar-SA"/>
        </w:rPr>
      </w:pPr>
      <w:r w:rsidRPr="00063A80">
        <w:rPr>
          <w:rFonts w:ascii="Segoe UI" w:eastAsia="Times New Roman" w:hAnsi="Segoe UI" w:cs="Segoe UI"/>
          <w:color w:val="ABB2BF"/>
          <w:sz w:val="20"/>
          <w:szCs w:val="20"/>
          <w:lang w:bidi="ar-SA"/>
        </w:rPr>
        <w:t>Number of Misclassifications with Knowledge Distillation on Test Data: 285</w:t>
      </w:r>
    </w:p>
    <w:p w14:paraId="7E0109B7" w14:textId="07EB2858" w:rsidR="00063A80" w:rsidRDefault="00063A80" w:rsidP="00063A80">
      <w:pPr>
        <w:rPr>
          <w:rtl/>
        </w:rPr>
      </w:pPr>
      <w:r w:rsidRPr="00063A80">
        <w:rPr>
          <w:rFonts w:ascii="Segoe UI" w:eastAsia="Times New Roman" w:hAnsi="Segoe UI" w:cs="Segoe UI"/>
          <w:color w:val="ABB2BF"/>
          <w:sz w:val="20"/>
          <w:szCs w:val="20"/>
          <w:lang w:bidi="ar-SA"/>
        </w:rPr>
        <w:br/>
      </w:r>
      <w:r>
        <w:rPr>
          <w:rFonts w:hint="cs"/>
          <w:rtl/>
        </w:rPr>
        <w:t xml:space="preserve">به وضوح مشخص است که نسبت </w:t>
      </w:r>
      <w:r>
        <w:t>Miss classification</w:t>
      </w:r>
      <w:r>
        <w:rPr>
          <w:rFonts w:hint="cs"/>
          <w:rtl/>
        </w:rPr>
        <w:t xml:space="preserve"> نسبت به حالت سوم کمتر شده است.</w:t>
      </w:r>
    </w:p>
    <w:p w14:paraId="63776BD1" w14:textId="77777777" w:rsidR="00063A80" w:rsidRPr="00063A80" w:rsidRDefault="00063A80" w:rsidP="00063A80">
      <w:pPr>
        <w:rPr>
          <w:rFonts w:hint="cs"/>
          <w:rtl/>
        </w:rPr>
      </w:pPr>
    </w:p>
    <w:p w14:paraId="0AE6F5FE" w14:textId="5A689928" w:rsidR="00063A80" w:rsidRDefault="00063A80" w:rsidP="00063A80">
      <w:pPr>
        <w:pStyle w:val="Heading2"/>
        <w:rPr>
          <w:rStyle w:val="Heading2Char"/>
          <w:b/>
          <w:bCs/>
          <w:rtl/>
        </w:rPr>
      </w:pPr>
      <w:bookmarkStart w:id="42" w:name="_Toc150013764"/>
      <w:r>
        <w:rPr>
          <w:rFonts w:hint="cs"/>
          <w:rtl/>
        </w:rPr>
        <w:t>.</w:t>
      </w:r>
      <w:r w:rsidRPr="00791F2C">
        <w:rPr>
          <w:rFonts w:hint="cs"/>
          <w:rtl/>
        </w:rPr>
        <w:t xml:space="preserve"> </w:t>
      </w:r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F65865">
        <w:rPr>
          <w:rtl/>
        </w:rPr>
        <w:t>۵</w:t>
      </w:r>
      <w:r>
        <w:rPr>
          <w:rFonts w:hint="cs"/>
          <w:rtl/>
        </w:rPr>
        <w:t>-</w:t>
      </w:r>
      <w:r w:rsidR="00044679" w:rsidRPr="004839D2">
        <w:rPr>
          <w:rStyle w:val="Heading2Char"/>
          <w:b/>
          <w:bCs/>
          <w:rtl/>
        </w:rPr>
        <w:t>۲</w:t>
      </w:r>
      <w:r w:rsidRPr="008B46ED">
        <w:rPr>
          <w:rFonts w:hint="cs"/>
          <w:rtl/>
        </w:rPr>
        <w:t xml:space="preserve">. </w:t>
      </w:r>
      <w:r>
        <w:rPr>
          <w:rtl/>
        </w:rPr>
        <w:t>تعداد پیشبینی های غلط</w:t>
      </w:r>
      <w:r>
        <w:t xml:space="preserve"> misclassifications </w:t>
      </w:r>
      <w:r>
        <w:rPr>
          <w:rtl/>
        </w:rPr>
        <w:t>مدل</w:t>
      </w:r>
      <w:r>
        <w:t xml:space="preserve"> Student </w:t>
      </w:r>
      <w:r>
        <w:rPr>
          <w:rtl/>
        </w:rPr>
        <w:t>بخش قبل روی داده های آزمون را با مدل</w:t>
      </w:r>
      <w:r>
        <w:t xml:space="preserve"> Student </w:t>
      </w:r>
      <w:r>
        <w:rPr>
          <w:rtl/>
        </w:rPr>
        <w:t>فعلی مقایسه کرده و نتیجه را گزارش کنید</w:t>
      </w:r>
      <w:bookmarkEnd w:id="42"/>
    </w:p>
    <w:p w14:paraId="3B7688CF" w14:textId="5B3FE68A" w:rsidR="00F92283" w:rsidRPr="00F92283" w:rsidRDefault="00F92283" w:rsidP="00F92283">
      <w:pPr>
        <w:tabs>
          <w:tab w:val="left" w:pos="1699"/>
        </w:tabs>
        <w:ind w:firstLine="0"/>
        <w:rPr>
          <w:rFonts w:eastAsia="Times New Roman"/>
          <w:sz w:val="28"/>
          <w:rtl/>
        </w:rPr>
      </w:pPr>
      <w:r w:rsidRPr="00F92283">
        <w:rPr>
          <w:rFonts w:eastAsia="Times New Roman"/>
          <w:sz w:val="28"/>
          <w:rtl/>
        </w:rPr>
        <w:t>مق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سه</w:t>
      </w:r>
      <w:r w:rsidRPr="00F92283">
        <w:rPr>
          <w:rFonts w:eastAsia="Times New Roman"/>
          <w:sz w:val="28"/>
          <w:rtl/>
        </w:rPr>
        <w:t xml:space="preserve"> ب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ن</w:t>
      </w:r>
      <w:r w:rsidRPr="00F92283">
        <w:rPr>
          <w:rFonts w:eastAsia="Times New Roman"/>
          <w:sz w:val="28"/>
          <w:rtl/>
        </w:rPr>
        <w:t xml:space="preserve"> تعداد طبقه‌بند</w:t>
      </w:r>
      <w:r w:rsidRPr="00F92283">
        <w:rPr>
          <w:rFonts w:eastAsia="Times New Roman" w:hint="cs"/>
          <w:sz w:val="28"/>
          <w:rtl/>
        </w:rPr>
        <w:t>ی‌</w:t>
      </w:r>
      <w:r w:rsidRPr="00F92283">
        <w:rPr>
          <w:rFonts w:eastAsia="Times New Roman" w:hint="eastAsia"/>
          <w:sz w:val="28"/>
          <w:rtl/>
        </w:rPr>
        <w:t>ه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اشتباه در داده‌ه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آزمون با استفاده از </w:t>
      </w:r>
      <w:r>
        <w:t>Distillation</w:t>
      </w:r>
      <w:r w:rsidRPr="00F92283">
        <w:rPr>
          <w:rFonts w:eastAsia="Times New Roman"/>
          <w:sz w:val="28"/>
          <w:rtl/>
        </w:rPr>
        <w:t xml:space="preserve"> </w:t>
      </w:r>
      <w:r w:rsidR="00210338" w:rsidRPr="00210338">
        <w:rPr>
          <w:rFonts w:eastAsia="Times New Roman"/>
          <w:sz w:val="28"/>
        </w:rPr>
        <w:t>Knowledge</w:t>
      </w:r>
      <w:r w:rsidR="00210338" w:rsidRPr="00210338">
        <w:rPr>
          <w:rFonts w:eastAsia="Times New Roman"/>
          <w:sz w:val="28"/>
          <w:szCs w:val="24"/>
          <w:rtl/>
        </w:rPr>
        <w:t xml:space="preserve"> </w:t>
      </w:r>
      <w:r w:rsidRPr="00F92283">
        <w:rPr>
          <w:rFonts w:eastAsia="Times New Roman"/>
          <w:sz w:val="28"/>
          <w:rtl/>
        </w:rPr>
        <w:t>و آموزش معمول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نشان م</w:t>
      </w:r>
      <w:r w:rsidRPr="00F92283">
        <w:rPr>
          <w:rFonts w:eastAsia="Times New Roman" w:hint="cs"/>
          <w:sz w:val="28"/>
          <w:rtl/>
        </w:rPr>
        <w:t>ی‌</w:t>
      </w:r>
      <w:r w:rsidRPr="00F92283">
        <w:rPr>
          <w:rFonts w:eastAsia="Times New Roman" w:hint="eastAsia"/>
          <w:sz w:val="28"/>
          <w:rtl/>
        </w:rPr>
        <w:t>دهد</w:t>
      </w:r>
      <w:r w:rsidRPr="00F92283">
        <w:rPr>
          <w:rFonts w:eastAsia="Times New Roman"/>
          <w:sz w:val="28"/>
          <w:rtl/>
        </w:rPr>
        <w:t xml:space="preserve"> که تقط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ر</w:t>
      </w:r>
      <w:r w:rsidRPr="00F92283">
        <w:rPr>
          <w:rFonts w:eastAsia="Times New Roman"/>
          <w:sz w:val="28"/>
          <w:rtl/>
        </w:rPr>
        <w:t xml:space="preserve"> دانش به طور قابل‌توجه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باعث کاهش طبقه‌بند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اشتباه شده است:</w:t>
      </w:r>
    </w:p>
    <w:p w14:paraId="4D6B356E" w14:textId="77777777" w:rsidR="00F92283" w:rsidRPr="00F92283" w:rsidRDefault="00F92283" w:rsidP="00F92283">
      <w:pPr>
        <w:tabs>
          <w:tab w:val="left" w:pos="1699"/>
        </w:tabs>
        <w:ind w:firstLine="0"/>
        <w:rPr>
          <w:rFonts w:eastAsia="Times New Roman"/>
          <w:sz w:val="28"/>
          <w:rtl/>
        </w:rPr>
      </w:pPr>
    </w:p>
    <w:p w14:paraId="24ED9AB3" w14:textId="631FB609" w:rsidR="00F92283" w:rsidRPr="00F92283" w:rsidRDefault="00F92283" w:rsidP="00F92283">
      <w:pPr>
        <w:tabs>
          <w:tab w:val="left" w:pos="1699"/>
        </w:tabs>
        <w:ind w:firstLine="0"/>
        <w:rPr>
          <w:rFonts w:eastAsia="Times New Roman"/>
          <w:sz w:val="28"/>
          <w:rtl/>
        </w:rPr>
      </w:pPr>
      <w:r w:rsidRPr="00F92283">
        <w:rPr>
          <w:rFonts w:eastAsia="Times New Roman"/>
          <w:sz w:val="28"/>
          <w:rtl/>
        </w:rPr>
        <w:t xml:space="preserve">- با </w:t>
      </w:r>
      <w:r>
        <w:t>Distillation</w:t>
      </w:r>
      <w:r w:rsidRPr="00F92283">
        <w:rPr>
          <w:rFonts w:eastAsia="Times New Roman"/>
          <w:sz w:val="28"/>
          <w:rtl/>
        </w:rPr>
        <w:t xml:space="preserve"> </w:t>
      </w:r>
      <w:r>
        <w:rPr>
          <w:rFonts w:eastAsia="Times New Roman"/>
          <w:sz w:val="28"/>
        </w:rPr>
        <w:t>Knowledge</w:t>
      </w:r>
      <w:r w:rsidRPr="00F92283">
        <w:rPr>
          <w:rFonts w:eastAsia="Times New Roman"/>
          <w:sz w:val="28"/>
          <w:rtl/>
        </w:rPr>
        <w:t>: تعداد طبقه بند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اشتباه در داده ه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آزمون: </w:t>
      </w:r>
      <w:r>
        <w:rPr>
          <w:rFonts w:eastAsia="Times New Roman"/>
          <w:sz w:val="28"/>
        </w:rPr>
        <w:t>285</w:t>
      </w:r>
    </w:p>
    <w:p w14:paraId="4A54816B" w14:textId="11B96A10" w:rsidR="00F92283" w:rsidRPr="00F92283" w:rsidRDefault="00F92283" w:rsidP="00F92283">
      <w:pPr>
        <w:tabs>
          <w:tab w:val="left" w:pos="1699"/>
        </w:tabs>
        <w:ind w:firstLine="0"/>
        <w:rPr>
          <w:rFonts w:eastAsia="Times New Roman"/>
          <w:sz w:val="28"/>
          <w:rtl/>
        </w:rPr>
      </w:pPr>
      <w:r w:rsidRPr="00F92283">
        <w:rPr>
          <w:rFonts w:eastAsia="Times New Roman"/>
          <w:sz w:val="28"/>
          <w:rtl/>
        </w:rPr>
        <w:t>- بدون تقط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ر</w:t>
      </w:r>
      <w:r w:rsidRPr="00F92283">
        <w:rPr>
          <w:rFonts w:eastAsia="Times New Roman"/>
          <w:sz w:val="28"/>
          <w:rtl/>
        </w:rPr>
        <w:t xml:space="preserve"> دانش (آموزش عاد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>): تعداد طبقه بند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اشتباه در داده ه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آزمون: 18983</w:t>
      </w:r>
    </w:p>
    <w:p w14:paraId="26F5CF26" w14:textId="77777777" w:rsidR="00F92283" w:rsidRPr="00F92283" w:rsidRDefault="00F92283" w:rsidP="00F92283">
      <w:pPr>
        <w:tabs>
          <w:tab w:val="left" w:pos="1699"/>
        </w:tabs>
        <w:ind w:firstLine="0"/>
        <w:rPr>
          <w:rFonts w:eastAsia="Times New Roman"/>
          <w:sz w:val="28"/>
          <w:rtl/>
        </w:rPr>
      </w:pPr>
    </w:p>
    <w:p w14:paraId="4723AC83" w14:textId="6AD770CA" w:rsidR="00063A80" w:rsidRDefault="00F92283" w:rsidP="00F92283">
      <w:pPr>
        <w:tabs>
          <w:tab w:val="left" w:pos="1699"/>
        </w:tabs>
        <w:ind w:firstLine="0"/>
        <w:rPr>
          <w:rFonts w:eastAsia="Times New Roman"/>
          <w:sz w:val="28"/>
        </w:rPr>
      </w:pPr>
      <w:r w:rsidRPr="00F92283">
        <w:rPr>
          <w:rFonts w:eastAsia="Times New Roman" w:hint="eastAsia"/>
          <w:sz w:val="28"/>
          <w:rtl/>
        </w:rPr>
        <w:lastRenderedPageBreak/>
        <w:t>با</w:t>
      </w:r>
      <w:r w:rsidRPr="00F92283">
        <w:rPr>
          <w:rFonts w:eastAsia="Times New Roman"/>
          <w:sz w:val="28"/>
          <w:rtl/>
        </w:rPr>
        <w:t xml:space="preserve"> استفاده از </w:t>
      </w:r>
      <w:r w:rsidR="00C15AE0">
        <w:t>Distillation</w:t>
      </w:r>
      <w:r w:rsidR="00C15AE0" w:rsidRPr="00F92283">
        <w:rPr>
          <w:rFonts w:eastAsia="Times New Roman"/>
          <w:sz w:val="28"/>
          <w:rtl/>
        </w:rPr>
        <w:t xml:space="preserve"> </w:t>
      </w:r>
      <w:r w:rsidR="00C15AE0">
        <w:rPr>
          <w:rFonts w:eastAsia="Times New Roman"/>
          <w:sz w:val="28"/>
        </w:rPr>
        <w:t>Knowledge</w:t>
      </w:r>
      <w:r w:rsidR="00C15AE0" w:rsidRPr="00F92283">
        <w:rPr>
          <w:rFonts w:eastAsia="Times New Roman"/>
          <w:sz w:val="28"/>
          <w:rtl/>
        </w:rPr>
        <w:t xml:space="preserve"> </w:t>
      </w:r>
      <w:r w:rsidRPr="00F92283">
        <w:rPr>
          <w:rFonts w:eastAsia="Times New Roman"/>
          <w:sz w:val="28"/>
          <w:rtl/>
        </w:rPr>
        <w:t xml:space="preserve">، مدل دانشجو 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اد</w:t>
      </w:r>
      <w:r w:rsidRPr="00F92283">
        <w:rPr>
          <w:rFonts w:eastAsia="Times New Roman"/>
          <w:sz w:val="28"/>
          <w:rtl/>
        </w:rPr>
        <w:t xml:space="preserve"> گرفته است که از خروج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ه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مدل معلم تقل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د</w:t>
      </w:r>
      <w:r w:rsidRPr="00F92283">
        <w:rPr>
          <w:rFonts w:eastAsia="Times New Roman"/>
          <w:sz w:val="28"/>
          <w:rtl/>
        </w:rPr>
        <w:t xml:space="preserve"> کند، که منجر به تعم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م</w:t>
      </w:r>
      <w:r w:rsidRPr="00F92283">
        <w:rPr>
          <w:rFonts w:eastAsia="Times New Roman"/>
          <w:sz w:val="28"/>
          <w:rtl/>
        </w:rPr>
        <w:t xml:space="preserve"> بهتر و کاهش قابل توجه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در طبقه بند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اشتباه در داده ه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آزمون م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شود. ا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ن</w:t>
      </w:r>
      <w:r w:rsidRPr="00F92283">
        <w:rPr>
          <w:rFonts w:eastAsia="Times New Roman"/>
          <w:sz w:val="28"/>
          <w:rtl/>
        </w:rPr>
        <w:t xml:space="preserve"> نشان دهنده اثربخش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/>
          <w:sz w:val="28"/>
          <w:rtl/>
        </w:rPr>
        <w:t xml:space="preserve"> تقط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ر</w:t>
      </w:r>
      <w:r w:rsidRPr="00F92283">
        <w:rPr>
          <w:rFonts w:eastAsia="Times New Roman"/>
          <w:sz w:val="28"/>
          <w:rtl/>
        </w:rPr>
        <w:t xml:space="preserve"> دانش در انتقال دانش از 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ک</w:t>
      </w:r>
      <w:r w:rsidRPr="00F92283">
        <w:rPr>
          <w:rFonts w:eastAsia="Times New Roman"/>
          <w:sz w:val="28"/>
          <w:rtl/>
        </w:rPr>
        <w:t xml:space="preserve"> مدل بزرگتر (معلم) به </w:t>
      </w:r>
      <w:r w:rsidRPr="00F92283">
        <w:rPr>
          <w:rFonts w:eastAsia="Times New Roman" w:hint="cs"/>
          <w:sz w:val="28"/>
          <w:rtl/>
        </w:rPr>
        <w:t>ی</w:t>
      </w:r>
      <w:r w:rsidRPr="00F92283">
        <w:rPr>
          <w:rFonts w:eastAsia="Times New Roman" w:hint="eastAsia"/>
          <w:sz w:val="28"/>
          <w:rtl/>
        </w:rPr>
        <w:t>ک</w:t>
      </w:r>
      <w:r w:rsidRPr="00F92283">
        <w:rPr>
          <w:rFonts w:eastAsia="Times New Roman"/>
          <w:sz w:val="28"/>
          <w:rtl/>
        </w:rPr>
        <w:t xml:space="preserve"> مدل </w:t>
      </w:r>
      <w:r w:rsidRPr="00F92283">
        <w:rPr>
          <w:rFonts w:eastAsia="Times New Roman" w:hint="eastAsia"/>
          <w:sz w:val="28"/>
          <w:rtl/>
        </w:rPr>
        <w:t>کوچکتر</w:t>
      </w:r>
      <w:r w:rsidRPr="00F92283">
        <w:rPr>
          <w:rFonts w:eastAsia="Times New Roman"/>
          <w:sz w:val="28"/>
          <w:rtl/>
        </w:rPr>
        <w:t xml:space="preserve"> (دانشجو) است.</w:t>
      </w:r>
    </w:p>
    <w:p w14:paraId="63C2D1C3" w14:textId="6AE19990" w:rsidR="0067738D" w:rsidRDefault="0067738D" w:rsidP="0067738D">
      <w:pPr>
        <w:pStyle w:val="Heading2"/>
        <w:rPr>
          <w:rtl/>
        </w:rPr>
      </w:pPr>
      <w:bookmarkStart w:id="43" w:name="_Toc150013765"/>
      <w:r>
        <w:rPr>
          <w:rFonts w:hint="cs"/>
          <w:rtl/>
        </w:rPr>
        <w:t>.</w:t>
      </w:r>
      <w:r w:rsidRPr="00791F2C">
        <w:rPr>
          <w:rFonts w:hint="cs"/>
          <w:rtl/>
        </w:rPr>
        <w:t xml:space="preserve"> </w:t>
      </w:r>
      <w:r w:rsidRPr="008B46ED">
        <w:rPr>
          <w:rFonts w:hint="cs"/>
          <w:rtl/>
        </w:rPr>
        <w:t>۱</w:t>
      </w:r>
      <w:r>
        <w:rPr>
          <w:rFonts w:hint="cs"/>
          <w:rtl/>
        </w:rPr>
        <w:t>-۴</w:t>
      </w:r>
      <w:r w:rsidRPr="004839D2">
        <w:rPr>
          <w:rStyle w:val="Heading2Char"/>
          <w:rFonts w:hint="cs"/>
          <w:b/>
          <w:bCs/>
          <w:rtl/>
        </w:rPr>
        <w:t>-</w:t>
      </w:r>
      <w:r w:rsidRPr="00F65865">
        <w:rPr>
          <w:rtl/>
        </w:rPr>
        <w:t>۵</w:t>
      </w:r>
      <w:r>
        <w:rPr>
          <w:rFonts w:hint="cs"/>
          <w:rtl/>
        </w:rPr>
        <w:t>-</w:t>
      </w:r>
      <w:r w:rsidRPr="00791F2C">
        <w:rPr>
          <w:rStyle w:val="Heading2Char"/>
          <w:b/>
          <w:bCs/>
          <w:rtl/>
        </w:rPr>
        <w:t>۳</w:t>
      </w:r>
      <w:r>
        <w:t>.</w:t>
      </w:r>
      <w:r>
        <w:rPr>
          <w:rFonts w:hint="cs"/>
          <w:rtl/>
        </w:rPr>
        <w:t xml:space="preserve"> </w:t>
      </w:r>
      <w:r>
        <w:t>Accuracy</w:t>
      </w:r>
      <w:r>
        <w:rPr>
          <w:rFonts w:hint="cs"/>
          <w:rtl/>
        </w:rPr>
        <w:t xml:space="preserve"> هر دو مدل </w:t>
      </w:r>
      <w:r>
        <w:t xml:space="preserve">Student </w:t>
      </w:r>
      <w:r>
        <w:rPr>
          <w:rFonts w:hint="cs"/>
          <w:rtl/>
        </w:rPr>
        <w:t xml:space="preserve"> روی داده های </w:t>
      </w:r>
      <w:r>
        <w:t xml:space="preserve">train </w:t>
      </w:r>
      <w:r>
        <w:rPr>
          <w:rFonts w:hint="cs"/>
          <w:rtl/>
        </w:rPr>
        <w:t xml:space="preserve"> در طول اموزش را روی یک نمودار و در کنار هم رسم کرده و توزیح بدهید </w:t>
      </w:r>
      <w:r>
        <w:t>knowledge distillation</w:t>
      </w:r>
      <w:r>
        <w:rPr>
          <w:rFonts w:hint="cs"/>
          <w:rtl/>
        </w:rPr>
        <w:t xml:space="preserve"> چه تاثیراتی داشته است</w:t>
      </w:r>
      <w:bookmarkEnd w:id="43"/>
    </w:p>
    <w:p w14:paraId="683CA56E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num_epochs 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</w:p>
    <w:p w14:paraId="79A36452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figure(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figsize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0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5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)</w:t>
      </w:r>
    </w:p>
    <w:p w14:paraId="0C4C8532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plot(</w:t>
      </w:r>
      <w:r w:rsidRPr="00C01D9E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num_epochs 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,</w:t>
      </w:r>
    </w:p>
    <w:p w14:paraId="6E9E75C0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train_accuracy_history,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abel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 Accuracy Student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color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blue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5018357E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plot(</w:t>
      </w:r>
      <w:r w:rsidRPr="00C01D9E">
        <w:rPr>
          <w:rFonts w:ascii="Consolas" w:eastAsia="Times New Roman" w:hAnsi="Consolas" w:cs="Times New Roman"/>
          <w:color w:val="56B6C2"/>
          <w:sz w:val="18"/>
          <w:szCs w:val="18"/>
          <w:lang w:bidi="ar-SA"/>
        </w:rPr>
        <w:t>range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(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num_epochs 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+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1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,</w:t>
      </w:r>
    </w:p>
    <w:p w14:paraId="4BC90E98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         train_accuracy_history_kd,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label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 Accuracy Knowledge Distillation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 xml:space="preserve">, </w:t>
      </w:r>
      <w:r w:rsidRPr="00C01D9E">
        <w:rPr>
          <w:rFonts w:ascii="Consolas" w:eastAsia="Times New Roman" w:hAnsi="Consolas" w:cs="Times New Roman"/>
          <w:color w:val="D19A66"/>
          <w:sz w:val="18"/>
          <w:szCs w:val="18"/>
          <w:lang w:bidi="ar-SA"/>
        </w:rPr>
        <w:t>color</w:t>
      </w:r>
      <w:r w:rsidRPr="00C01D9E">
        <w:rPr>
          <w:rFonts w:ascii="Consolas" w:eastAsia="Times New Roman" w:hAnsi="Consolas" w:cs="Times New Roman"/>
          <w:color w:val="C678DD"/>
          <w:sz w:val="18"/>
          <w:szCs w:val="18"/>
          <w:lang w:bidi="ar-SA"/>
        </w:rPr>
        <w:t>=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red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B41C5AA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254912E8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title(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Training Accuracy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F670367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xlabel(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Epoch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2DFA7E4E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ylabel(</w:t>
      </w:r>
      <w:r w:rsidRPr="00C01D9E">
        <w:rPr>
          <w:rFonts w:ascii="Consolas" w:eastAsia="Times New Roman" w:hAnsi="Consolas" w:cs="Times New Roman"/>
          <w:color w:val="98C379"/>
          <w:sz w:val="18"/>
          <w:szCs w:val="18"/>
          <w:lang w:bidi="ar-SA"/>
        </w:rPr>
        <w:t>'Accuracy (%)'</w:t>
      </w: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)</w:t>
      </w:r>
    </w:p>
    <w:p w14:paraId="7DCC41C9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legend()</w:t>
      </w:r>
    </w:p>
    <w:p w14:paraId="2004B8DA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0344E59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tight_layout()</w:t>
      </w:r>
    </w:p>
    <w:p w14:paraId="21AE8D4B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  <w:r w:rsidRPr="00C01D9E"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  <w:t>plt.show()</w:t>
      </w:r>
    </w:p>
    <w:p w14:paraId="406F2B85" w14:textId="77777777" w:rsidR="00C01D9E" w:rsidRPr="00C01D9E" w:rsidRDefault="00C01D9E" w:rsidP="00C01D9E">
      <w:pPr>
        <w:shd w:val="clear" w:color="auto" w:fill="282C34"/>
        <w:bidi w:val="0"/>
        <w:spacing w:after="0" w:line="240" w:lineRule="atLeast"/>
        <w:ind w:firstLine="0"/>
        <w:jc w:val="left"/>
        <w:rPr>
          <w:rFonts w:ascii="Consolas" w:eastAsia="Times New Roman" w:hAnsi="Consolas" w:cs="Times New Roman"/>
          <w:color w:val="ABB2BF"/>
          <w:sz w:val="18"/>
          <w:szCs w:val="18"/>
          <w:lang w:bidi="ar-SA"/>
        </w:rPr>
      </w:pPr>
    </w:p>
    <w:p w14:paraId="7BAF6E37" w14:textId="77777777" w:rsidR="00597DD7" w:rsidRDefault="00C01D9E" w:rsidP="00597DD7">
      <w:pPr>
        <w:keepNext/>
      </w:pPr>
      <w:r>
        <w:rPr>
          <w:noProof/>
        </w:rPr>
        <w:drawing>
          <wp:inline distT="0" distB="0" distL="0" distR="0" wp14:anchorId="4F1817A4" wp14:editId="07160F7B">
            <wp:extent cx="5567045" cy="27584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D1DAC" w14:textId="49EFAB4A" w:rsidR="0067738D" w:rsidRPr="0067738D" w:rsidRDefault="00597DD7" w:rsidP="00597DD7">
      <w:pPr>
        <w:pStyle w:val="Caption"/>
        <w:rPr>
          <w:rFonts w:hint="cs"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6</w:t>
      </w:r>
      <w:r>
        <w:rPr>
          <w:rtl/>
        </w:rPr>
        <w:fldChar w:fldCharType="end"/>
      </w:r>
      <w:r>
        <w:t>.</w:t>
      </w:r>
      <w:r>
        <w:rPr>
          <w:rFonts w:hint="cs"/>
          <w:rtl/>
        </w:rPr>
        <w:t xml:space="preserve"> نمودار مقایسه دقت مدل های </w:t>
      </w:r>
      <w:r>
        <w:t>student</w:t>
      </w:r>
    </w:p>
    <w:p w14:paraId="660EE061" w14:textId="2E3AD51B" w:rsidR="0067738D" w:rsidRPr="001318D8" w:rsidRDefault="00C01D9E" w:rsidP="00F92283">
      <w:pPr>
        <w:tabs>
          <w:tab w:val="left" w:pos="1699"/>
        </w:tabs>
        <w:ind w:firstLine="0"/>
        <w:rPr>
          <w:rFonts w:eastAsia="Times New Roman" w:hint="cs"/>
          <w:sz w:val="28"/>
          <w:rtl/>
        </w:rPr>
      </w:pPr>
      <w:r>
        <w:rPr>
          <w:rFonts w:eastAsia="Times New Roman" w:hint="cs"/>
          <w:sz w:val="28"/>
          <w:rtl/>
        </w:rPr>
        <w:t>با رسم نمودار دقت هر دو مدل مشاهده میشود اموزش مدل ضعیف تر به وسیله انتقال دانش از مدل پیچیده تر سبب بهبود دقت داده های اموزش شده است.</w:t>
      </w:r>
    </w:p>
    <w:sectPr w:rsidR="0067738D" w:rsidRPr="001318D8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FD36E" w14:textId="77777777" w:rsidR="00190221" w:rsidRDefault="00190221" w:rsidP="005507A9">
      <w:pPr>
        <w:spacing w:after="0" w:line="240" w:lineRule="auto"/>
      </w:pPr>
      <w:r>
        <w:separator/>
      </w:r>
    </w:p>
  </w:endnote>
  <w:endnote w:type="continuationSeparator" w:id="0">
    <w:p w14:paraId="2F924B15" w14:textId="77777777" w:rsidR="00190221" w:rsidRDefault="0019022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2CC969B-32F0-4CF6-8019-5DA36A2455A8}"/>
    <w:embedBold r:id="rId2" w:fontKey="{3DF5AFE7-D6D4-479C-82EB-5E52EFF11387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BFE768F9-97C3-42A2-970C-F6E9DC7E0E31}"/>
    <w:embedBold r:id="rId4" w:fontKey="{AA03C1E9-F489-43F7-A47C-093E6A4EFB7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4FD4BECD-E834-4136-8E59-9B9CCA1375B9}"/>
    <w:embedBold r:id="rId6" w:fontKey="{2FEDFA01-90A1-429E-8BE1-77B1751C467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84DCAC39-E7EB-4235-A05A-2E3D342BA57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C39BF8F4-6BD7-479F-8125-3D3A16C1E469}"/>
    <w:embedBold r:id="rId9" w:fontKey="{C252A5C2-1AE4-4915-A6B6-9A29B680A70C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C448C2CC-192E-44EB-9E6D-55E016ED8BE9}"/>
    <w:embedBold r:id="rId11" w:fontKey="{8D1E8F27-05A7-4ADD-B3DD-BAB60D8C9B70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2" w:fontKey="{0FB2E48C-55C9-4C37-8742-C286F3EDAC8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3" w:fontKey="{A9EF8E69-ACCC-4DF8-BF3D-3E94F5642897}"/>
    <w:embedBold r:id="rId14" w:fontKey="{512F11BB-C108-4E31-98A9-B30FF3F9FCF9}"/>
    <w:embedItalic r:id="rId15" w:fontKey="{D95650C8-476B-464D-A6EE-B8E4BF0ED4A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6" w:fontKey="{7F7F64C1-398E-4B0D-9922-E78E14C41BB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EFF58" w14:textId="77777777" w:rsidR="00190221" w:rsidRDefault="00190221" w:rsidP="005507A9">
      <w:pPr>
        <w:spacing w:after="0" w:line="240" w:lineRule="auto"/>
      </w:pPr>
      <w:r>
        <w:separator/>
      </w:r>
    </w:p>
  </w:footnote>
  <w:footnote w:type="continuationSeparator" w:id="0">
    <w:p w14:paraId="5270EA81" w14:textId="77777777" w:rsidR="00190221" w:rsidRDefault="0019022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60" type="#_x0000_t75" style="width:295.45pt;height:295.45pt;visibility:visible;mso-wrap-style:square" o:bullet="t">
        <v:imagedata r:id="rId1" o:title=""/>
      </v:shape>
    </w:pict>
  </w:numPicBullet>
  <w:abstractNum w:abstractNumId="0" w15:restartNumberingAfterBreak="0">
    <w:nsid w:val="12201B46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1" w15:restartNumberingAfterBreak="0">
    <w:nsid w:val="12EC13EB"/>
    <w:multiLevelType w:val="hybridMultilevel"/>
    <w:tmpl w:val="872C21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F51BE"/>
    <w:multiLevelType w:val="hybridMultilevel"/>
    <w:tmpl w:val="E0BE89C0"/>
    <w:lvl w:ilvl="0" w:tplc="0B22679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9"/>
  </w:num>
  <w:num w:numId="4">
    <w:abstractNumId w:val="7"/>
  </w:num>
  <w:num w:numId="5">
    <w:abstractNumId w:val="7"/>
    <w:lvlOverride w:ilvl="0">
      <w:startOverride w:val="1"/>
    </w:lvlOverride>
  </w:num>
  <w:num w:numId="6">
    <w:abstractNumId w:val="10"/>
  </w:num>
  <w:num w:numId="7">
    <w:abstractNumId w:val="11"/>
  </w:num>
  <w:num w:numId="8">
    <w:abstractNumId w:val="4"/>
  </w:num>
  <w:num w:numId="9">
    <w:abstractNumId w:val="2"/>
  </w:num>
  <w:num w:numId="10">
    <w:abstractNumId w:val="6"/>
  </w:num>
  <w:num w:numId="11">
    <w:abstractNumId w:val="3"/>
  </w:num>
  <w:num w:numId="12">
    <w:abstractNumId w:val="1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659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44679"/>
    <w:rsid w:val="000505B7"/>
    <w:rsid w:val="00061483"/>
    <w:rsid w:val="00063A80"/>
    <w:rsid w:val="00064682"/>
    <w:rsid w:val="000733E2"/>
    <w:rsid w:val="00073CE2"/>
    <w:rsid w:val="0007496F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0F6C"/>
    <w:rsid w:val="001222BD"/>
    <w:rsid w:val="00122F9D"/>
    <w:rsid w:val="001318D8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221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0338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8754A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61F3"/>
    <w:rsid w:val="003F7457"/>
    <w:rsid w:val="004047D4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39D2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14DFC"/>
    <w:rsid w:val="0052087F"/>
    <w:rsid w:val="00526A14"/>
    <w:rsid w:val="00527534"/>
    <w:rsid w:val="00531D8E"/>
    <w:rsid w:val="00537691"/>
    <w:rsid w:val="00543486"/>
    <w:rsid w:val="00545832"/>
    <w:rsid w:val="00545913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97DD7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47882"/>
    <w:rsid w:val="00653407"/>
    <w:rsid w:val="00657755"/>
    <w:rsid w:val="00661CAB"/>
    <w:rsid w:val="006665CD"/>
    <w:rsid w:val="0066727F"/>
    <w:rsid w:val="00671CBC"/>
    <w:rsid w:val="0067306E"/>
    <w:rsid w:val="0067348A"/>
    <w:rsid w:val="00674413"/>
    <w:rsid w:val="00675270"/>
    <w:rsid w:val="0067738D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1F2C"/>
    <w:rsid w:val="007929E4"/>
    <w:rsid w:val="00797EB3"/>
    <w:rsid w:val="007A386B"/>
    <w:rsid w:val="007A43D5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47105"/>
    <w:rsid w:val="008513E9"/>
    <w:rsid w:val="00851843"/>
    <w:rsid w:val="008557B0"/>
    <w:rsid w:val="00861BF5"/>
    <w:rsid w:val="00881CAE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547E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34886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36F3"/>
    <w:rsid w:val="009C5735"/>
    <w:rsid w:val="009C582E"/>
    <w:rsid w:val="009C6454"/>
    <w:rsid w:val="009C6837"/>
    <w:rsid w:val="009C68E2"/>
    <w:rsid w:val="009C7A4E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319E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16385"/>
    <w:rsid w:val="00B208D2"/>
    <w:rsid w:val="00B25B67"/>
    <w:rsid w:val="00B32DE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D3718"/>
    <w:rsid w:val="00BE0095"/>
    <w:rsid w:val="00BE0411"/>
    <w:rsid w:val="00BE1AC2"/>
    <w:rsid w:val="00BE40F6"/>
    <w:rsid w:val="00BE791D"/>
    <w:rsid w:val="00BF337E"/>
    <w:rsid w:val="00BF4881"/>
    <w:rsid w:val="00C007F3"/>
    <w:rsid w:val="00C01D9E"/>
    <w:rsid w:val="00C03B4B"/>
    <w:rsid w:val="00C05DE4"/>
    <w:rsid w:val="00C1194C"/>
    <w:rsid w:val="00C12904"/>
    <w:rsid w:val="00C13F8B"/>
    <w:rsid w:val="00C15AE0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5E5F"/>
    <w:rsid w:val="00CB7231"/>
    <w:rsid w:val="00CC6F8F"/>
    <w:rsid w:val="00CD0AF3"/>
    <w:rsid w:val="00CD1EBC"/>
    <w:rsid w:val="00CD22C3"/>
    <w:rsid w:val="00CD285B"/>
    <w:rsid w:val="00CD66D9"/>
    <w:rsid w:val="00CD7E88"/>
    <w:rsid w:val="00CE3811"/>
    <w:rsid w:val="00CE57C6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C57F2"/>
    <w:rsid w:val="00DD338C"/>
    <w:rsid w:val="00DE0773"/>
    <w:rsid w:val="00DE09B2"/>
    <w:rsid w:val="00DE1A62"/>
    <w:rsid w:val="00DF33BF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4733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60FA0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56F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415E3"/>
    <w:rsid w:val="00F45BD8"/>
    <w:rsid w:val="00F461DF"/>
    <w:rsid w:val="00F47FED"/>
    <w:rsid w:val="00F52480"/>
    <w:rsid w:val="00F54906"/>
    <w:rsid w:val="00F56B7C"/>
    <w:rsid w:val="00F64FC4"/>
    <w:rsid w:val="00F65865"/>
    <w:rsid w:val="00F67BD3"/>
    <w:rsid w:val="00F71E72"/>
    <w:rsid w:val="00F736EC"/>
    <w:rsid w:val="00F73A86"/>
    <w:rsid w:val="00F74E35"/>
    <w:rsid w:val="00F77449"/>
    <w:rsid w:val="00F87419"/>
    <w:rsid w:val="00F92283"/>
    <w:rsid w:val="00F97EE4"/>
    <w:rsid w:val="00FA572B"/>
    <w:rsid w:val="00FC795B"/>
    <w:rsid w:val="00FD111B"/>
    <w:rsid w:val="00FD1A1D"/>
    <w:rsid w:val="00FD23B3"/>
    <w:rsid w:val="00FD4267"/>
    <w:rsid w:val="00FD7749"/>
    <w:rsid w:val="00FE0099"/>
    <w:rsid w:val="00FE4B23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5865"/>
    <w:pPr>
      <w:keepNext/>
      <w:keepLines/>
      <w:spacing w:before="200" w:after="0"/>
      <w:ind w:firstLine="0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65865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9C7A4E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3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9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4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2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1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8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59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4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1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7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2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8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5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75551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4606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4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62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062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9219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26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2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2</TotalTime>
  <Pages>1</Pages>
  <Words>3577</Words>
  <Characters>20392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pooya afshari</cp:lastModifiedBy>
  <cp:revision>156</cp:revision>
  <cp:lastPrinted>2022-06-01T11:00:00Z</cp:lastPrinted>
  <dcterms:created xsi:type="dcterms:W3CDTF">2020-02-17T08:34:00Z</dcterms:created>
  <dcterms:modified xsi:type="dcterms:W3CDTF">2023-11-04T14:39:00Z</dcterms:modified>
</cp:coreProperties>
</file>